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452B97" w14:textId="10C7CF8E" w:rsidR="00F90F7E" w:rsidRPr="00AB109D" w:rsidRDefault="00F90F7E" w:rsidP="00F90F7E">
      <w:pPr>
        <w:spacing w:after="0"/>
        <w:ind w:right="10337"/>
        <w:rPr>
          <w:rFonts w:asciiTheme="minorBidi" w:hAnsiTheme="minorBidi" w:cstheme="minorBidi"/>
        </w:rPr>
      </w:pPr>
    </w:p>
    <w:p w14:paraId="7914D96B" w14:textId="2A2B9789" w:rsidR="00F109CA" w:rsidRDefault="00F109CA">
      <w:pPr>
        <w:rPr>
          <w:b/>
          <w:bCs/>
          <w:color w:val="0070C0"/>
          <w:szCs w:val="28"/>
        </w:rPr>
      </w:pPr>
    </w:p>
    <w:p w14:paraId="579B4442" w14:textId="77777777" w:rsidR="00A42EF1" w:rsidRDefault="00A42EF1" w:rsidP="00A42EF1">
      <w:pPr>
        <w:ind w:firstLine="360"/>
        <w:rPr>
          <w:b/>
          <w:bCs/>
          <w:color w:val="0070C0"/>
          <w:szCs w:val="28"/>
        </w:rPr>
      </w:pPr>
    </w:p>
    <w:tbl>
      <w:tblPr>
        <w:tblpPr w:leftFromText="187" w:rightFromText="187" w:vertAnchor="page" w:horzAnchor="margin" w:tblpXSpec="right" w:tblpY="2521"/>
        <w:tblW w:w="4016" w:type="pct"/>
        <w:tblBorders>
          <w:top w:val="single" w:sz="18" w:space="0" w:color="0070C0"/>
          <w:left w:val="single" w:sz="18" w:space="0" w:color="0070C0"/>
          <w:bottom w:val="single" w:sz="18" w:space="0" w:color="0070C0"/>
          <w:right w:val="single" w:sz="18" w:space="0" w:color="0070C0"/>
          <w:insideH w:val="single" w:sz="18" w:space="0" w:color="0070C0"/>
          <w:insideV w:val="single" w:sz="18" w:space="0" w:color="0070C0"/>
        </w:tblBorders>
        <w:tblLook w:val="04A0" w:firstRow="1" w:lastRow="0" w:firstColumn="1" w:lastColumn="0" w:noHBand="0" w:noVBand="1"/>
      </w:tblPr>
      <w:tblGrid>
        <w:gridCol w:w="7488"/>
      </w:tblGrid>
      <w:tr w:rsidR="00A42EF1" w14:paraId="400A4DF1" w14:textId="77777777" w:rsidTr="00BA7DB4">
        <w:trPr>
          <w:trHeight w:val="1297"/>
        </w:trPr>
        <w:tc>
          <w:tcPr>
            <w:tcW w:w="7488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C76AE53" w14:textId="015D774B" w:rsidR="00A42EF1" w:rsidRPr="002C30B7" w:rsidRDefault="009D5602" w:rsidP="00BA7DB4">
            <w:pPr>
              <w:pStyle w:val="NoSpacing"/>
              <w:spacing w:line="240" w:lineRule="auto"/>
              <w:jc w:val="center"/>
              <w:rPr>
                <w:rFonts w:ascii="Century" w:eastAsiaTheme="majorEastAsia" w:hAnsi="Century" w:cstheme="majorBidi"/>
                <w:b/>
                <w:bCs/>
                <w:color w:val="0070C0"/>
                <w:sz w:val="56"/>
                <w:szCs w:val="56"/>
              </w:rPr>
            </w:pPr>
            <w:r>
              <w:rPr>
                <w:rFonts w:ascii="Century" w:eastAsiaTheme="majorEastAsia" w:hAnsi="Century" w:cstheme="majorBidi"/>
                <w:b/>
                <w:bCs/>
                <w:color w:val="0070C0"/>
                <w:sz w:val="56"/>
                <w:szCs w:val="56"/>
              </w:rPr>
              <w:t xml:space="preserve">Milestones &amp; WBS </w:t>
            </w:r>
            <w:r w:rsidR="00280075">
              <w:rPr>
                <w:rFonts w:ascii="Century" w:eastAsiaTheme="majorEastAsia" w:hAnsi="Century" w:cstheme="majorBidi"/>
                <w:b/>
                <w:bCs/>
                <w:color w:val="0070C0"/>
                <w:sz w:val="56"/>
                <w:szCs w:val="56"/>
              </w:rPr>
              <w:t xml:space="preserve">– </w:t>
            </w:r>
            <w:r>
              <w:rPr>
                <w:rFonts w:ascii="Century" w:eastAsiaTheme="majorEastAsia" w:hAnsi="Century" w:cstheme="majorBidi"/>
                <w:b/>
                <w:bCs/>
                <w:color w:val="0070C0"/>
                <w:sz w:val="56"/>
                <w:szCs w:val="56"/>
              </w:rPr>
              <w:t>Halwani Bros</w:t>
            </w:r>
          </w:p>
        </w:tc>
      </w:tr>
    </w:tbl>
    <w:p w14:paraId="665CDB55" w14:textId="77777777" w:rsidR="00A42EF1" w:rsidRDefault="00A42EF1" w:rsidP="00A42EF1">
      <w:pPr>
        <w:ind w:firstLine="360"/>
        <w:rPr>
          <w:b/>
          <w:bCs/>
          <w:color w:val="0070C0"/>
          <w:szCs w:val="28"/>
        </w:rPr>
      </w:pPr>
    </w:p>
    <w:p w14:paraId="13574258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1598E41E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25740494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6EE065A6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31A880E0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2864D6AF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3F8CD217" w14:textId="77777777" w:rsidR="00A42EF1" w:rsidRPr="001C6E34" w:rsidRDefault="00A42EF1" w:rsidP="00A42EF1">
      <w:pPr>
        <w:ind w:firstLine="360"/>
        <w:rPr>
          <w:rFonts w:ascii="Century" w:hAnsi="Century"/>
          <w:b/>
          <w:bCs/>
          <w:color w:val="0070C0"/>
        </w:rPr>
      </w:pPr>
      <w:r w:rsidRPr="001C6E34">
        <w:rPr>
          <w:rFonts w:ascii="Century" w:hAnsi="Century"/>
          <w:b/>
          <w:bCs/>
          <w:color w:val="0070C0"/>
        </w:rPr>
        <w:t xml:space="preserve">Version tracking </w:t>
      </w:r>
    </w:p>
    <w:tbl>
      <w:tblPr>
        <w:tblStyle w:val="LightShading-Accent5"/>
        <w:tblW w:w="7485" w:type="dxa"/>
        <w:tblInd w:w="1418" w:type="dxa"/>
        <w:tblLook w:val="04A0" w:firstRow="1" w:lastRow="0" w:firstColumn="1" w:lastColumn="0" w:noHBand="0" w:noVBand="1"/>
      </w:tblPr>
      <w:tblGrid>
        <w:gridCol w:w="1434"/>
        <w:gridCol w:w="1748"/>
        <w:gridCol w:w="2650"/>
        <w:gridCol w:w="1653"/>
      </w:tblGrid>
      <w:tr w:rsidR="000B2842" w:rsidRPr="001C6E34" w14:paraId="62865CFC" w14:textId="77777777" w:rsidTr="000B28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18648005" w14:textId="77777777" w:rsidR="000B2842" w:rsidRPr="001C6E34" w:rsidRDefault="000B2842" w:rsidP="00A30FD5">
            <w:pPr>
              <w:jc w:val="center"/>
              <w:rPr>
                <w:rFonts w:ascii="Century" w:hAnsi="Century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1C6E34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Version</w:t>
            </w:r>
          </w:p>
        </w:tc>
        <w:tc>
          <w:tcPr>
            <w:tcW w:w="1748" w:type="dxa"/>
          </w:tcPr>
          <w:p w14:paraId="628FF41D" w14:textId="41DFE5B7" w:rsidR="000B2842" w:rsidRPr="001C6E34" w:rsidRDefault="000B2842" w:rsidP="00A30F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1C6E34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Dat</w:t>
            </w:r>
            <w:r w:rsidR="008E4C1E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e</w:t>
            </w:r>
          </w:p>
        </w:tc>
        <w:tc>
          <w:tcPr>
            <w:tcW w:w="2650" w:type="dxa"/>
          </w:tcPr>
          <w:p w14:paraId="4794F47F" w14:textId="77777777" w:rsidR="000B2842" w:rsidRPr="001C6E34" w:rsidRDefault="000B2842" w:rsidP="00A30F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b w:val="0"/>
                <w:bCs w:val="0"/>
                <w:color w:val="0D0D0D" w:themeColor="text1" w:themeTint="F2"/>
                <w:sz w:val="20"/>
                <w:szCs w:val="20"/>
              </w:rPr>
            </w:pPr>
            <w:r w:rsidRPr="001C6E34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Summary of changes</w:t>
            </w:r>
          </w:p>
        </w:tc>
        <w:tc>
          <w:tcPr>
            <w:tcW w:w="1653" w:type="dxa"/>
          </w:tcPr>
          <w:p w14:paraId="38747E8F" w14:textId="3F8A651F" w:rsidR="000B2842" w:rsidRPr="001C6E34" w:rsidRDefault="00183FC8" w:rsidP="00A30F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b w:val="0"/>
                <w:bCs w:val="0"/>
                <w:color w:val="0D0D0D" w:themeColor="text1" w:themeTint="F2"/>
                <w:sz w:val="20"/>
                <w:szCs w:val="20"/>
                <w:rtl/>
                <w:lang w:bidi="ar-EG"/>
              </w:rPr>
            </w:pPr>
            <w:r>
              <w:rPr>
                <w:rFonts w:ascii="Century" w:hAnsi="Century"/>
                <w:color w:val="0D0D0D" w:themeColor="text1" w:themeTint="F2"/>
                <w:sz w:val="20"/>
                <w:szCs w:val="20"/>
                <w:lang w:bidi="ar-EG"/>
              </w:rPr>
              <w:t xml:space="preserve">Initials </w:t>
            </w:r>
          </w:p>
        </w:tc>
      </w:tr>
      <w:tr w:rsidR="000B2842" w:rsidRPr="001C6E34" w14:paraId="2E5B18AB" w14:textId="77777777" w:rsidTr="000B28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57AA2568" w14:textId="77777777" w:rsidR="000B2842" w:rsidRPr="001C6E34" w:rsidRDefault="000B2842" w:rsidP="00A30FD5">
            <w:pPr>
              <w:jc w:val="center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  <w:r w:rsidRPr="001C6E34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 xml:space="preserve">0.1 </w:t>
            </w:r>
          </w:p>
        </w:tc>
        <w:tc>
          <w:tcPr>
            <w:tcW w:w="1748" w:type="dxa"/>
          </w:tcPr>
          <w:p w14:paraId="3569FC45" w14:textId="56792EAD" w:rsidR="000B2842" w:rsidRPr="001C6E34" w:rsidRDefault="000B2842" w:rsidP="00095D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650" w:type="dxa"/>
          </w:tcPr>
          <w:p w14:paraId="3DFFB5B6" w14:textId="77777777" w:rsidR="000B2842" w:rsidRPr="001C6E34" w:rsidRDefault="000B2842" w:rsidP="00A30F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  <w:r w:rsidRPr="001C6E34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 xml:space="preserve">Document creation </w:t>
            </w:r>
          </w:p>
        </w:tc>
        <w:tc>
          <w:tcPr>
            <w:tcW w:w="1653" w:type="dxa"/>
          </w:tcPr>
          <w:p w14:paraId="15EAEE5F" w14:textId="0B6C5803" w:rsidR="000B2842" w:rsidRPr="001C6E34" w:rsidRDefault="00280075" w:rsidP="00D3464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  <w:r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Y</w:t>
            </w:r>
            <w:r w:rsidR="006A792A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 xml:space="preserve">. </w:t>
            </w:r>
            <w:r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Sh</w:t>
            </w:r>
            <w:r w:rsidR="006A792A">
              <w:rPr>
                <w:rFonts w:ascii="Century" w:hAnsi="Century"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BE70D6" w:rsidRPr="001C6E34" w14:paraId="33C1148E" w14:textId="77777777" w:rsidTr="000B28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4" w:type="dxa"/>
          </w:tcPr>
          <w:p w14:paraId="68728716" w14:textId="788C9A14" w:rsidR="00BE70D6" w:rsidRPr="001C6E34" w:rsidRDefault="00BE70D6" w:rsidP="00A30FD5">
            <w:pPr>
              <w:jc w:val="center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748" w:type="dxa"/>
          </w:tcPr>
          <w:p w14:paraId="0CB53B79" w14:textId="5799E370" w:rsidR="00BE70D6" w:rsidRDefault="00BE70D6" w:rsidP="00095D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2650" w:type="dxa"/>
          </w:tcPr>
          <w:p w14:paraId="1FB75AB0" w14:textId="6E8EF621" w:rsidR="00BE70D6" w:rsidRPr="001C6E34" w:rsidRDefault="00BE70D6" w:rsidP="00A30F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653" w:type="dxa"/>
          </w:tcPr>
          <w:p w14:paraId="581EE196" w14:textId="2359FD38" w:rsidR="00BE70D6" w:rsidRDefault="00BE70D6" w:rsidP="00D3464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" w:hAnsi="Century"/>
                <w:color w:val="0D0D0D" w:themeColor="text1" w:themeTint="F2"/>
                <w:sz w:val="20"/>
                <w:szCs w:val="20"/>
              </w:rPr>
            </w:pPr>
          </w:p>
        </w:tc>
      </w:tr>
    </w:tbl>
    <w:p w14:paraId="18771333" w14:textId="77777777" w:rsidR="00A42EF1" w:rsidRPr="001C6E34" w:rsidRDefault="00A42EF1" w:rsidP="00A42EF1">
      <w:pPr>
        <w:rPr>
          <w:rFonts w:ascii="Century" w:hAnsi="Century"/>
          <w:b/>
          <w:bCs/>
          <w:color w:val="0070C0"/>
          <w:sz w:val="6"/>
          <w:szCs w:val="6"/>
        </w:rPr>
      </w:pPr>
    </w:p>
    <w:p w14:paraId="2B285B67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46474A05" w14:textId="77777777" w:rsidR="00A42EF1" w:rsidRDefault="00A42EF1" w:rsidP="00A42EF1">
      <w:pPr>
        <w:ind w:firstLine="360"/>
        <w:rPr>
          <w:rFonts w:ascii="Century" w:hAnsi="Century"/>
          <w:b/>
          <w:bCs/>
          <w:color w:val="0070C0"/>
        </w:rPr>
      </w:pPr>
    </w:p>
    <w:p w14:paraId="5647FE5D" w14:textId="77777777" w:rsidR="00615676" w:rsidRPr="00C94083" w:rsidRDefault="00A42EF1" w:rsidP="00C94083">
      <w:pPr>
        <w:spacing w:after="200"/>
      </w:pPr>
      <w:r>
        <w:br w:type="page"/>
      </w:r>
    </w:p>
    <w:p w14:paraId="5589E2C8" w14:textId="210F6E8B" w:rsidR="009D5602" w:rsidRDefault="009D5602" w:rsidP="009D5602">
      <w:pPr>
        <w:pStyle w:val="Heading1"/>
      </w:pPr>
      <w:r>
        <w:lastRenderedPageBreak/>
        <w:t>Milestones</w:t>
      </w:r>
    </w:p>
    <w:p w14:paraId="4CDC53A9" w14:textId="633A7AE7" w:rsidR="009D5602" w:rsidRPr="009D5602" w:rsidRDefault="009D5602" w:rsidP="009D5602">
      <w:pPr>
        <w:pStyle w:val="Heading2"/>
      </w:pPr>
      <w:r w:rsidRPr="009D5602">
        <w:t>Problem 1: Shortage of Sesame Seeds</w:t>
      </w:r>
    </w:p>
    <w:p w14:paraId="10F4DE56" w14:textId="77777777" w:rsid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Objective: Secure local suppliers to ensure continuity in the tahini production line without dependency on USD payments upfront for imported sesame.</w:t>
      </w:r>
    </w:p>
    <w:p w14:paraId="1D023D2C" w14:textId="722BEE9D" w:rsidR="009D5602" w:rsidRPr="009D5602" w:rsidRDefault="009D5602" w:rsidP="009D5602">
      <w:pPr>
        <w:rPr>
          <w:rFonts w:ascii="Century" w:hAnsi="Century"/>
        </w:rPr>
      </w:pPr>
    </w:p>
    <w:p w14:paraId="0938538A" w14:textId="7AD7FEEB" w:rsidR="009D5602" w:rsidRDefault="009D5602" w:rsidP="009D5602">
      <w:pPr>
        <w:pStyle w:val="Heading3"/>
      </w:pPr>
      <w:r w:rsidRPr="009D5602">
        <w:t xml:space="preserve">Milestone 1 </w:t>
      </w:r>
    </w:p>
    <w:p w14:paraId="3E588CB0" w14:textId="1A6E0166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Identify and Evaluate Potential Local Suppliers (Month 1-2)</w:t>
      </w:r>
    </w:p>
    <w:p w14:paraId="661A0C7C" w14:textId="4B5B8763" w:rsidR="009D5602" w:rsidRPr="009D5602" w:rsidRDefault="009D5602" w:rsidP="009D5602">
      <w:pPr>
        <w:pStyle w:val="ListParagraph"/>
        <w:numPr>
          <w:ilvl w:val="0"/>
          <w:numId w:val="70"/>
        </w:numPr>
        <w:rPr>
          <w:rFonts w:ascii="Century" w:hAnsi="Century"/>
        </w:rPr>
      </w:pPr>
      <w:r w:rsidRPr="009D5602">
        <w:rPr>
          <w:rFonts w:ascii="Century" w:hAnsi="Century"/>
        </w:rPr>
        <w:t>Task 1: Research local sesame seed suppliers.</w:t>
      </w:r>
    </w:p>
    <w:p w14:paraId="105DD501" w14:textId="1165D149" w:rsidR="009D5602" w:rsidRPr="009D5602" w:rsidRDefault="009D5602" w:rsidP="009D5602">
      <w:pPr>
        <w:pStyle w:val="ListParagraph"/>
        <w:numPr>
          <w:ilvl w:val="0"/>
          <w:numId w:val="70"/>
        </w:numPr>
        <w:rPr>
          <w:rFonts w:ascii="Century" w:hAnsi="Century"/>
        </w:rPr>
      </w:pPr>
      <w:r w:rsidRPr="009D5602">
        <w:rPr>
          <w:rFonts w:ascii="Century" w:hAnsi="Century"/>
        </w:rPr>
        <w:t>Task 2: Conduct supplier background checks and quality assessments.</w:t>
      </w:r>
    </w:p>
    <w:p w14:paraId="7AC146AD" w14:textId="0A1A9BB7" w:rsidR="009D5602" w:rsidRPr="009D5602" w:rsidRDefault="009D5602" w:rsidP="009D5602">
      <w:pPr>
        <w:pStyle w:val="ListParagraph"/>
        <w:numPr>
          <w:ilvl w:val="0"/>
          <w:numId w:val="70"/>
        </w:numPr>
        <w:rPr>
          <w:rFonts w:ascii="Century" w:hAnsi="Century"/>
        </w:rPr>
      </w:pPr>
      <w:r w:rsidRPr="009D5602">
        <w:rPr>
          <w:rFonts w:ascii="Century" w:hAnsi="Century"/>
        </w:rPr>
        <w:t>Task 3: Negotiate contracts and payment terms with selected suppliers.</w:t>
      </w:r>
    </w:p>
    <w:p w14:paraId="63C14758" w14:textId="39D465D1" w:rsidR="009D5602" w:rsidRPr="009D5602" w:rsidRDefault="009D5602" w:rsidP="009D5602">
      <w:pPr>
        <w:pStyle w:val="ListParagraph"/>
        <w:numPr>
          <w:ilvl w:val="0"/>
          <w:numId w:val="70"/>
        </w:numPr>
        <w:rPr>
          <w:rFonts w:ascii="Century" w:hAnsi="Century"/>
        </w:rPr>
      </w:pPr>
      <w:r w:rsidRPr="009D5602">
        <w:rPr>
          <w:rFonts w:ascii="Century" w:hAnsi="Century"/>
        </w:rPr>
        <w:t>Task 4: Finalize agreements for consistent sesame seed supply.</w:t>
      </w:r>
    </w:p>
    <w:p w14:paraId="08DAD569" w14:textId="77777777" w:rsidR="009D5602" w:rsidRPr="009D5602" w:rsidRDefault="009D5602" w:rsidP="009D5602">
      <w:pPr>
        <w:rPr>
          <w:rFonts w:ascii="Century" w:hAnsi="Century"/>
        </w:rPr>
      </w:pPr>
    </w:p>
    <w:p w14:paraId="54BB4945" w14:textId="55DF24B8" w:rsidR="009D5602" w:rsidRDefault="009D5602" w:rsidP="009D5602">
      <w:pPr>
        <w:pStyle w:val="Heading3"/>
      </w:pPr>
      <w:r w:rsidRPr="009D5602">
        <w:t>Milestone 2</w:t>
      </w:r>
    </w:p>
    <w:p w14:paraId="4E39D9D6" w14:textId="11D28815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Initial Stock Procurement and Quality Testing (Month 2-3)</w:t>
      </w:r>
    </w:p>
    <w:p w14:paraId="1C66C587" w14:textId="2FF6CC63" w:rsidR="009D5602" w:rsidRPr="009D5602" w:rsidRDefault="009D5602" w:rsidP="009D5602">
      <w:pPr>
        <w:pStyle w:val="ListParagraph"/>
        <w:numPr>
          <w:ilvl w:val="0"/>
          <w:numId w:val="71"/>
        </w:numPr>
        <w:rPr>
          <w:rFonts w:ascii="Century" w:hAnsi="Century"/>
        </w:rPr>
      </w:pPr>
      <w:r w:rsidRPr="009D5602">
        <w:rPr>
          <w:rFonts w:ascii="Century" w:hAnsi="Century"/>
        </w:rPr>
        <w:t>Task 1: Procure first batch of sesame seeds from the new supplier.</w:t>
      </w:r>
    </w:p>
    <w:p w14:paraId="2DB49D44" w14:textId="2A0BB028" w:rsidR="009D5602" w:rsidRPr="009D5602" w:rsidRDefault="009D5602" w:rsidP="009D5602">
      <w:pPr>
        <w:pStyle w:val="ListParagraph"/>
        <w:numPr>
          <w:ilvl w:val="0"/>
          <w:numId w:val="71"/>
        </w:numPr>
        <w:rPr>
          <w:rFonts w:ascii="Century" w:hAnsi="Century"/>
        </w:rPr>
      </w:pPr>
      <w:r w:rsidRPr="009D5602">
        <w:rPr>
          <w:rFonts w:ascii="Century" w:hAnsi="Century"/>
        </w:rPr>
        <w:t>Task 2: Conduct quality tests and ensure the seeds meet production requirements.</w:t>
      </w:r>
    </w:p>
    <w:p w14:paraId="05020FA6" w14:textId="1D71BF3B" w:rsidR="009D5602" w:rsidRPr="009D5602" w:rsidRDefault="009D5602" w:rsidP="009D5602">
      <w:pPr>
        <w:pStyle w:val="ListParagraph"/>
        <w:numPr>
          <w:ilvl w:val="0"/>
          <w:numId w:val="71"/>
        </w:numPr>
        <w:rPr>
          <w:rFonts w:ascii="Century" w:hAnsi="Century"/>
        </w:rPr>
      </w:pPr>
      <w:r w:rsidRPr="009D5602">
        <w:rPr>
          <w:rFonts w:ascii="Century" w:hAnsi="Century"/>
        </w:rPr>
        <w:t>Task 3: Validate the operational feasibility of using locally sourced sesame.</w:t>
      </w:r>
    </w:p>
    <w:p w14:paraId="3B1F13E5" w14:textId="77777777" w:rsidR="009D5602" w:rsidRPr="009D5602" w:rsidRDefault="009D5602" w:rsidP="009D5602">
      <w:pPr>
        <w:rPr>
          <w:rFonts w:ascii="Century" w:hAnsi="Century"/>
        </w:rPr>
      </w:pPr>
    </w:p>
    <w:p w14:paraId="4322DA3B" w14:textId="2BFB2FE2" w:rsidR="009D5602" w:rsidRDefault="009D5602" w:rsidP="009D5602">
      <w:pPr>
        <w:pStyle w:val="Heading3"/>
      </w:pPr>
      <w:r w:rsidRPr="009D5602">
        <w:t>Milestone 3</w:t>
      </w:r>
    </w:p>
    <w:p w14:paraId="324B01B2" w14:textId="466C486A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Adjust Production Processes to Accommodate Local Supply (Month 3-4)</w:t>
      </w:r>
    </w:p>
    <w:p w14:paraId="028CEAC6" w14:textId="2B1AED77" w:rsidR="009D5602" w:rsidRPr="009D5602" w:rsidRDefault="009D5602" w:rsidP="009D5602">
      <w:pPr>
        <w:pStyle w:val="ListParagraph"/>
        <w:numPr>
          <w:ilvl w:val="0"/>
          <w:numId w:val="72"/>
        </w:numPr>
        <w:rPr>
          <w:rFonts w:ascii="Century" w:hAnsi="Century"/>
        </w:rPr>
      </w:pPr>
      <w:r w:rsidRPr="009D5602">
        <w:rPr>
          <w:rFonts w:ascii="Century" w:hAnsi="Century"/>
        </w:rPr>
        <w:t>Task 1: Modify production schedules based on sesame availability.</w:t>
      </w:r>
    </w:p>
    <w:p w14:paraId="731770FD" w14:textId="4314B483" w:rsidR="009D5602" w:rsidRPr="009D5602" w:rsidRDefault="009D5602" w:rsidP="009D5602">
      <w:pPr>
        <w:pStyle w:val="ListParagraph"/>
        <w:numPr>
          <w:ilvl w:val="0"/>
          <w:numId w:val="72"/>
        </w:numPr>
        <w:rPr>
          <w:rFonts w:ascii="Century" w:hAnsi="Century"/>
        </w:rPr>
      </w:pPr>
      <w:r w:rsidRPr="009D5602">
        <w:rPr>
          <w:rFonts w:ascii="Century" w:hAnsi="Century"/>
        </w:rPr>
        <w:t>Task 2: Adapt any machinery and storage practices if needed.</w:t>
      </w:r>
    </w:p>
    <w:p w14:paraId="6556898E" w14:textId="77777777" w:rsidR="009D5602" w:rsidRPr="009D5602" w:rsidRDefault="009D5602" w:rsidP="009D5602">
      <w:pPr>
        <w:rPr>
          <w:rFonts w:ascii="Century" w:hAnsi="Century"/>
        </w:rPr>
      </w:pPr>
    </w:p>
    <w:p w14:paraId="74ABA754" w14:textId="2AE08303" w:rsidR="009D5602" w:rsidRDefault="009D5602" w:rsidP="009D5602">
      <w:pPr>
        <w:pStyle w:val="Heading3"/>
      </w:pPr>
      <w:r w:rsidRPr="009D5602">
        <w:t>Milestone 4</w:t>
      </w:r>
    </w:p>
    <w:p w14:paraId="43E7EFDE" w14:textId="378B438F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Resumption of Tahini Production Line (Month 4)</w:t>
      </w:r>
    </w:p>
    <w:p w14:paraId="33E9E4FA" w14:textId="7E73B91B" w:rsidR="009D5602" w:rsidRPr="009D5602" w:rsidRDefault="009D5602" w:rsidP="009D5602">
      <w:pPr>
        <w:pStyle w:val="ListParagraph"/>
        <w:numPr>
          <w:ilvl w:val="0"/>
          <w:numId w:val="73"/>
        </w:numPr>
        <w:rPr>
          <w:rFonts w:ascii="Century" w:hAnsi="Century"/>
        </w:rPr>
      </w:pPr>
      <w:r w:rsidRPr="009D5602">
        <w:rPr>
          <w:rFonts w:ascii="Century" w:hAnsi="Century"/>
        </w:rPr>
        <w:t>Task 1: Restart the tahini production line.</w:t>
      </w:r>
    </w:p>
    <w:p w14:paraId="2F020FAE" w14:textId="389136AC" w:rsidR="009D5602" w:rsidRPr="009D5602" w:rsidRDefault="009D5602" w:rsidP="009D5602">
      <w:pPr>
        <w:pStyle w:val="ListParagraph"/>
        <w:numPr>
          <w:ilvl w:val="0"/>
          <w:numId w:val="73"/>
        </w:numPr>
        <w:rPr>
          <w:rFonts w:ascii="Century" w:hAnsi="Century"/>
        </w:rPr>
      </w:pPr>
      <w:r w:rsidRPr="009D5602">
        <w:rPr>
          <w:rFonts w:ascii="Century" w:hAnsi="Century"/>
        </w:rPr>
        <w:t>Task 2: Monitor supplier performance and address any bottlenecks.</w:t>
      </w:r>
    </w:p>
    <w:p w14:paraId="7D205D46" w14:textId="77777777" w:rsidR="009D5602" w:rsidRDefault="009D5602" w:rsidP="009D5602">
      <w:pPr>
        <w:rPr>
          <w:rFonts w:ascii="Century" w:hAnsi="Century"/>
        </w:rPr>
      </w:pPr>
    </w:p>
    <w:p w14:paraId="00083FE1" w14:textId="77777777" w:rsidR="009D5602" w:rsidRPr="009D5602" w:rsidRDefault="009D5602" w:rsidP="009D5602">
      <w:pPr>
        <w:rPr>
          <w:rFonts w:ascii="Century" w:hAnsi="Century"/>
        </w:rPr>
      </w:pPr>
    </w:p>
    <w:p w14:paraId="75AF4233" w14:textId="6932A3BC" w:rsidR="009D5602" w:rsidRPr="009D5602" w:rsidRDefault="009D5602" w:rsidP="009D5602">
      <w:pPr>
        <w:pStyle w:val="Heading2"/>
      </w:pPr>
      <w:r w:rsidRPr="009D5602">
        <w:t>Problem 2: Compliance with Import Regulations for Processed Meat</w:t>
      </w:r>
    </w:p>
    <w:p w14:paraId="5F8B8C39" w14:textId="77777777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Objective: Export products to generate USD reserves for purchasing imported meat, allowing the processed meat production line to restart.</w:t>
      </w:r>
    </w:p>
    <w:p w14:paraId="1D3911B5" w14:textId="77777777" w:rsidR="009D5602" w:rsidRPr="009D5602" w:rsidRDefault="009D5602" w:rsidP="009D5602">
      <w:pPr>
        <w:rPr>
          <w:rFonts w:ascii="Century" w:hAnsi="Century"/>
        </w:rPr>
      </w:pPr>
    </w:p>
    <w:p w14:paraId="38CAF239" w14:textId="1881E561" w:rsidR="009D5602" w:rsidRDefault="009D5602" w:rsidP="009D5602">
      <w:pPr>
        <w:pStyle w:val="Heading3"/>
      </w:pPr>
      <w:r w:rsidRPr="009D5602">
        <w:lastRenderedPageBreak/>
        <w:t>Milestone 1</w:t>
      </w:r>
    </w:p>
    <w:p w14:paraId="31690B2C" w14:textId="395CD101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Develop Export Strategy (Month 1-2)</w:t>
      </w:r>
    </w:p>
    <w:p w14:paraId="25DE563A" w14:textId="0A183CFD" w:rsidR="009D5602" w:rsidRPr="009D5602" w:rsidRDefault="009D5602" w:rsidP="009D5602">
      <w:pPr>
        <w:pStyle w:val="ListParagraph"/>
        <w:numPr>
          <w:ilvl w:val="0"/>
          <w:numId w:val="74"/>
        </w:numPr>
        <w:rPr>
          <w:rFonts w:ascii="Century" w:hAnsi="Century"/>
        </w:rPr>
      </w:pPr>
      <w:r w:rsidRPr="009D5602">
        <w:rPr>
          <w:rFonts w:ascii="Century" w:hAnsi="Century"/>
        </w:rPr>
        <w:t>Task 1: Identify potential markets for exporting products.</w:t>
      </w:r>
    </w:p>
    <w:p w14:paraId="5D9EAE3C" w14:textId="5EE87BAB" w:rsidR="009D5602" w:rsidRPr="009D5602" w:rsidRDefault="009D5602" w:rsidP="009D5602">
      <w:pPr>
        <w:pStyle w:val="ListParagraph"/>
        <w:numPr>
          <w:ilvl w:val="0"/>
          <w:numId w:val="74"/>
        </w:numPr>
        <w:rPr>
          <w:rFonts w:ascii="Century" w:hAnsi="Century"/>
        </w:rPr>
      </w:pPr>
      <w:r w:rsidRPr="009D5602">
        <w:rPr>
          <w:rFonts w:ascii="Century" w:hAnsi="Century"/>
        </w:rPr>
        <w:t>Task 2: Ensure compliance with export regulations in target countries.</w:t>
      </w:r>
    </w:p>
    <w:p w14:paraId="2B8F125C" w14:textId="17DD2D15" w:rsidR="009D5602" w:rsidRPr="009D5602" w:rsidRDefault="009D5602" w:rsidP="009D5602">
      <w:pPr>
        <w:pStyle w:val="ListParagraph"/>
        <w:numPr>
          <w:ilvl w:val="0"/>
          <w:numId w:val="74"/>
        </w:numPr>
        <w:rPr>
          <w:rFonts w:ascii="Century" w:hAnsi="Century"/>
        </w:rPr>
      </w:pPr>
      <w:r w:rsidRPr="009D5602">
        <w:rPr>
          <w:rFonts w:ascii="Century" w:hAnsi="Century"/>
        </w:rPr>
        <w:t>Task 3: Partner with distributors and secure contracts for export.</w:t>
      </w:r>
    </w:p>
    <w:p w14:paraId="2AC00FBE" w14:textId="77777777" w:rsidR="009D5602" w:rsidRPr="009D5602" w:rsidRDefault="009D5602" w:rsidP="009D5602">
      <w:pPr>
        <w:rPr>
          <w:rFonts w:ascii="Century" w:hAnsi="Century"/>
        </w:rPr>
      </w:pPr>
    </w:p>
    <w:p w14:paraId="1A7DEBC5" w14:textId="57378428" w:rsidR="009D5602" w:rsidRDefault="009D5602" w:rsidP="009D5602">
      <w:pPr>
        <w:pStyle w:val="Heading3"/>
      </w:pPr>
      <w:r w:rsidRPr="009D5602">
        <w:t>Milestone 2</w:t>
      </w:r>
    </w:p>
    <w:p w14:paraId="2528A7F8" w14:textId="5E6D19A6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Secure USD Payments from Exported Products (Month 3-4)</w:t>
      </w:r>
    </w:p>
    <w:p w14:paraId="23C0948F" w14:textId="6B70695E" w:rsidR="009D5602" w:rsidRPr="009D5602" w:rsidRDefault="009D5602" w:rsidP="009D5602">
      <w:pPr>
        <w:pStyle w:val="ListParagraph"/>
        <w:numPr>
          <w:ilvl w:val="0"/>
          <w:numId w:val="75"/>
        </w:numPr>
        <w:rPr>
          <w:rFonts w:ascii="Century" w:hAnsi="Century"/>
        </w:rPr>
      </w:pPr>
      <w:r w:rsidRPr="009D5602">
        <w:rPr>
          <w:rFonts w:ascii="Century" w:hAnsi="Century"/>
        </w:rPr>
        <w:t>Task 1: Set up the payment structure for foreign customers.</w:t>
      </w:r>
    </w:p>
    <w:p w14:paraId="2E100605" w14:textId="5287228C" w:rsidR="009D5602" w:rsidRPr="009D5602" w:rsidRDefault="009D5602" w:rsidP="009D5602">
      <w:pPr>
        <w:pStyle w:val="ListParagraph"/>
        <w:numPr>
          <w:ilvl w:val="0"/>
          <w:numId w:val="75"/>
        </w:numPr>
        <w:rPr>
          <w:rFonts w:ascii="Century" w:hAnsi="Century"/>
        </w:rPr>
      </w:pPr>
      <w:r w:rsidRPr="009D5602">
        <w:rPr>
          <w:rFonts w:ascii="Century" w:hAnsi="Century"/>
        </w:rPr>
        <w:t>Task 2: Monitor USD inflow from exports to meet meat import needs.</w:t>
      </w:r>
    </w:p>
    <w:p w14:paraId="37C3C003" w14:textId="2545482D" w:rsidR="009D5602" w:rsidRPr="009D5602" w:rsidRDefault="009D5602" w:rsidP="009D5602">
      <w:pPr>
        <w:pStyle w:val="ListParagraph"/>
        <w:numPr>
          <w:ilvl w:val="0"/>
          <w:numId w:val="75"/>
        </w:numPr>
        <w:rPr>
          <w:rFonts w:ascii="Century" w:hAnsi="Century"/>
        </w:rPr>
      </w:pPr>
      <w:r w:rsidRPr="009D5602">
        <w:rPr>
          <w:rFonts w:ascii="Century" w:hAnsi="Century"/>
        </w:rPr>
        <w:t>Task 3: Maintain financial controls to ensure payments meet import cost requirements.</w:t>
      </w:r>
    </w:p>
    <w:p w14:paraId="6BAA16E4" w14:textId="77777777" w:rsidR="009D5602" w:rsidRPr="009D5602" w:rsidRDefault="009D5602" w:rsidP="009D5602">
      <w:pPr>
        <w:rPr>
          <w:rFonts w:ascii="Century" w:hAnsi="Century"/>
        </w:rPr>
      </w:pPr>
    </w:p>
    <w:p w14:paraId="66F66F51" w14:textId="4231867A" w:rsidR="009D5602" w:rsidRDefault="009D5602" w:rsidP="009D5602">
      <w:pPr>
        <w:pStyle w:val="Heading3"/>
      </w:pPr>
      <w:r w:rsidRPr="009D5602">
        <w:t>Milestone 3</w:t>
      </w:r>
    </w:p>
    <w:p w14:paraId="773D26EE" w14:textId="56BE8B64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Import Meat Using USD from Exports (Month 4-5)</w:t>
      </w:r>
    </w:p>
    <w:p w14:paraId="000B6D47" w14:textId="3B8AC077" w:rsidR="009D5602" w:rsidRPr="009D5602" w:rsidRDefault="009D5602" w:rsidP="009D5602">
      <w:pPr>
        <w:pStyle w:val="ListParagraph"/>
        <w:numPr>
          <w:ilvl w:val="0"/>
          <w:numId w:val="78"/>
        </w:numPr>
        <w:rPr>
          <w:rFonts w:ascii="Century" w:hAnsi="Century"/>
        </w:rPr>
      </w:pPr>
      <w:r w:rsidRPr="009D5602">
        <w:rPr>
          <w:rFonts w:ascii="Century" w:hAnsi="Century"/>
        </w:rPr>
        <w:t>Task 1: Secure contracts with suppliers for the required imported meat.</w:t>
      </w:r>
    </w:p>
    <w:p w14:paraId="516BF729" w14:textId="55065FEF" w:rsidR="009D5602" w:rsidRPr="009D5602" w:rsidRDefault="009D5602" w:rsidP="009D5602">
      <w:pPr>
        <w:pStyle w:val="ListParagraph"/>
        <w:numPr>
          <w:ilvl w:val="0"/>
          <w:numId w:val="78"/>
        </w:numPr>
        <w:rPr>
          <w:rFonts w:ascii="Century" w:hAnsi="Century"/>
        </w:rPr>
      </w:pPr>
      <w:r w:rsidRPr="009D5602">
        <w:rPr>
          <w:rFonts w:ascii="Century" w:hAnsi="Century"/>
        </w:rPr>
        <w:t>Task 2: Ensure all regulatory and payment requirements are met.</w:t>
      </w:r>
    </w:p>
    <w:p w14:paraId="35F5CCD8" w14:textId="709B3155" w:rsidR="009D5602" w:rsidRPr="009D5602" w:rsidRDefault="009D5602" w:rsidP="009D5602">
      <w:pPr>
        <w:pStyle w:val="ListParagraph"/>
        <w:numPr>
          <w:ilvl w:val="0"/>
          <w:numId w:val="78"/>
        </w:numPr>
        <w:rPr>
          <w:rFonts w:ascii="Century" w:hAnsi="Century"/>
        </w:rPr>
      </w:pPr>
      <w:r w:rsidRPr="009D5602">
        <w:rPr>
          <w:rFonts w:ascii="Century" w:hAnsi="Century"/>
        </w:rPr>
        <w:t>Task 3: Finalize the import process and confirm delivery timelines.</w:t>
      </w:r>
    </w:p>
    <w:p w14:paraId="31C03FA1" w14:textId="77777777" w:rsidR="009D5602" w:rsidRPr="009D5602" w:rsidRDefault="009D5602" w:rsidP="009D5602">
      <w:pPr>
        <w:rPr>
          <w:rFonts w:ascii="Century" w:hAnsi="Century"/>
        </w:rPr>
      </w:pPr>
    </w:p>
    <w:p w14:paraId="30375927" w14:textId="42E5B93B" w:rsidR="009D5602" w:rsidRDefault="009D5602" w:rsidP="009D5602">
      <w:pPr>
        <w:pStyle w:val="Heading3"/>
      </w:pPr>
      <w:r w:rsidRPr="009D5602">
        <w:t>Milestone 4</w:t>
      </w:r>
    </w:p>
    <w:p w14:paraId="3755D011" w14:textId="6FA88D08" w:rsidR="009D5602" w:rsidRPr="009D5602" w:rsidRDefault="009D5602" w:rsidP="009D5602">
      <w:pPr>
        <w:rPr>
          <w:rFonts w:ascii="Century" w:hAnsi="Century"/>
        </w:rPr>
      </w:pPr>
      <w:r w:rsidRPr="009D5602">
        <w:rPr>
          <w:rFonts w:ascii="Century" w:hAnsi="Century"/>
        </w:rPr>
        <w:t>Restart Processed Meat Production Line (Month 5-6)</w:t>
      </w:r>
    </w:p>
    <w:p w14:paraId="721BE813" w14:textId="557C3443" w:rsidR="009D5602" w:rsidRPr="009D5602" w:rsidRDefault="009D5602" w:rsidP="009D5602">
      <w:pPr>
        <w:pStyle w:val="ListParagraph"/>
        <w:numPr>
          <w:ilvl w:val="0"/>
          <w:numId w:val="77"/>
        </w:numPr>
        <w:rPr>
          <w:rFonts w:ascii="Century" w:hAnsi="Century"/>
        </w:rPr>
      </w:pPr>
      <w:r w:rsidRPr="009D5602">
        <w:rPr>
          <w:rFonts w:ascii="Century" w:hAnsi="Century"/>
        </w:rPr>
        <w:t>Task 1: Ensure production can begin immediately upon receipt of imported meat.</w:t>
      </w:r>
    </w:p>
    <w:p w14:paraId="33A3212E" w14:textId="18EDC8A2" w:rsidR="009D5602" w:rsidRPr="009D5602" w:rsidRDefault="009D5602" w:rsidP="009D5602">
      <w:pPr>
        <w:pStyle w:val="ListParagraph"/>
        <w:numPr>
          <w:ilvl w:val="0"/>
          <w:numId w:val="77"/>
        </w:numPr>
        <w:rPr>
          <w:rFonts w:ascii="Century" w:hAnsi="Century"/>
        </w:rPr>
      </w:pPr>
      <w:r w:rsidRPr="009D5602">
        <w:rPr>
          <w:rFonts w:ascii="Century" w:hAnsi="Century"/>
        </w:rPr>
        <w:t>Task 2: Scale production gradually, considering the volume of imported meat.</w:t>
      </w:r>
    </w:p>
    <w:p w14:paraId="143CBA5B" w14:textId="75369D9B" w:rsidR="009D5602" w:rsidRPr="009D5602" w:rsidRDefault="009D5602" w:rsidP="009D5602">
      <w:pPr>
        <w:pStyle w:val="ListParagraph"/>
        <w:numPr>
          <w:ilvl w:val="0"/>
          <w:numId w:val="77"/>
        </w:numPr>
        <w:rPr>
          <w:rFonts w:ascii="Century" w:hAnsi="Century"/>
        </w:rPr>
      </w:pPr>
      <w:r w:rsidRPr="009D5602">
        <w:rPr>
          <w:rFonts w:ascii="Century" w:hAnsi="Century"/>
        </w:rPr>
        <w:t>Task 3: Monitor sales for local distribution and exports.</w:t>
      </w:r>
    </w:p>
    <w:p w14:paraId="78C5E3F6" w14:textId="77777777" w:rsidR="009D5602" w:rsidRDefault="009D5602" w:rsidP="009D5602">
      <w:pPr>
        <w:rPr>
          <w:rFonts w:ascii="Century" w:hAnsi="Century"/>
        </w:rPr>
      </w:pPr>
    </w:p>
    <w:p w14:paraId="5AC7BB0C" w14:textId="77777777" w:rsidR="009D5602" w:rsidRPr="009D5602" w:rsidRDefault="009D5602" w:rsidP="009D5602">
      <w:pPr>
        <w:rPr>
          <w:rFonts w:ascii="Century" w:hAnsi="Century"/>
        </w:rPr>
      </w:pPr>
    </w:p>
    <w:p w14:paraId="5AC74954" w14:textId="77777777" w:rsidR="009D5602" w:rsidRPr="009D5602" w:rsidRDefault="009D5602" w:rsidP="009D5602">
      <w:pPr>
        <w:pStyle w:val="Heading1"/>
      </w:pPr>
      <w:r w:rsidRPr="009D5602">
        <w:t>Work Breakdown Structure (WBS)</w:t>
      </w:r>
    </w:p>
    <w:p w14:paraId="1B7491C8" w14:textId="10FC60EB" w:rsidR="009D5602" w:rsidRPr="009D5602" w:rsidRDefault="009D5602" w:rsidP="009D5602">
      <w:pPr>
        <w:pStyle w:val="Heading2"/>
      </w:pPr>
      <w:r w:rsidRPr="009D5602">
        <w:t>Level 1: Project Initiation</w:t>
      </w:r>
    </w:p>
    <w:p w14:paraId="62095DED" w14:textId="415E5BC8" w:rsidR="009D5602" w:rsidRPr="009D5602" w:rsidRDefault="009D5602" w:rsidP="009D5602">
      <w:pPr>
        <w:pStyle w:val="ListParagraph"/>
        <w:numPr>
          <w:ilvl w:val="0"/>
          <w:numId w:val="76"/>
        </w:numPr>
        <w:rPr>
          <w:rFonts w:ascii="Century" w:hAnsi="Century"/>
        </w:rPr>
      </w:pPr>
      <w:r w:rsidRPr="009D5602">
        <w:rPr>
          <w:rFonts w:ascii="Century" w:hAnsi="Century"/>
        </w:rPr>
        <w:t>Project kickoff</w:t>
      </w:r>
    </w:p>
    <w:p w14:paraId="1C6536C0" w14:textId="5BF3E085" w:rsidR="009D5602" w:rsidRPr="009D5602" w:rsidRDefault="009D5602" w:rsidP="009D5602">
      <w:pPr>
        <w:pStyle w:val="ListParagraph"/>
        <w:numPr>
          <w:ilvl w:val="0"/>
          <w:numId w:val="76"/>
        </w:numPr>
        <w:rPr>
          <w:rFonts w:ascii="Century" w:hAnsi="Century"/>
        </w:rPr>
      </w:pPr>
      <w:r w:rsidRPr="009D5602">
        <w:rPr>
          <w:rFonts w:ascii="Century" w:hAnsi="Century"/>
        </w:rPr>
        <w:t>Team assignments</w:t>
      </w:r>
    </w:p>
    <w:p w14:paraId="71F21B92" w14:textId="35F9387E" w:rsidR="009D5602" w:rsidRPr="009D5602" w:rsidRDefault="009D5602" w:rsidP="009D5602">
      <w:pPr>
        <w:pStyle w:val="ListParagraph"/>
        <w:numPr>
          <w:ilvl w:val="0"/>
          <w:numId w:val="76"/>
        </w:numPr>
        <w:rPr>
          <w:rFonts w:ascii="Century" w:hAnsi="Century"/>
        </w:rPr>
      </w:pPr>
      <w:r w:rsidRPr="009D5602">
        <w:rPr>
          <w:rFonts w:ascii="Century" w:hAnsi="Century"/>
        </w:rPr>
        <w:t>Initial risk analysis</w:t>
      </w:r>
    </w:p>
    <w:p w14:paraId="4EE8C872" w14:textId="77777777" w:rsidR="009D5602" w:rsidRPr="009D5602" w:rsidRDefault="009D5602" w:rsidP="009D5602">
      <w:pPr>
        <w:rPr>
          <w:rFonts w:ascii="Century" w:hAnsi="Century"/>
        </w:rPr>
      </w:pPr>
    </w:p>
    <w:p w14:paraId="7018963D" w14:textId="77777777" w:rsidR="009D5602" w:rsidRPr="009D5602" w:rsidRDefault="009D5602" w:rsidP="009D5602">
      <w:pPr>
        <w:pStyle w:val="Heading2"/>
      </w:pPr>
      <w:r w:rsidRPr="009D5602">
        <w:t>Level 2: Tahini Production Revival</w:t>
      </w:r>
    </w:p>
    <w:p w14:paraId="4E252B91" w14:textId="4F3A861D" w:rsidR="009D5602" w:rsidRPr="009D5602" w:rsidRDefault="009D5602" w:rsidP="009D5602">
      <w:pPr>
        <w:pStyle w:val="ListParagraph"/>
        <w:numPr>
          <w:ilvl w:val="0"/>
          <w:numId w:val="79"/>
        </w:numPr>
        <w:rPr>
          <w:rFonts w:ascii="Century" w:hAnsi="Century"/>
        </w:rPr>
      </w:pPr>
      <w:r w:rsidRPr="009D5602">
        <w:rPr>
          <w:rFonts w:ascii="Century" w:hAnsi="Century"/>
        </w:rPr>
        <w:t>Supplier identification</w:t>
      </w:r>
    </w:p>
    <w:p w14:paraId="03054667" w14:textId="1337F4FC" w:rsidR="009D5602" w:rsidRPr="009D5602" w:rsidRDefault="009D5602" w:rsidP="009D5602">
      <w:pPr>
        <w:pStyle w:val="ListParagraph"/>
        <w:numPr>
          <w:ilvl w:val="0"/>
          <w:numId w:val="79"/>
        </w:numPr>
        <w:rPr>
          <w:rFonts w:ascii="Century" w:hAnsi="Century"/>
        </w:rPr>
      </w:pPr>
      <w:r w:rsidRPr="009D5602">
        <w:rPr>
          <w:rFonts w:ascii="Century" w:hAnsi="Century"/>
        </w:rPr>
        <w:t>Contract negotiation</w:t>
      </w:r>
    </w:p>
    <w:p w14:paraId="7C6A8008" w14:textId="64BE10FB" w:rsidR="009D5602" w:rsidRPr="009D5602" w:rsidRDefault="009D5602" w:rsidP="009D5602">
      <w:pPr>
        <w:pStyle w:val="ListParagraph"/>
        <w:numPr>
          <w:ilvl w:val="0"/>
          <w:numId w:val="79"/>
        </w:numPr>
        <w:rPr>
          <w:rFonts w:ascii="Century" w:hAnsi="Century"/>
        </w:rPr>
      </w:pPr>
      <w:r w:rsidRPr="009D5602">
        <w:rPr>
          <w:rFonts w:ascii="Century" w:hAnsi="Century"/>
        </w:rPr>
        <w:t>Quality assurance of sesame seeds</w:t>
      </w:r>
    </w:p>
    <w:p w14:paraId="1CBEAFF7" w14:textId="6A9E582E" w:rsidR="009D5602" w:rsidRPr="009D5602" w:rsidRDefault="009D5602" w:rsidP="009D5602">
      <w:pPr>
        <w:pStyle w:val="ListParagraph"/>
        <w:numPr>
          <w:ilvl w:val="0"/>
          <w:numId w:val="79"/>
        </w:numPr>
        <w:rPr>
          <w:rFonts w:ascii="Century" w:hAnsi="Century"/>
        </w:rPr>
      </w:pPr>
      <w:r w:rsidRPr="009D5602">
        <w:rPr>
          <w:rFonts w:ascii="Century" w:hAnsi="Century"/>
        </w:rPr>
        <w:t>Adjust production for local supply</w:t>
      </w:r>
    </w:p>
    <w:p w14:paraId="5A716747" w14:textId="77777777" w:rsidR="009D5602" w:rsidRPr="009D5602" w:rsidRDefault="009D5602" w:rsidP="009D5602">
      <w:pPr>
        <w:pStyle w:val="Heading2"/>
      </w:pPr>
      <w:r w:rsidRPr="009D5602">
        <w:lastRenderedPageBreak/>
        <w:t>Level 3: Processed Meat Line Restart</w:t>
      </w:r>
    </w:p>
    <w:p w14:paraId="05D46F11" w14:textId="1D491EB0" w:rsidR="009D5602" w:rsidRPr="009D5602" w:rsidRDefault="009D5602" w:rsidP="009D5602">
      <w:pPr>
        <w:pStyle w:val="ListParagraph"/>
        <w:numPr>
          <w:ilvl w:val="0"/>
          <w:numId w:val="80"/>
        </w:numPr>
        <w:rPr>
          <w:rFonts w:ascii="Century" w:hAnsi="Century"/>
        </w:rPr>
      </w:pPr>
      <w:r w:rsidRPr="009D5602">
        <w:rPr>
          <w:rFonts w:ascii="Century" w:hAnsi="Century"/>
        </w:rPr>
        <w:t>Develop export strategy</w:t>
      </w:r>
    </w:p>
    <w:p w14:paraId="41B5A54F" w14:textId="192B1417" w:rsidR="009D5602" w:rsidRPr="009D5602" w:rsidRDefault="009D5602" w:rsidP="009D5602">
      <w:pPr>
        <w:pStyle w:val="ListParagraph"/>
        <w:numPr>
          <w:ilvl w:val="0"/>
          <w:numId w:val="80"/>
        </w:numPr>
        <w:rPr>
          <w:rFonts w:ascii="Century" w:hAnsi="Century"/>
        </w:rPr>
      </w:pPr>
      <w:r w:rsidRPr="009D5602">
        <w:rPr>
          <w:rFonts w:ascii="Century" w:hAnsi="Century"/>
        </w:rPr>
        <w:t>Market research for export</w:t>
      </w:r>
    </w:p>
    <w:p w14:paraId="7093A223" w14:textId="24AE7B24" w:rsidR="009D5602" w:rsidRPr="009D5602" w:rsidRDefault="009D5602" w:rsidP="009D5602">
      <w:pPr>
        <w:pStyle w:val="ListParagraph"/>
        <w:numPr>
          <w:ilvl w:val="0"/>
          <w:numId w:val="80"/>
        </w:numPr>
        <w:rPr>
          <w:rFonts w:ascii="Century" w:hAnsi="Century"/>
        </w:rPr>
      </w:pPr>
      <w:r w:rsidRPr="009D5602">
        <w:rPr>
          <w:rFonts w:ascii="Century" w:hAnsi="Century"/>
        </w:rPr>
        <w:t>Securing USD through exports</w:t>
      </w:r>
    </w:p>
    <w:p w14:paraId="6ABFFBC5" w14:textId="54B6E42D" w:rsidR="009D5602" w:rsidRPr="009D5602" w:rsidRDefault="009D5602" w:rsidP="009D5602">
      <w:pPr>
        <w:pStyle w:val="ListParagraph"/>
        <w:numPr>
          <w:ilvl w:val="0"/>
          <w:numId w:val="80"/>
        </w:numPr>
        <w:rPr>
          <w:rFonts w:ascii="Century" w:hAnsi="Century"/>
        </w:rPr>
      </w:pPr>
      <w:r w:rsidRPr="009D5602">
        <w:rPr>
          <w:rFonts w:ascii="Century" w:hAnsi="Century"/>
        </w:rPr>
        <w:t>Importing meat</w:t>
      </w:r>
    </w:p>
    <w:p w14:paraId="622A9380" w14:textId="075C72DC" w:rsidR="009D5602" w:rsidRPr="009D5602" w:rsidRDefault="009D5602" w:rsidP="009D5602">
      <w:pPr>
        <w:pStyle w:val="ListParagraph"/>
        <w:numPr>
          <w:ilvl w:val="0"/>
          <w:numId w:val="80"/>
        </w:numPr>
        <w:rPr>
          <w:rFonts w:ascii="Century" w:hAnsi="Century"/>
        </w:rPr>
      </w:pPr>
      <w:r w:rsidRPr="009D5602">
        <w:rPr>
          <w:rFonts w:ascii="Century" w:hAnsi="Century"/>
        </w:rPr>
        <w:t>Restarting production</w:t>
      </w:r>
    </w:p>
    <w:p w14:paraId="578FBED4" w14:textId="77777777" w:rsidR="009D5602" w:rsidRPr="009D5602" w:rsidRDefault="009D5602" w:rsidP="009D5602">
      <w:pPr>
        <w:rPr>
          <w:rFonts w:ascii="Century" w:hAnsi="Century"/>
        </w:rPr>
      </w:pPr>
    </w:p>
    <w:p w14:paraId="66AD4518" w14:textId="68C364FA" w:rsidR="009D5602" w:rsidRPr="009D5602" w:rsidRDefault="009D5602" w:rsidP="009D5602">
      <w:pPr>
        <w:pStyle w:val="Heading2"/>
      </w:pPr>
      <w:r w:rsidRPr="009D5602">
        <w:t>Level 4: Monitoring and Control</w:t>
      </w:r>
    </w:p>
    <w:p w14:paraId="2040916C" w14:textId="42F2BEBA" w:rsidR="009D5602" w:rsidRPr="009F68B7" w:rsidRDefault="009D5602" w:rsidP="009F68B7">
      <w:pPr>
        <w:pStyle w:val="ListParagraph"/>
        <w:numPr>
          <w:ilvl w:val="0"/>
          <w:numId w:val="81"/>
        </w:numPr>
        <w:rPr>
          <w:rFonts w:ascii="Century" w:hAnsi="Century"/>
        </w:rPr>
      </w:pPr>
      <w:r w:rsidRPr="009F68B7">
        <w:rPr>
          <w:rFonts w:ascii="Century" w:hAnsi="Century"/>
        </w:rPr>
        <w:t>Regular meetings with procurement and production teams</w:t>
      </w:r>
    </w:p>
    <w:p w14:paraId="68179EB2" w14:textId="758BBE22" w:rsidR="009D5602" w:rsidRPr="009F68B7" w:rsidRDefault="009D5602" w:rsidP="009F68B7">
      <w:pPr>
        <w:pStyle w:val="ListParagraph"/>
        <w:numPr>
          <w:ilvl w:val="0"/>
          <w:numId w:val="81"/>
        </w:numPr>
        <w:rPr>
          <w:rFonts w:ascii="Century" w:hAnsi="Century"/>
        </w:rPr>
      </w:pPr>
      <w:r w:rsidRPr="009F68B7">
        <w:rPr>
          <w:rFonts w:ascii="Century" w:hAnsi="Century"/>
        </w:rPr>
        <w:t>Supplier performance reviews</w:t>
      </w:r>
    </w:p>
    <w:p w14:paraId="4C289C38" w14:textId="0D0A1305" w:rsidR="00C470F2" w:rsidRPr="009F68B7" w:rsidRDefault="009D5602" w:rsidP="009F68B7">
      <w:pPr>
        <w:pStyle w:val="ListParagraph"/>
        <w:numPr>
          <w:ilvl w:val="0"/>
          <w:numId w:val="81"/>
        </w:numPr>
        <w:rPr>
          <w:rFonts w:ascii="Century" w:hAnsi="Century"/>
        </w:rPr>
      </w:pPr>
      <w:r w:rsidRPr="009F68B7">
        <w:rPr>
          <w:rFonts w:ascii="Century" w:hAnsi="Century"/>
        </w:rPr>
        <w:t>Financial and compliance checks</w:t>
      </w:r>
    </w:p>
    <w:p w14:paraId="4CFDF62C" w14:textId="77777777" w:rsidR="00B60F20" w:rsidRPr="009D5602" w:rsidRDefault="00B60F20">
      <w:pPr>
        <w:rPr>
          <w:rFonts w:ascii="Century" w:hAnsi="Century"/>
        </w:rPr>
      </w:pPr>
      <w:r w:rsidRPr="009D5602">
        <w:rPr>
          <w:rFonts w:ascii="Century" w:hAnsi="Century"/>
        </w:rPr>
        <w:br w:type="page"/>
      </w:r>
    </w:p>
    <w:p w14:paraId="263DD71B" w14:textId="07972283" w:rsidR="00437537" w:rsidRDefault="00437537">
      <w:pPr>
        <w:rPr>
          <w:rFonts w:ascii="Century" w:eastAsiaTheme="minorHAnsi" w:hAnsi="Century" w:cstheme="majorBidi"/>
          <w:b/>
          <w:color w:val="538135" w:themeColor="accent6" w:themeShade="BF"/>
          <w:sz w:val="28"/>
          <w:szCs w:val="24"/>
        </w:rPr>
      </w:pPr>
      <w:r>
        <w:rPr>
          <w:rFonts w:eastAsiaTheme="minorHAnsi"/>
        </w:rPr>
        <w:lastRenderedPageBreak/>
        <w:br w:type="page"/>
      </w:r>
    </w:p>
    <w:sectPr w:rsidR="00437537" w:rsidSect="00E71834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945" w:right="1569" w:bottom="1797" w:left="991" w:header="720" w:footer="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D1EB0E" w14:textId="77777777" w:rsidR="00547529" w:rsidRDefault="00547529">
      <w:pPr>
        <w:spacing w:after="0" w:line="240" w:lineRule="auto"/>
      </w:pPr>
      <w:r>
        <w:separator/>
      </w:r>
    </w:p>
  </w:endnote>
  <w:endnote w:type="continuationSeparator" w:id="0">
    <w:p w14:paraId="10AD72E2" w14:textId="77777777" w:rsidR="00547529" w:rsidRDefault="00547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6C6D69" w14:textId="18E3A843" w:rsidR="002F2799" w:rsidRDefault="009F68B7">
    <w:pPr>
      <w:spacing w:after="0"/>
      <w:ind w:left="-991" w:right="10337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6537388" wp14:editId="60B19D12">
              <wp:simplePos x="0" y="0"/>
              <wp:positionH relativeFrom="page">
                <wp:posOffset>610870</wp:posOffset>
              </wp:positionH>
              <wp:positionV relativeFrom="page">
                <wp:posOffset>9587230</wp:posOffset>
              </wp:positionV>
              <wp:extent cx="5977255" cy="713105"/>
              <wp:effectExtent l="1270" t="0" r="3175" b="5715"/>
              <wp:wrapSquare wrapText="bothSides"/>
              <wp:docPr id="478605479" name="Group 680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77255" cy="713105"/>
                        <a:chOff x="0" y="0"/>
                        <a:chExt cx="59771" cy="7130"/>
                      </a:xfrm>
                    </wpg:grpSpPr>
                    <wps:wsp>
                      <wps:cNvPr id="366405275" name="Rectangle 6806"/>
                      <wps:cNvSpPr>
                        <a:spLocks noChangeArrowheads="1"/>
                      </wps:cNvSpPr>
                      <wps:spPr bwMode="auto">
                        <a:xfrm>
                          <a:off x="182" y="183"/>
                          <a:ext cx="11061" cy="2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BF2D61" w14:textId="77777777" w:rsidR="002F2799" w:rsidRDefault="002F2799">
                            <w:r>
                              <w:rPr>
                                <w:sz w:val="20"/>
                              </w:rPr>
                              <w:t xml:space="preserve">SME Consulting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577124244" name="Rectangle 6807"/>
                      <wps:cNvSpPr>
                        <a:spLocks noChangeArrowheads="1"/>
                      </wps:cNvSpPr>
                      <wps:spPr bwMode="auto">
                        <a:xfrm>
                          <a:off x="8498" y="183"/>
                          <a:ext cx="847" cy="2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2484A0" w14:textId="77777777" w:rsidR="002F2799" w:rsidRDefault="002F2799">
                            <w:r>
                              <w:rPr>
                                <w:sz w:val="20"/>
                              </w:rPr>
                              <w:t>–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33310233" name="Rectangle 6808"/>
                      <wps:cNvSpPr>
                        <a:spLocks noChangeArrowheads="1"/>
                      </wps:cNvSpPr>
                      <wps:spPr bwMode="auto">
                        <a:xfrm>
                          <a:off x="9130" y="183"/>
                          <a:ext cx="385" cy="2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D36E1D" w14:textId="77777777" w:rsidR="002F2799" w:rsidRDefault="002F2799"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74373458" name="Rectangle 6809"/>
                      <wps:cNvSpPr>
                        <a:spLocks noChangeArrowheads="1"/>
                      </wps:cNvSpPr>
                      <wps:spPr bwMode="auto">
                        <a:xfrm>
                          <a:off x="9417" y="183"/>
                          <a:ext cx="26064" cy="2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65E5EF" w14:textId="77777777" w:rsidR="002F2799" w:rsidRDefault="002F2799">
                            <w:r>
                              <w:rPr>
                                <w:sz w:val="20"/>
                              </w:rPr>
                              <w:t>SMEs &amp; Startup business Consult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26323119" name="Rectangle 6810"/>
                      <wps:cNvSpPr>
                        <a:spLocks noChangeArrowheads="1"/>
                      </wps:cNvSpPr>
                      <wps:spPr bwMode="auto">
                        <a:xfrm>
                          <a:off x="29010" y="67"/>
                          <a:ext cx="422" cy="2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78C497" w14:textId="77777777" w:rsidR="002F2799" w:rsidRDefault="002F2799">
                            <w:r>
                              <w:rPr>
                                <w:color w:val="7E7E7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213053029" name="Shape 7304"/>
                      <wps:cNvSpPr>
                        <a:spLocks/>
                      </wps:cNvSpPr>
                      <wps:spPr bwMode="auto">
                        <a:xfrm>
                          <a:off x="0" y="0"/>
                          <a:ext cx="59771" cy="91"/>
                        </a:xfrm>
                        <a:custGeom>
                          <a:avLst/>
                          <a:gdLst>
                            <a:gd name="T0" fmla="*/ 0 w 5977128"/>
                            <a:gd name="T1" fmla="*/ 0 h 9144"/>
                            <a:gd name="T2" fmla="*/ 5977128 w 5977128"/>
                            <a:gd name="T3" fmla="*/ 0 h 9144"/>
                            <a:gd name="T4" fmla="*/ 5977128 w 5977128"/>
                            <a:gd name="T5" fmla="*/ 9144 h 9144"/>
                            <a:gd name="T6" fmla="*/ 0 w 5977128"/>
                            <a:gd name="T7" fmla="*/ 9144 h 9144"/>
                            <a:gd name="T8" fmla="*/ 0 w 5977128"/>
                            <a:gd name="T9" fmla="*/ 0 h 9144"/>
                            <a:gd name="T10" fmla="*/ 0 w 5977128"/>
                            <a:gd name="T11" fmla="*/ 0 h 9144"/>
                            <a:gd name="T12" fmla="*/ 5977128 w 5977128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977128" h="9144">
                              <a:moveTo>
                                <a:pt x="0" y="0"/>
                              </a:moveTo>
                              <a:lnTo>
                                <a:pt x="5977128" y="0"/>
                              </a:lnTo>
                              <a:lnTo>
                                <a:pt x="597712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000646496" name="Rectangle 6811"/>
                      <wps:cNvSpPr>
                        <a:spLocks noChangeArrowheads="1"/>
                      </wps:cNvSpPr>
                      <wps:spPr bwMode="auto">
                        <a:xfrm>
                          <a:off x="182" y="1737"/>
                          <a:ext cx="15527" cy="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B833D1" w14:textId="77777777" w:rsidR="002F2799" w:rsidRDefault="002F2799">
                            <w:r>
                              <w:rPr>
                                <w:sz w:val="20"/>
                              </w:rPr>
                              <w:t>http://smecastle.com/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333226675" name="Rectangle 6812"/>
                      <wps:cNvSpPr>
                        <a:spLocks noChangeArrowheads="1"/>
                      </wps:cNvSpPr>
                      <wps:spPr bwMode="auto">
                        <a:xfrm>
                          <a:off x="11855" y="1621"/>
                          <a:ext cx="421" cy="2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4F5F6" w14:textId="77777777" w:rsidR="002F2799" w:rsidRDefault="002F2799">
                            <w:r>
                              <w:rPr>
                                <w:color w:val="7E7E7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999618562" name="Rectangle 6814"/>
                      <wps:cNvSpPr>
                        <a:spLocks noChangeArrowheads="1"/>
                      </wps:cNvSpPr>
                      <wps:spPr bwMode="auto">
                        <a:xfrm>
                          <a:off x="56773" y="3145"/>
                          <a:ext cx="421" cy="2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35DD50" w14:textId="77777777" w:rsidR="002F2799" w:rsidRDefault="002F2799">
                            <w:r>
                              <w:rPr>
                                <w:b/>
                                <w:color w:val="4471C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500750503" name="Rectangle 6815"/>
                      <wps:cNvSpPr>
                        <a:spLocks noChangeArrowheads="1"/>
                      </wps:cNvSpPr>
                      <wps:spPr bwMode="auto">
                        <a:xfrm>
                          <a:off x="57089" y="3265"/>
                          <a:ext cx="2470" cy="2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E8FB12" w14:textId="77777777" w:rsidR="002F2799" w:rsidRDefault="002F2799">
                            <w:r>
                              <w:rPr>
                                <w:color w:val="4471C4"/>
                                <w:sz w:val="20"/>
                              </w:rPr>
                              <w:t xml:space="preserve">pg.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314057183" name="Rectangle 6816"/>
                      <wps:cNvSpPr>
                        <a:spLocks noChangeArrowheads="1"/>
                      </wps:cNvSpPr>
                      <wps:spPr bwMode="auto">
                        <a:xfrm>
                          <a:off x="58944" y="3261"/>
                          <a:ext cx="863" cy="20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943A6" w14:textId="77777777" w:rsidR="002F2799" w:rsidRDefault="002F2799"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color w:val="4471C4"/>
                                <w:sz w:val="20"/>
                              </w:rPr>
                              <w:t>2</w:t>
                            </w:r>
                            <w:r>
                              <w:rPr>
                                <w:b/>
                                <w:color w:val="4471C4"/>
                                <w:sz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1796106273" name="Rectangle 6813"/>
                      <wps:cNvSpPr>
                        <a:spLocks noChangeArrowheads="1"/>
                      </wps:cNvSpPr>
                      <wps:spPr bwMode="auto">
                        <a:xfrm>
                          <a:off x="55938" y="3145"/>
                          <a:ext cx="422" cy="22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F96B25" w14:textId="77777777" w:rsidR="002F2799" w:rsidRDefault="002F2799"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s:wsp>
                      <wps:cNvPr id="920500451" name="Rectangle 6817"/>
                      <wps:cNvSpPr>
                        <a:spLocks noChangeArrowheads="1"/>
                      </wps:cNvSpPr>
                      <wps:spPr bwMode="auto">
                        <a:xfrm>
                          <a:off x="58769" y="4821"/>
                          <a:ext cx="422" cy="2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69A3EE" w14:textId="77777777" w:rsidR="002F2799" w:rsidRDefault="002F279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94048420" name="Picture 680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1" y="3530"/>
                          <a:ext cx="19005" cy="36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537388" id="Group 6803" o:spid="_x0000_s1027" style="position:absolute;left:0;text-align:left;margin-left:48.1pt;margin-top:754.9pt;width:470.65pt;height:56.15pt;z-index:251660288;mso-position-horizontal-relative:page;mso-position-vertical-relative:page" coordsize="59771,713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">
              <v:rect id="Rectangle 6806" o:spid="_x0000_s1028" style="position:absolute;left:182;top:183;width:11061;height:2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" filled="f" stroked="f">
                <v:textbox inset="0,0,0,0">
                  <w:txbxContent>
                    <w:p w14:paraId="49BF2D61" w14:textId="77777777" w:rsidR="002F2799" w:rsidRDefault="002F2799">
                      <w:r>
                        <w:rPr>
                          <w:sz w:val="20"/>
                        </w:rPr>
                        <w:t xml:space="preserve">SME Consulting </w:t>
                      </w:r>
                    </w:p>
                  </w:txbxContent>
                </v:textbox>
              </v:rect>
              <v:rect id="Rectangle 6807" o:spid="_x0000_s1029" style="position:absolute;left:8498;top:183;width:847;height:2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" filled="f" stroked="f">
                <v:textbox inset="0,0,0,0">
                  <w:txbxContent>
                    <w:p w14:paraId="252484A0" w14:textId="77777777" w:rsidR="002F2799" w:rsidRDefault="002F2799">
                      <w:r>
                        <w:rPr>
                          <w:sz w:val="20"/>
                        </w:rPr>
                        <w:t>–</w:t>
                      </w:r>
                    </w:p>
                  </w:txbxContent>
                </v:textbox>
              </v:rect>
              <v:rect id="Rectangle 6808" o:spid="_x0000_s1030" style="position:absolute;left:9130;top:183;width:385;height:2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" filled="f" stroked="f">
                <v:textbox inset="0,0,0,0">
                  <w:txbxContent>
                    <w:p w14:paraId="08D36E1D" w14:textId="77777777" w:rsidR="002F2799" w:rsidRDefault="002F2799"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rect id="Rectangle 6809" o:spid="_x0000_s1031" style="position:absolute;left:9417;top:183;width:26064;height:2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" filled="f" stroked="f">
                <v:textbox inset="0,0,0,0">
                  <w:txbxContent>
                    <w:p w14:paraId="1265E5EF" w14:textId="77777777" w:rsidR="002F2799" w:rsidRDefault="002F2799">
                      <w:r>
                        <w:rPr>
                          <w:sz w:val="20"/>
                        </w:rPr>
                        <w:t>SMEs &amp; Startup business Consultation</w:t>
                      </w:r>
                    </w:p>
                  </w:txbxContent>
                </v:textbox>
              </v:rect>
              <v:rect id="Rectangle 6810" o:spid="_x0000_s1032" style="position:absolute;left:29010;top:67;width:422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" filled="f" stroked="f">
                <v:textbox inset="0,0,0,0">
                  <w:txbxContent>
                    <w:p w14:paraId="3878C497" w14:textId="77777777" w:rsidR="002F2799" w:rsidRDefault="002F2799">
                      <w:r>
                        <w:rPr>
                          <w:color w:val="7E7E7E"/>
                        </w:rPr>
                        <w:t xml:space="preserve"> </w:t>
                      </w:r>
                    </w:p>
                  </w:txbxContent>
                </v:textbox>
              </v:rect>
              <v:shape id="Shape 7304" o:spid="_x0000_s1033" style="position:absolute;width:59771;height:91;visibility:visible;mso-wrap-style:square;v-text-anchor:top" coordsize="597712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" path="m,l5977128,r,9144l,9144,,e" fillcolor="#d9d9d9" stroked="f" strokeweight="0">
                <v:stroke miterlimit="83231f" joinstyle="miter"/>
                <v:path arrowok="t" o:connecttype="custom" o:connectlocs="0,0;59771,0;59771,91;0,91;0,0" o:connectangles="0,0,0,0,0" textboxrect="0,0,5977128,9144"/>
              </v:shape>
              <v:rect id="Rectangle 6811" o:spid="_x0000_s1034" style="position:absolute;left:182;top:1737;width:15527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" filled="f" stroked="f">
                <v:textbox inset="0,0,0,0">
                  <w:txbxContent>
                    <w:p w14:paraId="76B833D1" w14:textId="77777777" w:rsidR="002F2799" w:rsidRDefault="002F2799">
                      <w:r>
                        <w:rPr>
                          <w:sz w:val="20"/>
                        </w:rPr>
                        <w:t>http://smecastle.com/</w:t>
                      </w:r>
                    </w:p>
                  </w:txbxContent>
                </v:textbox>
              </v:rect>
              <v:rect id="Rectangle 6812" o:spid="_x0000_s1035" style="position:absolute;left:11855;top:1621;width:421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" filled="f" stroked="f">
                <v:textbox inset="0,0,0,0">
                  <w:txbxContent>
                    <w:p w14:paraId="4D14F5F6" w14:textId="77777777" w:rsidR="002F2799" w:rsidRDefault="002F2799">
                      <w:r>
                        <w:rPr>
                          <w:color w:val="7E7E7E"/>
                        </w:rPr>
                        <w:t xml:space="preserve"> </w:t>
                      </w:r>
                    </w:p>
                  </w:txbxContent>
                </v:textbox>
              </v:rect>
              <v:rect id="Rectangle 6814" o:spid="_x0000_s1036" style="position:absolute;left:56773;top:3145;width:421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" filled="f" stroked="f">
                <v:textbox inset="0,0,0,0">
                  <w:txbxContent>
                    <w:p w14:paraId="2935DD50" w14:textId="77777777" w:rsidR="002F2799" w:rsidRDefault="002F2799">
                      <w:r>
                        <w:rPr>
                          <w:b/>
                          <w:color w:val="4471C4"/>
                        </w:rPr>
                        <w:t xml:space="preserve"> </w:t>
                      </w:r>
                    </w:p>
                  </w:txbxContent>
                </v:textbox>
              </v:rect>
              <v:rect id="Rectangle 6815" o:spid="_x0000_s1037" style="position:absolute;left:57089;top:3265;width:2470;height:20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" filled="f" stroked="f">
                <v:textbox inset="0,0,0,0">
                  <w:txbxContent>
                    <w:p w14:paraId="21E8FB12" w14:textId="77777777" w:rsidR="002F2799" w:rsidRDefault="002F2799">
                      <w:r>
                        <w:rPr>
                          <w:color w:val="4471C4"/>
                          <w:sz w:val="20"/>
                        </w:rPr>
                        <w:t xml:space="preserve">pg. </w:t>
                      </w:r>
                    </w:p>
                  </w:txbxContent>
                </v:textbox>
              </v:rect>
              <v:rect id="Rectangle 6816" o:spid="_x0000_s1038" style="position:absolute;left:58944;top:3261;width:863;height:20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" filled="f" stroked="f">
                <v:textbox inset="0,0,0,0">
                  <w:txbxContent>
                    <w:p w14:paraId="228943A6" w14:textId="77777777" w:rsidR="002F2799" w:rsidRDefault="002F2799"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color w:val="4471C4"/>
                          <w:sz w:val="20"/>
                        </w:rPr>
                        <w:t>2</w:t>
                      </w:r>
                      <w:r>
                        <w:rPr>
                          <w:b/>
                          <w:color w:val="4471C4"/>
                          <w:sz w:val="20"/>
                        </w:rPr>
                        <w:fldChar w:fldCharType="end"/>
                      </w:r>
                    </w:p>
                  </w:txbxContent>
                </v:textbox>
              </v:rect>
              <v:rect id="Rectangle 6813" o:spid="_x0000_s1039" style="position:absolute;left:55938;top:3145;width:422;height:2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" filled="f" stroked="f">
                <v:textbox inset="0,0,0,0">
                  <w:txbxContent>
                    <w:p w14:paraId="7EF96B25" w14:textId="77777777" w:rsidR="002F2799" w:rsidRDefault="002F2799"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rect>
              <v:rect id="Rectangle 6817" o:spid="_x0000_s1040" style="position:absolute;left:58769;top:4821;width:422;height:2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" filled="f" stroked="f">
                <v:textbox inset="0,0,0,0">
                  <w:txbxContent>
                    <w:p w14:paraId="5A69A3EE" w14:textId="77777777" w:rsidR="002F2799" w:rsidRDefault="002F2799">
                      <w: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805" o:spid="_x0000_s1041" type="#_x0000_t75" style="position:absolute;left:251;top:3530;width:19005;height:3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">
                <v:imagedata r:id="rId2" o:title=""/>
              </v:shape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6241AC" w14:textId="77777777" w:rsidR="002F2799" w:rsidRDefault="002F2799" w:rsidP="00DC5759">
    <w:pPr>
      <w:spacing w:after="0"/>
      <w:ind w:right="1033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60244" w14:textId="77777777" w:rsidR="00547529" w:rsidRDefault="00547529">
      <w:pPr>
        <w:spacing w:after="0" w:line="240" w:lineRule="auto"/>
      </w:pPr>
      <w:r>
        <w:separator/>
      </w:r>
    </w:p>
  </w:footnote>
  <w:footnote w:type="continuationSeparator" w:id="0">
    <w:p w14:paraId="33DD0285" w14:textId="77777777" w:rsidR="00547529" w:rsidRDefault="005475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F104E4" w14:textId="77777777" w:rsidR="002F2799" w:rsidRDefault="002F2799">
    <w:pPr>
      <w:spacing w:after="0"/>
      <w:ind w:left="5365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0" wp14:anchorId="6263A76C" wp14:editId="241AD2B9">
          <wp:simplePos x="0" y="0"/>
          <wp:positionH relativeFrom="page">
            <wp:posOffset>5481318</wp:posOffset>
          </wp:positionH>
          <wp:positionV relativeFrom="page">
            <wp:posOffset>66675</wp:posOffset>
          </wp:positionV>
          <wp:extent cx="1986280" cy="37592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9" name="Picture 319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86280" cy="3759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B77BF" w14:textId="659EC21E" w:rsidR="002F2799" w:rsidRDefault="009F68B7">
    <w:pPr>
      <w:spacing w:after="0"/>
      <w:ind w:left="5365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8DF709" wp14:editId="7E322ABE">
              <wp:simplePos x="0" y="0"/>
              <wp:positionH relativeFrom="page">
                <wp:posOffset>0</wp:posOffset>
              </wp:positionH>
              <wp:positionV relativeFrom="topMargin">
                <wp:posOffset>0</wp:posOffset>
              </wp:positionV>
              <wp:extent cx="1114425" cy="419100"/>
              <wp:effectExtent l="0" t="0" r="0" b="0"/>
              <wp:wrapSquare wrapText="bothSides"/>
              <wp:docPr id="21961289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114425" cy="41910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EF5C4EE" w14:textId="77777777" w:rsidR="002F2799" w:rsidRPr="008D18F0" w:rsidRDefault="002F2799" w:rsidP="008D18F0">
                          <w:pPr>
                            <w:jc w:val="center"/>
                            <w:rPr>
                              <w:b/>
                              <w:color w:val="FFFFFF" w:themeColor="background1"/>
                            </w:rPr>
                          </w:pPr>
                          <w:r w:rsidRPr="008D18F0">
                            <w:rPr>
                              <w:b/>
                              <w:color w:val="FFFFFF" w:themeColor="background1"/>
                            </w:rPr>
                            <w:fldChar w:fldCharType="begin"/>
                          </w:r>
                          <w:r w:rsidRPr="008D18F0">
                            <w:rPr>
                              <w:b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8D18F0">
                            <w:rPr>
                              <w:b/>
                              <w:color w:val="FFFFFF" w:themeColor="background1"/>
                            </w:rPr>
                            <w:fldChar w:fldCharType="separate"/>
                          </w:r>
                          <w:r w:rsidR="00B42AF9">
                            <w:rPr>
                              <w:b/>
                              <w:noProof/>
                              <w:color w:val="FFFFFF" w:themeColor="background1"/>
                            </w:rPr>
                            <w:t>18</w:t>
                          </w:r>
                          <w:r w:rsidRPr="008D18F0">
                            <w:rPr>
                              <w:b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8DF709" id="Rectangle 1" o:spid="_x0000_s1026" style="position:absolute;left:0;text-align:left;margin-left:0;margin-top:0;width:87.75pt;height:33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" fillcolor="#002060" stroked="f" strokeweight="1pt">
              <v:textbox>
                <w:txbxContent>
                  <w:p w14:paraId="3EF5C4EE" w14:textId="77777777" w:rsidR="002F2799" w:rsidRPr="008D18F0" w:rsidRDefault="002F2799" w:rsidP="008D18F0">
                    <w:pPr>
                      <w:jc w:val="center"/>
                      <w:rPr>
                        <w:b/>
                        <w:color w:val="FFFFFF" w:themeColor="background1"/>
                      </w:rPr>
                    </w:pPr>
                    <w:r w:rsidRPr="008D18F0">
                      <w:rPr>
                        <w:b/>
                        <w:color w:val="FFFFFF" w:themeColor="background1"/>
                      </w:rPr>
                      <w:fldChar w:fldCharType="begin"/>
                    </w:r>
                    <w:r w:rsidRPr="008D18F0">
                      <w:rPr>
                        <w:b/>
                        <w:color w:val="FFFFFF" w:themeColor="background1"/>
                      </w:rPr>
                      <w:instrText xml:space="preserve"> PAGE  \* Arabic  \* MERGEFORMAT </w:instrText>
                    </w:r>
                    <w:r w:rsidRPr="008D18F0">
                      <w:rPr>
                        <w:b/>
                        <w:color w:val="FFFFFF" w:themeColor="background1"/>
                      </w:rPr>
                      <w:fldChar w:fldCharType="separate"/>
                    </w:r>
                    <w:r w:rsidR="00B42AF9">
                      <w:rPr>
                        <w:b/>
                        <w:noProof/>
                        <w:color w:val="FFFFFF" w:themeColor="background1"/>
                      </w:rPr>
                      <w:t>18</w:t>
                    </w:r>
                    <w:r w:rsidRPr="008D18F0">
                      <w:rPr>
                        <w:b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type="square" anchorx="page" anchory="margin"/>
            </v:rect>
          </w:pict>
        </mc:Fallback>
      </mc:AlternateContent>
    </w:r>
    <w:r w:rsidR="002F2799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B5300"/>
    <w:multiLevelType w:val="hybridMultilevel"/>
    <w:tmpl w:val="C0B45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03C15"/>
    <w:multiLevelType w:val="hybridMultilevel"/>
    <w:tmpl w:val="57CA5ABC"/>
    <w:lvl w:ilvl="0" w:tplc="04090003">
      <w:start w:val="1"/>
      <w:numFmt w:val="bullet"/>
      <w:lvlText w:val="o"/>
      <w:lvlJc w:val="left"/>
      <w:pPr>
        <w:ind w:left="219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4" w:hanging="360"/>
      </w:pPr>
      <w:rPr>
        <w:rFonts w:ascii="Wingdings" w:hAnsi="Wingdings" w:hint="default"/>
      </w:rPr>
    </w:lvl>
  </w:abstractNum>
  <w:abstractNum w:abstractNumId="2" w15:restartNumberingAfterBreak="0">
    <w:nsid w:val="09246513"/>
    <w:multiLevelType w:val="hybridMultilevel"/>
    <w:tmpl w:val="10DAEF8C"/>
    <w:lvl w:ilvl="0" w:tplc="FFFFFFFF">
      <w:start w:val="1"/>
      <w:numFmt w:val="upperLetter"/>
      <w:lvlText w:val="%1."/>
      <w:lvlJc w:val="left"/>
      <w:pPr>
        <w:ind w:left="1530" w:hanging="360"/>
      </w:pPr>
      <w:rPr>
        <w:b w:val="0"/>
        <w:bCs w:val="0"/>
        <w:color w:val="auto"/>
      </w:rPr>
    </w:lvl>
    <w:lvl w:ilvl="1" w:tplc="FFFFFFFF">
      <w:start w:val="1"/>
      <w:numFmt w:val="lowerLetter"/>
      <w:lvlText w:val="%2."/>
      <w:lvlJc w:val="left"/>
      <w:pPr>
        <w:ind w:left="126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Roman"/>
      <w:lvlText w:val="%4."/>
      <w:lvlJc w:val="right"/>
      <w:pPr>
        <w:ind w:left="2160" w:hanging="360"/>
      </w:pPr>
      <w:rPr>
        <w:rFonts w:hint="default"/>
        <w:b w:val="0"/>
      </w:rPr>
    </w:lvl>
    <w:lvl w:ilvl="4" w:tplc="FFFFFFFF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9650728"/>
    <w:multiLevelType w:val="hybridMultilevel"/>
    <w:tmpl w:val="96389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42F44"/>
    <w:multiLevelType w:val="hybridMultilevel"/>
    <w:tmpl w:val="02EEB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54457"/>
    <w:multiLevelType w:val="hybridMultilevel"/>
    <w:tmpl w:val="1F208910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0D4719AE"/>
    <w:multiLevelType w:val="hybridMultilevel"/>
    <w:tmpl w:val="A322F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 w15:restartNumberingAfterBreak="0">
    <w:nsid w:val="0D7B6B89"/>
    <w:multiLevelType w:val="hybridMultilevel"/>
    <w:tmpl w:val="70061B7E"/>
    <w:lvl w:ilvl="0" w:tplc="0409000D">
      <w:start w:val="1"/>
      <w:numFmt w:val="bullet"/>
      <w:lvlText w:val="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0E063EEC"/>
    <w:multiLevelType w:val="hybridMultilevel"/>
    <w:tmpl w:val="5324DCF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0FA71E40"/>
    <w:multiLevelType w:val="hybridMultilevel"/>
    <w:tmpl w:val="6CEE7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0E16FB"/>
    <w:multiLevelType w:val="hybridMultilevel"/>
    <w:tmpl w:val="A7B2C3C6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1" w15:restartNumberingAfterBreak="0">
    <w:nsid w:val="1127458E"/>
    <w:multiLevelType w:val="hybridMultilevel"/>
    <w:tmpl w:val="448CFDF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2417E84"/>
    <w:multiLevelType w:val="hybridMultilevel"/>
    <w:tmpl w:val="A0E4F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402367"/>
    <w:multiLevelType w:val="hybridMultilevel"/>
    <w:tmpl w:val="D2186816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141B15E0"/>
    <w:multiLevelType w:val="hybridMultilevel"/>
    <w:tmpl w:val="B2087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6033884"/>
    <w:multiLevelType w:val="hybridMultilevel"/>
    <w:tmpl w:val="B1524762"/>
    <w:lvl w:ilvl="0" w:tplc="059203D2">
      <w:start w:val="1"/>
      <w:numFmt w:val="upperLetter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B2E99"/>
    <w:multiLevelType w:val="hybridMultilevel"/>
    <w:tmpl w:val="C616B876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7" w15:restartNumberingAfterBreak="0">
    <w:nsid w:val="17486197"/>
    <w:multiLevelType w:val="hybridMultilevel"/>
    <w:tmpl w:val="9B1A99B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36F7B6">
      <w:start w:val="19"/>
      <w:numFmt w:val="bullet"/>
      <w:lvlText w:val="-"/>
      <w:lvlJc w:val="left"/>
      <w:pPr>
        <w:ind w:left="2520" w:hanging="360"/>
      </w:pPr>
      <w:rPr>
        <w:rFonts w:ascii="Century" w:eastAsia="Calibri" w:hAnsi="Century" w:cs="Calibri" w:hint="default"/>
        <w:b/>
        <w:bCs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82D1B25"/>
    <w:multiLevelType w:val="hybridMultilevel"/>
    <w:tmpl w:val="2C16D616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19174F5D"/>
    <w:multiLevelType w:val="hybridMultilevel"/>
    <w:tmpl w:val="BFBC2D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1B9563EC"/>
    <w:multiLevelType w:val="hybridMultilevel"/>
    <w:tmpl w:val="42E4B5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E740DBA"/>
    <w:multiLevelType w:val="hybridMultilevel"/>
    <w:tmpl w:val="B0181D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1FD13CAF"/>
    <w:multiLevelType w:val="hybridMultilevel"/>
    <w:tmpl w:val="D2E64546"/>
    <w:lvl w:ilvl="0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3" w15:restartNumberingAfterBreak="0">
    <w:nsid w:val="226F4490"/>
    <w:multiLevelType w:val="hybridMultilevel"/>
    <w:tmpl w:val="251ADD2A"/>
    <w:lvl w:ilvl="0" w:tplc="0409000D">
      <w:start w:val="1"/>
      <w:numFmt w:val="bullet"/>
      <w:lvlText w:val="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4" w15:restartNumberingAfterBreak="0">
    <w:nsid w:val="239B3158"/>
    <w:multiLevelType w:val="hybridMultilevel"/>
    <w:tmpl w:val="947263A6"/>
    <w:lvl w:ilvl="0" w:tplc="35B27362">
      <w:start w:val="26"/>
      <w:numFmt w:val="bullet"/>
      <w:lvlText w:val="-"/>
      <w:lvlJc w:val="left"/>
      <w:pPr>
        <w:ind w:left="1620" w:hanging="360"/>
      </w:pPr>
      <w:rPr>
        <w:rFonts w:ascii="Century" w:eastAsia="Calibri" w:hAnsi="Century" w:cs="Calibri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368644A8">
      <w:start w:val="19"/>
      <w:numFmt w:val="bullet"/>
      <w:lvlText w:val="-"/>
      <w:lvlJc w:val="left"/>
      <w:pPr>
        <w:ind w:left="3060" w:hanging="360"/>
      </w:pPr>
      <w:rPr>
        <w:rFonts w:ascii="Century" w:eastAsia="Calibri" w:hAnsi="Century" w:cs="Calibri" w:hint="default"/>
      </w:rPr>
    </w:lvl>
    <w:lvl w:ilvl="3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23A82C7A"/>
    <w:multiLevelType w:val="hybridMultilevel"/>
    <w:tmpl w:val="EA8C8F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3C85C2D"/>
    <w:multiLevelType w:val="hybridMultilevel"/>
    <w:tmpl w:val="E6B40BB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23D01073"/>
    <w:multiLevelType w:val="hybridMultilevel"/>
    <w:tmpl w:val="69F0B06E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248A07D1"/>
    <w:multiLevelType w:val="hybridMultilevel"/>
    <w:tmpl w:val="F76807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2A000143"/>
    <w:multiLevelType w:val="hybridMultilevel"/>
    <w:tmpl w:val="240A16DA"/>
    <w:lvl w:ilvl="0" w:tplc="243A2C12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0" w15:restartNumberingAfterBreak="0">
    <w:nsid w:val="2B214289"/>
    <w:multiLevelType w:val="hybridMultilevel"/>
    <w:tmpl w:val="A7DC3C82"/>
    <w:lvl w:ilvl="0" w:tplc="CF2C535A">
      <w:start w:val="1"/>
      <w:numFmt w:val="decimal"/>
      <w:lvlText w:val="%1."/>
      <w:lvlJc w:val="left"/>
      <w:pPr>
        <w:ind w:left="27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31" w15:restartNumberingAfterBreak="0">
    <w:nsid w:val="2DDD40FA"/>
    <w:multiLevelType w:val="hybridMultilevel"/>
    <w:tmpl w:val="FF420D40"/>
    <w:lvl w:ilvl="0" w:tplc="04090001">
      <w:start w:val="1"/>
      <w:numFmt w:val="bullet"/>
      <w:lvlText w:val=""/>
      <w:lvlJc w:val="left"/>
      <w:pPr>
        <w:ind w:left="19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32" w15:restartNumberingAfterBreak="0">
    <w:nsid w:val="2E663AE4"/>
    <w:multiLevelType w:val="hybridMultilevel"/>
    <w:tmpl w:val="DC703D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2FA61E75"/>
    <w:multiLevelType w:val="hybridMultilevel"/>
    <w:tmpl w:val="B780304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4" w15:restartNumberingAfterBreak="0">
    <w:nsid w:val="333661EC"/>
    <w:multiLevelType w:val="hybridMultilevel"/>
    <w:tmpl w:val="E250C4D4"/>
    <w:lvl w:ilvl="0" w:tplc="0409001B">
      <w:start w:val="1"/>
      <w:numFmt w:val="lowerRoman"/>
      <w:lvlText w:val="%1."/>
      <w:lvlJc w:val="righ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5" w15:restartNumberingAfterBreak="0">
    <w:nsid w:val="34D75D81"/>
    <w:multiLevelType w:val="hybridMultilevel"/>
    <w:tmpl w:val="AD225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702139B"/>
    <w:multiLevelType w:val="hybridMultilevel"/>
    <w:tmpl w:val="F54E728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7" w15:restartNumberingAfterBreak="0">
    <w:nsid w:val="3FCD5B37"/>
    <w:multiLevelType w:val="hybridMultilevel"/>
    <w:tmpl w:val="0BC49D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8" w15:restartNumberingAfterBreak="0">
    <w:nsid w:val="43CE74C0"/>
    <w:multiLevelType w:val="hybridMultilevel"/>
    <w:tmpl w:val="69764AAC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9" w15:restartNumberingAfterBreak="0">
    <w:nsid w:val="45156912"/>
    <w:multiLevelType w:val="hybridMultilevel"/>
    <w:tmpl w:val="3506AE5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452C7277"/>
    <w:multiLevelType w:val="hybridMultilevel"/>
    <w:tmpl w:val="F0FEC4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45E767C9"/>
    <w:multiLevelType w:val="hybridMultilevel"/>
    <w:tmpl w:val="D0FE1D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46975D75"/>
    <w:multiLevelType w:val="hybridMultilevel"/>
    <w:tmpl w:val="9F36792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473155A0"/>
    <w:multiLevelType w:val="hybridMultilevel"/>
    <w:tmpl w:val="22C8B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BF20BC"/>
    <w:multiLevelType w:val="hybridMultilevel"/>
    <w:tmpl w:val="0FC2E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8176CE6"/>
    <w:multiLevelType w:val="hybridMultilevel"/>
    <w:tmpl w:val="0D12B37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6" w15:restartNumberingAfterBreak="0">
    <w:nsid w:val="4A2E18A8"/>
    <w:multiLevelType w:val="hybridMultilevel"/>
    <w:tmpl w:val="2F7AB8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4B1E02C3"/>
    <w:multiLevelType w:val="hybridMultilevel"/>
    <w:tmpl w:val="3A54217E"/>
    <w:lvl w:ilvl="0" w:tplc="04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48" w15:restartNumberingAfterBreak="0">
    <w:nsid w:val="4B357006"/>
    <w:multiLevelType w:val="hybridMultilevel"/>
    <w:tmpl w:val="DF2C55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4D6D0B14"/>
    <w:multiLevelType w:val="hybridMultilevel"/>
    <w:tmpl w:val="47D8C126"/>
    <w:lvl w:ilvl="0" w:tplc="73C03128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0" w15:restartNumberingAfterBreak="0">
    <w:nsid w:val="4DDA57E3"/>
    <w:multiLevelType w:val="hybridMultilevel"/>
    <w:tmpl w:val="883E577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1" w15:restartNumberingAfterBreak="0">
    <w:nsid w:val="4F703FFC"/>
    <w:multiLevelType w:val="hybridMultilevel"/>
    <w:tmpl w:val="E408B1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2" w15:restartNumberingAfterBreak="0">
    <w:nsid w:val="562A4CE5"/>
    <w:multiLevelType w:val="hybridMultilevel"/>
    <w:tmpl w:val="5AC49222"/>
    <w:lvl w:ilvl="0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3" w15:restartNumberingAfterBreak="0">
    <w:nsid w:val="5B5D50E2"/>
    <w:multiLevelType w:val="hybridMultilevel"/>
    <w:tmpl w:val="4BB01F8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4" w15:restartNumberingAfterBreak="0">
    <w:nsid w:val="5C0A2BD0"/>
    <w:multiLevelType w:val="hybridMultilevel"/>
    <w:tmpl w:val="2F8685C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55" w15:restartNumberingAfterBreak="0">
    <w:nsid w:val="5C8815D8"/>
    <w:multiLevelType w:val="hybridMultilevel"/>
    <w:tmpl w:val="C6C2B97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5D640166"/>
    <w:multiLevelType w:val="hybridMultilevel"/>
    <w:tmpl w:val="163E9CA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7" w15:restartNumberingAfterBreak="0">
    <w:nsid w:val="5FC26CB7"/>
    <w:multiLevelType w:val="hybridMultilevel"/>
    <w:tmpl w:val="D422D8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0AA206B"/>
    <w:multiLevelType w:val="hybridMultilevel"/>
    <w:tmpl w:val="A16C3A9C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9" w15:restartNumberingAfterBreak="0">
    <w:nsid w:val="60C657E5"/>
    <w:multiLevelType w:val="hybridMultilevel"/>
    <w:tmpl w:val="B0567B3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0" w15:restartNumberingAfterBreak="0">
    <w:nsid w:val="60F84EA8"/>
    <w:multiLevelType w:val="hybridMultilevel"/>
    <w:tmpl w:val="872E7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4EB6286"/>
    <w:multiLevelType w:val="hybridMultilevel"/>
    <w:tmpl w:val="0C56A3BC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2" w15:restartNumberingAfterBreak="0">
    <w:nsid w:val="662D2381"/>
    <w:multiLevelType w:val="hybridMultilevel"/>
    <w:tmpl w:val="AE02F6E8"/>
    <w:lvl w:ilvl="0" w:tplc="04090003">
      <w:start w:val="1"/>
      <w:numFmt w:val="bullet"/>
      <w:lvlText w:val="o"/>
      <w:lvlJc w:val="left"/>
      <w:pPr>
        <w:ind w:left="227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1" w:hanging="360"/>
      </w:pPr>
      <w:rPr>
        <w:rFonts w:ascii="Wingdings" w:hAnsi="Wingdings" w:hint="default"/>
      </w:rPr>
    </w:lvl>
  </w:abstractNum>
  <w:abstractNum w:abstractNumId="63" w15:restartNumberingAfterBreak="0">
    <w:nsid w:val="66366000"/>
    <w:multiLevelType w:val="hybridMultilevel"/>
    <w:tmpl w:val="5C269F0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966E812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b w:val="0"/>
        <w:bCs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66714498"/>
    <w:multiLevelType w:val="hybridMultilevel"/>
    <w:tmpl w:val="BA04D1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667145EA"/>
    <w:multiLevelType w:val="hybridMultilevel"/>
    <w:tmpl w:val="DE90B360"/>
    <w:lvl w:ilvl="0" w:tplc="35B27362">
      <w:start w:val="26"/>
      <w:numFmt w:val="bullet"/>
      <w:lvlText w:val="-"/>
      <w:lvlJc w:val="left"/>
      <w:pPr>
        <w:ind w:left="1260" w:hanging="360"/>
      </w:pPr>
      <w:rPr>
        <w:rFonts w:ascii="Century" w:eastAsia="Calibri" w:hAnsi="Century" w:cs="Calibri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6" w15:restartNumberingAfterBreak="0">
    <w:nsid w:val="667A1547"/>
    <w:multiLevelType w:val="hybridMultilevel"/>
    <w:tmpl w:val="12A471D6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59203D2">
      <w:start w:val="1"/>
      <w:numFmt w:val="upperLetter"/>
      <w:lvlText w:val="%2."/>
      <w:lvlJc w:val="left"/>
      <w:pPr>
        <w:ind w:left="1800" w:hanging="360"/>
      </w:pPr>
      <w:rPr>
        <w:rFonts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C28CE890">
      <w:start w:val="3"/>
      <w:numFmt w:val="bullet"/>
      <w:lvlText w:val="-"/>
      <w:lvlJc w:val="left"/>
      <w:pPr>
        <w:ind w:left="3960" w:hanging="360"/>
      </w:pPr>
      <w:rPr>
        <w:rFonts w:ascii="Century" w:eastAsiaTheme="minorHAnsi" w:hAnsi="Century" w:cs="Calibri"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7" w15:restartNumberingAfterBreak="0">
    <w:nsid w:val="6929100E"/>
    <w:multiLevelType w:val="hybridMultilevel"/>
    <w:tmpl w:val="14D4652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8" w15:restartNumberingAfterBreak="0">
    <w:nsid w:val="6A103DAF"/>
    <w:multiLevelType w:val="hybridMultilevel"/>
    <w:tmpl w:val="66F08A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EB20288"/>
    <w:multiLevelType w:val="hybridMultilevel"/>
    <w:tmpl w:val="9264B24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0" w15:restartNumberingAfterBreak="0">
    <w:nsid w:val="6EBC7B71"/>
    <w:multiLevelType w:val="hybridMultilevel"/>
    <w:tmpl w:val="1F94C340"/>
    <w:lvl w:ilvl="0" w:tplc="68F045DC">
      <w:start w:val="26"/>
      <w:numFmt w:val="bullet"/>
      <w:lvlText w:val="-"/>
      <w:lvlJc w:val="left"/>
      <w:pPr>
        <w:ind w:left="1987" w:hanging="360"/>
      </w:pPr>
      <w:rPr>
        <w:rFonts w:ascii="Century" w:eastAsia="Calibri" w:hAnsi="Century" w:cs="Calibri" w:hint="default"/>
        <w:b/>
        <w:bCs/>
      </w:rPr>
    </w:lvl>
    <w:lvl w:ilvl="1" w:tplc="146010E6">
      <w:start w:val="1"/>
      <w:numFmt w:val="bullet"/>
      <w:lvlText w:val="o"/>
      <w:lvlJc w:val="left"/>
      <w:pPr>
        <w:ind w:left="2707" w:hanging="360"/>
      </w:pPr>
      <w:rPr>
        <w:rFonts w:ascii="Courier New" w:hAnsi="Courier New" w:cs="Courier New" w:hint="default"/>
        <w:b/>
        <w:bCs/>
      </w:rPr>
    </w:lvl>
    <w:lvl w:ilvl="2" w:tplc="04090005" w:tentative="1">
      <w:start w:val="1"/>
      <w:numFmt w:val="bullet"/>
      <w:lvlText w:val=""/>
      <w:lvlJc w:val="left"/>
      <w:pPr>
        <w:ind w:left="34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7" w:hanging="360"/>
      </w:pPr>
      <w:rPr>
        <w:rFonts w:ascii="Wingdings" w:hAnsi="Wingdings" w:hint="default"/>
      </w:rPr>
    </w:lvl>
  </w:abstractNum>
  <w:abstractNum w:abstractNumId="71" w15:restartNumberingAfterBreak="0">
    <w:nsid w:val="6F1715F9"/>
    <w:multiLevelType w:val="hybridMultilevel"/>
    <w:tmpl w:val="5D54BC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70C20C0C"/>
    <w:multiLevelType w:val="hybridMultilevel"/>
    <w:tmpl w:val="CC5C9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712577C7"/>
    <w:multiLevelType w:val="hybridMultilevel"/>
    <w:tmpl w:val="E23E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1CC5D0C"/>
    <w:multiLevelType w:val="hybridMultilevel"/>
    <w:tmpl w:val="4808D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72627A3F"/>
    <w:multiLevelType w:val="hybridMultilevel"/>
    <w:tmpl w:val="3B8E3A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6" w15:restartNumberingAfterBreak="0">
    <w:nsid w:val="75F74F6C"/>
    <w:multiLevelType w:val="hybridMultilevel"/>
    <w:tmpl w:val="3F02AF7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7" w15:restartNumberingAfterBreak="0">
    <w:nsid w:val="776526ED"/>
    <w:multiLevelType w:val="hybridMultilevel"/>
    <w:tmpl w:val="045A38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8" w15:restartNumberingAfterBreak="0">
    <w:nsid w:val="7B3A2755"/>
    <w:multiLevelType w:val="hybridMultilevel"/>
    <w:tmpl w:val="5EE635C0"/>
    <w:lvl w:ilvl="0" w:tplc="7C8C90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 w:val="0"/>
        <w:bCs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9" w15:restartNumberingAfterBreak="0">
    <w:nsid w:val="7B4C6309"/>
    <w:multiLevelType w:val="hybridMultilevel"/>
    <w:tmpl w:val="10DAEF8C"/>
    <w:lvl w:ilvl="0" w:tplc="FFFFFFFF">
      <w:start w:val="1"/>
      <w:numFmt w:val="upperLetter"/>
      <w:lvlText w:val="%1."/>
      <w:lvlJc w:val="left"/>
      <w:pPr>
        <w:ind w:left="1530" w:hanging="360"/>
      </w:pPr>
      <w:rPr>
        <w:b w:val="0"/>
        <w:bCs w:val="0"/>
        <w:color w:val="auto"/>
      </w:rPr>
    </w:lvl>
    <w:lvl w:ilvl="1" w:tplc="FFFFFFFF">
      <w:start w:val="1"/>
      <w:numFmt w:val="lowerLetter"/>
      <w:lvlText w:val="%2."/>
      <w:lvlJc w:val="left"/>
      <w:pPr>
        <w:ind w:left="126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lowerRoman"/>
      <w:lvlText w:val="%4."/>
      <w:lvlJc w:val="right"/>
      <w:pPr>
        <w:ind w:left="2160" w:hanging="360"/>
      </w:pPr>
      <w:rPr>
        <w:rFonts w:hint="default"/>
        <w:b w:val="0"/>
      </w:rPr>
    </w:lvl>
    <w:lvl w:ilvl="4" w:tplc="FFFFFFFF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0" w15:restartNumberingAfterBreak="0">
    <w:nsid w:val="7E6D6DD6"/>
    <w:multiLevelType w:val="hybridMultilevel"/>
    <w:tmpl w:val="F6ACC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4816619">
    <w:abstractNumId w:val="60"/>
  </w:num>
  <w:num w:numId="2" w16cid:durableId="361326381">
    <w:abstractNumId w:val="27"/>
  </w:num>
  <w:num w:numId="3" w16cid:durableId="2129817754">
    <w:abstractNumId w:val="25"/>
  </w:num>
  <w:num w:numId="4" w16cid:durableId="534732905">
    <w:abstractNumId w:val="71"/>
  </w:num>
  <w:num w:numId="5" w16cid:durableId="2060593599">
    <w:abstractNumId w:val="48"/>
  </w:num>
  <w:num w:numId="6" w16cid:durableId="545332832">
    <w:abstractNumId w:val="41"/>
  </w:num>
  <w:num w:numId="7" w16cid:durableId="1110661087">
    <w:abstractNumId w:val="51"/>
  </w:num>
  <w:num w:numId="8" w16cid:durableId="1088690920">
    <w:abstractNumId w:val="78"/>
  </w:num>
  <w:num w:numId="9" w16cid:durableId="298920701">
    <w:abstractNumId w:val="24"/>
  </w:num>
  <w:num w:numId="10" w16cid:durableId="2044939050">
    <w:abstractNumId w:val="55"/>
  </w:num>
  <w:num w:numId="11" w16cid:durableId="2074354190">
    <w:abstractNumId w:val="50"/>
  </w:num>
  <w:num w:numId="12" w16cid:durableId="1855652848">
    <w:abstractNumId w:val="19"/>
  </w:num>
  <w:num w:numId="13" w16cid:durableId="1247887769">
    <w:abstractNumId w:val="72"/>
  </w:num>
  <w:num w:numId="14" w16cid:durableId="1688168926">
    <w:abstractNumId w:val="5"/>
  </w:num>
  <w:num w:numId="15" w16cid:durableId="1112551601">
    <w:abstractNumId w:val="56"/>
  </w:num>
  <w:num w:numId="16" w16cid:durableId="1700084678">
    <w:abstractNumId w:val="11"/>
  </w:num>
  <w:num w:numId="17" w16cid:durableId="1066076005">
    <w:abstractNumId w:val="75"/>
  </w:num>
  <w:num w:numId="18" w16cid:durableId="443354338">
    <w:abstractNumId w:val="63"/>
  </w:num>
  <w:num w:numId="19" w16cid:durableId="1763329642">
    <w:abstractNumId w:val="40"/>
  </w:num>
  <w:num w:numId="20" w16cid:durableId="537012865">
    <w:abstractNumId w:val="1"/>
  </w:num>
  <w:num w:numId="21" w16cid:durableId="170143567">
    <w:abstractNumId w:val="21"/>
  </w:num>
  <w:num w:numId="22" w16cid:durableId="1067344934">
    <w:abstractNumId w:val="67"/>
  </w:num>
  <w:num w:numId="23" w16cid:durableId="679046408">
    <w:abstractNumId w:val="23"/>
  </w:num>
  <w:num w:numId="24" w16cid:durableId="173689417">
    <w:abstractNumId w:val="69"/>
  </w:num>
  <w:num w:numId="25" w16cid:durableId="1888906746">
    <w:abstractNumId w:val="54"/>
  </w:num>
  <w:num w:numId="26" w16cid:durableId="1264075403">
    <w:abstractNumId w:val="13"/>
  </w:num>
  <w:num w:numId="27" w16cid:durableId="1468549325">
    <w:abstractNumId w:val="61"/>
  </w:num>
  <w:num w:numId="28" w16cid:durableId="1632713452">
    <w:abstractNumId w:val="32"/>
  </w:num>
  <w:num w:numId="29" w16cid:durableId="1312753895">
    <w:abstractNumId w:val="42"/>
  </w:num>
  <w:num w:numId="30" w16cid:durableId="953899233">
    <w:abstractNumId w:val="10"/>
  </w:num>
  <w:num w:numId="31" w16cid:durableId="659888988">
    <w:abstractNumId w:val="26"/>
  </w:num>
  <w:num w:numId="32" w16cid:durableId="2016149909">
    <w:abstractNumId w:val="58"/>
  </w:num>
  <w:num w:numId="33" w16cid:durableId="775098308">
    <w:abstractNumId w:val="37"/>
  </w:num>
  <w:num w:numId="34" w16cid:durableId="358358625">
    <w:abstractNumId w:val="6"/>
  </w:num>
  <w:num w:numId="35" w16cid:durableId="391660832">
    <w:abstractNumId w:val="20"/>
  </w:num>
  <w:num w:numId="36" w16cid:durableId="1807383938">
    <w:abstractNumId w:val="52"/>
  </w:num>
  <w:num w:numId="37" w16cid:durableId="1482111079">
    <w:abstractNumId w:val="17"/>
  </w:num>
  <w:num w:numId="38" w16cid:durableId="549347535">
    <w:abstractNumId w:val="46"/>
  </w:num>
  <w:num w:numId="39" w16cid:durableId="1688828071">
    <w:abstractNumId w:val="28"/>
  </w:num>
  <w:num w:numId="40" w16cid:durableId="1877427529">
    <w:abstractNumId w:val="62"/>
  </w:num>
  <w:num w:numId="41" w16cid:durableId="1307004386">
    <w:abstractNumId w:val="36"/>
  </w:num>
  <w:num w:numId="42" w16cid:durableId="927614704">
    <w:abstractNumId w:val="8"/>
  </w:num>
  <w:num w:numId="43" w16cid:durableId="889459157">
    <w:abstractNumId w:val="49"/>
  </w:num>
  <w:num w:numId="44" w16cid:durableId="1349520958">
    <w:abstractNumId w:val="57"/>
  </w:num>
  <w:num w:numId="45" w16cid:durableId="749934473">
    <w:abstractNumId w:val="29"/>
  </w:num>
  <w:num w:numId="46" w16cid:durableId="26639786">
    <w:abstractNumId w:val="65"/>
  </w:num>
  <w:num w:numId="47" w16cid:durableId="450781638">
    <w:abstractNumId w:val="74"/>
  </w:num>
  <w:num w:numId="48" w16cid:durableId="1419054310">
    <w:abstractNumId w:val="76"/>
  </w:num>
  <w:num w:numId="49" w16cid:durableId="802578773">
    <w:abstractNumId w:val="31"/>
  </w:num>
  <w:num w:numId="50" w16cid:durableId="462892477">
    <w:abstractNumId w:val="70"/>
  </w:num>
  <w:num w:numId="51" w16cid:durableId="657420772">
    <w:abstractNumId w:val="53"/>
  </w:num>
  <w:num w:numId="52" w16cid:durableId="1367559046">
    <w:abstractNumId w:val="33"/>
  </w:num>
  <w:num w:numId="53" w16cid:durableId="1039664709">
    <w:abstractNumId w:val="18"/>
  </w:num>
  <w:num w:numId="54" w16cid:durableId="1038699269">
    <w:abstractNumId w:val="7"/>
  </w:num>
  <w:num w:numId="55" w16cid:durableId="839928491">
    <w:abstractNumId w:val="30"/>
  </w:num>
  <w:num w:numId="56" w16cid:durableId="1993168360">
    <w:abstractNumId w:val="47"/>
  </w:num>
  <w:num w:numId="57" w16cid:durableId="390230806">
    <w:abstractNumId w:val="59"/>
  </w:num>
  <w:num w:numId="58" w16cid:durableId="90441802">
    <w:abstractNumId w:val="22"/>
  </w:num>
  <w:num w:numId="59" w16cid:durableId="1921869068">
    <w:abstractNumId w:val="64"/>
  </w:num>
  <w:num w:numId="60" w16cid:durableId="715786445">
    <w:abstractNumId w:val="45"/>
  </w:num>
  <w:num w:numId="61" w16cid:durableId="105858327">
    <w:abstractNumId w:val="16"/>
  </w:num>
  <w:num w:numId="62" w16cid:durableId="1473869990">
    <w:abstractNumId w:val="77"/>
  </w:num>
  <w:num w:numId="63" w16cid:durableId="1788158580">
    <w:abstractNumId w:val="66"/>
  </w:num>
  <w:num w:numId="64" w16cid:durableId="1696343500">
    <w:abstractNumId w:val="39"/>
  </w:num>
  <w:num w:numId="65" w16cid:durableId="818770470">
    <w:abstractNumId w:val="2"/>
  </w:num>
  <w:num w:numId="66" w16cid:durableId="1686399477">
    <w:abstractNumId w:val="34"/>
  </w:num>
  <w:num w:numId="67" w16cid:durableId="516699977">
    <w:abstractNumId w:val="79"/>
  </w:num>
  <w:num w:numId="68" w16cid:durableId="970092724">
    <w:abstractNumId w:val="15"/>
  </w:num>
  <w:num w:numId="69" w16cid:durableId="1864633339">
    <w:abstractNumId w:val="38"/>
  </w:num>
  <w:num w:numId="70" w16cid:durableId="1152678709">
    <w:abstractNumId w:val="73"/>
  </w:num>
  <w:num w:numId="71" w16cid:durableId="758985772">
    <w:abstractNumId w:val="44"/>
  </w:num>
  <w:num w:numId="72" w16cid:durableId="18356692">
    <w:abstractNumId w:val="3"/>
  </w:num>
  <w:num w:numId="73" w16cid:durableId="316302947">
    <w:abstractNumId w:val="35"/>
  </w:num>
  <w:num w:numId="74" w16cid:durableId="457190359">
    <w:abstractNumId w:val="14"/>
  </w:num>
  <w:num w:numId="75" w16cid:durableId="1305888281">
    <w:abstractNumId w:val="80"/>
  </w:num>
  <w:num w:numId="76" w16cid:durableId="98109302">
    <w:abstractNumId w:val="68"/>
  </w:num>
  <w:num w:numId="77" w16cid:durableId="146365145">
    <w:abstractNumId w:val="4"/>
  </w:num>
  <w:num w:numId="78" w16cid:durableId="371737323">
    <w:abstractNumId w:val="0"/>
  </w:num>
  <w:num w:numId="79" w16cid:durableId="1900094025">
    <w:abstractNumId w:val="9"/>
  </w:num>
  <w:num w:numId="80" w16cid:durableId="168912139">
    <w:abstractNumId w:val="12"/>
  </w:num>
  <w:num w:numId="81" w16cid:durableId="1838224570">
    <w:abstractNumId w:val="43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tDQyMAMiEwsLIyUdpeDU4uLM/DyQAiOjWgDhM7klLQAAAA=="/>
  </w:docVars>
  <w:rsids>
    <w:rsidRoot w:val="003E6D41"/>
    <w:rsid w:val="00000B10"/>
    <w:rsid w:val="00000CDA"/>
    <w:rsid w:val="000012A2"/>
    <w:rsid w:val="00001989"/>
    <w:rsid w:val="00001B91"/>
    <w:rsid w:val="00001EBB"/>
    <w:rsid w:val="000023CA"/>
    <w:rsid w:val="000035D1"/>
    <w:rsid w:val="00005B04"/>
    <w:rsid w:val="000067A5"/>
    <w:rsid w:val="0000745F"/>
    <w:rsid w:val="000100B5"/>
    <w:rsid w:val="00010B8D"/>
    <w:rsid w:val="000124F7"/>
    <w:rsid w:val="00013B09"/>
    <w:rsid w:val="0001425F"/>
    <w:rsid w:val="00014558"/>
    <w:rsid w:val="00015308"/>
    <w:rsid w:val="00015E5E"/>
    <w:rsid w:val="000161EF"/>
    <w:rsid w:val="00016A7B"/>
    <w:rsid w:val="00016C0F"/>
    <w:rsid w:val="00020B6A"/>
    <w:rsid w:val="00020B93"/>
    <w:rsid w:val="00020F62"/>
    <w:rsid w:val="0002113B"/>
    <w:rsid w:val="00021AC2"/>
    <w:rsid w:val="00021B6F"/>
    <w:rsid w:val="00021E42"/>
    <w:rsid w:val="00021FAA"/>
    <w:rsid w:val="00022639"/>
    <w:rsid w:val="0002279E"/>
    <w:rsid w:val="00022CAC"/>
    <w:rsid w:val="000235DB"/>
    <w:rsid w:val="00023BC0"/>
    <w:rsid w:val="0002443A"/>
    <w:rsid w:val="0002471A"/>
    <w:rsid w:val="00024B1E"/>
    <w:rsid w:val="000267CF"/>
    <w:rsid w:val="00030FD5"/>
    <w:rsid w:val="00031C96"/>
    <w:rsid w:val="0003278C"/>
    <w:rsid w:val="00033F3E"/>
    <w:rsid w:val="00033F97"/>
    <w:rsid w:val="000341CF"/>
    <w:rsid w:val="000367AE"/>
    <w:rsid w:val="00036BF2"/>
    <w:rsid w:val="00036D72"/>
    <w:rsid w:val="000406B1"/>
    <w:rsid w:val="000409BA"/>
    <w:rsid w:val="00040B41"/>
    <w:rsid w:val="00040C0F"/>
    <w:rsid w:val="00040D54"/>
    <w:rsid w:val="0004127D"/>
    <w:rsid w:val="00041536"/>
    <w:rsid w:val="00041848"/>
    <w:rsid w:val="00041E06"/>
    <w:rsid w:val="00043171"/>
    <w:rsid w:val="00043A5B"/>
    <w:rsid w:val="00043ED3"/>
    <w:rsid w:val="000447F7"/>
    <w:rsid w:val="000451FC"/>
    <w:rsid w:val="00045B8B"/>
    <w:rsid w:val="00045F7A"/>
    <w:rsid w:val="00046C6D"/>
    <w:rsid w:val="00047FBD"/>
    <w:rsid w:val="000504FB"/>
    <w:rsid w:val="00050C87"/>
    <w:rsid w:val="000519C0"/>
    <w:rsid w:val="00051F76"/>
    <w:rsid w:val="00052581"/>
    <w:rsid w:val="00053343"/>
    <w:rsid w:val="00053941"/>
    <w:rsid w:val="00053FF2"/>
    <w:rsid w:val="00054AF9"/>
    <w:rsid w:val="00055F2F"/>
    <w:rsid w:val="00056286"/>
    <w:rsid w:val="00056EAF"/>
    <w:rsid w:val="00060742"/>
    <w:rsid w:val="000608E2"/>
    <w:rsid w:val="00060B72"/>
    <w:rsid w:val="00060BC6"/>
    <w:rsid w:val="00060D72"/>
    <w:rsid w:val="0006121F"/>
    <w:rsid w:val="00062059"/>
    <w:rsid w:val="000631DC"/>
    <w:rsid w:val="000631E8"/>
    <w:rsid w:val="0006339E"/>
    <w:rsid w:val="0006370E"/>
    <w:rsid w:val="00063815"/>
    <w:rsid w:val="00063A25"/>
    <w:rsid w:val="00063DAC"/>
    <w:rsid w:val="0006416A"/>
    <w:rsid w:val="00064183"/>
    <w:rsid w:val="00064BA2"/>
    <w:rsid w:val="00064E6A"/>
    <w:rsid w:val="00064F90"/>
    <w:rsid w:val="0006571F"/>
    <w:rsid w:val="00065741"/>
    <w:rsid w:val="00065ADC"/>
    <w:rsid w:val="00065CB0"/>
    <w:rsid w:val="000660B7"/>
    <w:rsid w:val="0006674F"/>
    <w:rsid w:val="00067311"/>
    <w:rsid w:val="00067570"/>
    <w:rsid w:val="0007038B"/>
    <w:rsid w:val="000705AC"/>
    <w:rsid w:val="0007086F"/>
    <w:rsid w:val="00070C0E"/>
    <w:rsid w:val="00070D6A"/>
    <w:rsid w:val="0007106C"/>
    <w:rsid w:val="00071803"/>
    <w:rsid w:val="00071A33"/>
    <w:rsid w:val="00071C76"/>
    <w:rsid w:val="00072373"/>
    <w:rsid w:val="00073541"/>
    <w:rsid w:val="0007361B"/>
    <w:rsid w:val="00073C41"/>
    <w:rsid w:val="00074472"/>
    <w:rsid w:val="000747E2"/>
    <w:rsid w:val="000754E6"/>
    <w:rsid w:val="000755A9"/>
    <w:rsid w:val="000758D7"/>
    <w:rsid w:val="00075ABF"/>
    <w:rsid w:val="000760C8"/>
    <w:rsid w:val="000763B6"/>
    <w:rsid w:val="00076405"/>
    <w:rsid w:val="000771C2"/>
    <w:rsid w:val="000774A0"/>
    <w:rsid w:val="00077C1C"/>
    <w:rsid w:val="000803B7"/>
    <w:rsid w:val="000803C9"/>
    <w:rsid w:val="000807C1"/>
    <w:rsid w:val="0008085D"/>
    <w:rsid w:val="0008134A"/>
    <w:rsid w:val="00081A18"/>
    <w:rsid w:val="00081E3A"/>
    <w:rsid w:val="00082554"/>
    <w:rsid w:val="00083FB8"/>
    <w:rsid w:val="00084698"/>
    <w:rsid w:val="00084F15"/>
    <w:rsid w:val="000850B3"/>
    <w:rsid w:val="0008533D"/>
    <w:rsid w:val="00085B0C"/>
    <w:rsid w:val="00085CBD"/>
    <w:rsid w:val="00085E5F"/>
    <w:rsid w:val="000867A2"/>
    <w:rsid w:val="00087A4F"/>
    <w:rsid w:val="00090529"/>
    <w:rsid w:val="000908D9"/>
    <w:rsid w:val="0009132E"/>
    <w:rsid w:val="000914A6"/>
    <w:rsid w:val="00092E01"/>
    <w:rsid w:val="00093370"/>
    <w:rsid w:val="000933ED"/>
    <w:rsid w:val="00093EA2"/>
    <w:rsid w:val="00093F64"/>
    <w:rsid w:val="000947F3"/>
    <w:rsid w:val="000948E3"/>
    <w:rsid w:val="00095DD9"/>
    <w:rsid w:val="00095F61"/>
    <w:rsid w:val="00096E28"/>
    <w:rsid w:val="000A072B"/>
    <w:rsid w:val="000A1284"/>
    <w:rsid w:val="000A2A65"/>
    <w:rsid w:val="000A2B52"/>
    <w:rsid w:val="000A2E58"/>
    <w:rsid w:val="000A47FC"/>
    <w:rsid w:val="000A489B"/>
    <w:rsid w:val="000A4959"/>
    <w:rsid w:val="000A5C49"/>
    <w:rsid w:val="000A71F8"/>
    <w:rsid w:val="000A7470"/>
    <w:rsid w:val="000A7BB9"/>
    <w:rsid w:val="000A7D1F"/>
    <w:rsid w:val="000B08C6"/>
    <w:rsid w:val="000B0E21"/>
    <w:rsid w:val="000B0ECD"/>
    <w:rsid w:val="000B10CF"/>
    <w:rsid w:val="000B2159"/>
    <w:rsid w:val="000B22B2"/>
    <w:rsid w:val="000B2842"/>
    <w:rsid w:val="000B335F"/>
    <w:rsid w:val="000B36ED"/>
    <w:rsid w:val="000B4D0A"/>
    <w:rsid w:val="000B5F69"/>
    <w:rsid w:val="000B624B"/>
    <w:rsid w:val="000B645C"/>
    <w:rsid w:val="000B665A"/>
    <w:rsid w:val="000B69BE"/>
    <w:rsid w:val="000B6C82"/>
    <w:rsid w:val="000B7212"/>
    <w:rsid w:val="000C013C"/>
    <w:rsid w:val="000C1697"/>
    <w:rsid w:val="000C1F8C"/>
    <w:rsid w:val="000C2323"/>
    <w:rsid w:val="000C2BAA"/>
    <w:rsid w:val="000C3292"/>
    <w:rsid w:val="000C3501"/>
    <w:rsid w:val="000C3DC5"/>
    <w:rsid w:val="000C4556"/>
    <w:rsid w:val="000C49AD"/>
    <w:rsid w:val="000C4A43"/>
    <w:rsid w:val="000C4F1E"/>
    <w:rsid w:val="000C545B"/>
    <w:rsid w:val="000C5498"/>
    <w:rsid w:val="000C6218"/>
    <w:rsid w:val="000C7AEB"/>
    <w:rsid w:val="000C7C17"/>
    <w:rsid w:val="000C7D07"/>
    <w:rsid w:val="000C7DE2"/>
    <w:rsid w:val="000D06F4"/>
    <w:rsid w:val="000D0DD5"/>
    <w:rsid w:val="000D10FB"/>
    <w:rsid w:val="000D12EF"/>
    <w:rsid w:val="000D1490"/>
    <w:rsid w:val="000D14D7"/>
    <w:rsid w:val="000D1549"/>
    <w:rsid w:val="000D3A62"/>
    <w:rsid w:val="000D45B0"/>
    <w:rsid w:val="000D4DC2"/>
    <w:rsid w:val="000D4E65"/>
    <w:rsid w:val="000D4EB8"/>
    <w:rsid w:val="000D60DD"/>
    <w:rsid w:val="000D6241"/>
    <w:rsid w:val="000D6F99"/>
    <w:rsid w:val="000E01FE"/>
    <w:rsid w:val="000E18F3"/>
    <w:rsid w:val="000E303A"/>
    <w:rsid w:val="000E41E4"/>
    <w:rsid w:val="000E5211"/>
    <w:rsid w:val="000E5B26"/>
    <w:rsid w:val="000E66D5"/>
    <w:rsid w:val="000E6735"/>
    <w:rsid w:val="000F25B8"/>
    <w:rsid w:val="000F32B2"/>
    <w:rsid w:val="000F3353"/>
    <w:rsid w:val="000F3D6B"/>
    <w:rsid w:val="000F4C67"/>
    <w:rsid w:val="000F7360"/>
    <w:rsid w:val="001018DA"/>
    <w:rsid w:val="00101EB9"/>
    <w:rsid w:val="00101F47"/>
    <w:rsid w:val="001021F3"/>
    <w:rsid w:val="00102F1D"/>
    <w:rsid w:val="00103045"/>
    <w:rsid w:val="001033A1"/>
    <w:rsid w:val="00103FFF"/>
    <w:rsid w:val="001044AD"/>
    <w:rsid w:val="00106690"/>
    <w:rsid w:val="00106D9C"/>
    <w:rsid w:val="001070F6"/>
    <w:rsid w:val="00107145"/>
    <w:rsid w:val="0011002E"/>
    <w:rsid w:val="00111265"/>
    <w:rsid w:val="00111C65"/>
    <w:rsid w:val="00112131"/>
    <w:rsid w:val="001121B9"/>
    <w:rsid w:val="00113363"/>
    <w:rsid w:val="00113F87"/>
    <w:rsid w:val="001150D6"/>
    <w:rsid w:val="0011533A"/>
    <w:rsid w:val="0011570A"/>
    <w:rsid w:val="0011583F"/>
    <w:rsid w:val="00115C97"/>
    <w:rsid w:val="00115E62"/>
    <w:rsid w:val="00120290"/>
    <w:rsid w:val="001202C3"/>
    <w:rsid w:val="001209AA"/>
    <w:rsid w:val="00120AF2"/>
    <w:rsid w:val="001227F7"/>
    <w:rsid w:val="00123250"/>
    <w:rsid w:val="00123F89"/>
    <w:rsid w:val="00124899"/>
    <w:rsid w:val="00125294"/>
    <w:rsid w:val="001253CB"/>
    <w:rsid w:val="0012542F"/>
    <w:rsid w:val="00125793"/>
    <w:rsid w:val="001259A6"/>
    <w:rsid w:val="00125A24"/>
    <w:rsid w:val="00125A9E"/>
    <w:rsid w:val="001266CA"/>
    <w:rsid w:val="00126F1F"/>
    <w:rsid w:val="00127B54"/>
    <w:rsid w:val="00130271"/>
    <w:rsid w:val="00130513"/>
    <w:rsid w:val="00130C0D"/>
    <w:rsid w:val="00130E24"/>
    <w:rsid w:val="001311D7"/>
    <w:rsid w:val="00131A9E"/>
    <w:rsid w:val="00132BBF"/>
    <w:rsid w:val="001333AD"/>
    <w:rsid w:val="001345E0"/>
    <w:rsid w:val="0013460F"/>
    <w:rsid w:val="00134B74"/>
    <w:rsid w:val="001357D4"/>
    <w:rsid w:val="001362D3"/>
    <w:rsid w:val="001364D2"/>
    <w:rsid w:val="001369EA"/>
    <w:rsid w:val="00136A32"/>
    <w:rsid w:val="00137A65"/>
    <w:rsid w:val="001406D7"/>
    <w:rsid w:val="00140D8D"/>
    <w:rsid w:val="001410DA"/>
    <w:rsid w:val="0014291C"/>
    <w:rsid w:val="0014329F"/>
    <w:rsid w:val="00143632"/>
    <w:rsid w:val="00143BB2"/>
    <w:rsid w:val="00144594"/>
    <w:rsid w:val="00144709"/>
    <w:rsid w:val="0014527E"/>
    <w:rsid w:val="00146449"/>
    <w:rsid w:val="001464C9"/>
    <w:rsid w:val="00147F42"/>
    <w:rsid w:val="0015082A"/>
    <w:rsid w:val="00150FBD"/>
    <w:rsid w:val="0015209E"/>
    <w:rsid w:val="00152AE5"/>
    <w:rsid w:val="00152DED"/>
    <w:rsid w:val="0015411B"/>
    <w:rsid w:val="00154844"/>
    <w:rsid w:val="00155061"/>
    <w:rsid w:val="001550A8"/>
    <w:rsid w:val="00155795"/>
    <w:rsid w:val="00156900"/>
    <w:rsid w:val="00160188"/>
    <w:rsid w:val="00160CD3"/>
    <w:rsid w:val="0016118D"/>
    <w:rsid w:val="00161F5C"/>
    <w:rsid w:val="0016280B"/>
    <w:rsid w:val="00162CBC"/>
    <w:rsid w:val="00162D1E"/>
    <w:rsid w:val="00162D5C"/>
    <w:rsid w:val="00162F60"/>
    <w:rsid w:val="00163FF9"/>
    <w:rsid w:val="00165038"/>
    <w:rsid w:val="00165706"/>
    <w:rsid w:val="001674AE"/>
    <w:rsid w:val="00171258"/>
    <w:rsid w:val="00171BE5"/>
    <w:rsid w:val="00172A80"/>
    <w:rsid w:val="00172AD3"/>
    <w:rsid w:val="00174064"/>
    <w:rsid w:val="00174BBC"/>
    <w:rsid w:val="001758CE"/>
    <w:rsid w:val="00175E5D"/>
    <w:rsid w:val="0017612B"/>
    <w:rsid w:val="00176A17"/>
    <w:rsid w:val="00176E32"/>
    <w:rsid w:val="00177504"/>
    <w:rsid w:val="001778ED"/>
    <w:rsid w:val="001801D4"/>
    <w:rsid w:val="0018043C"/>
    <w:rsid w:val="00180CB3"/>
    <w:rsid w:val="00180E1C"/>
    <w:rsid w:val="00181672"/>
    <w:rsid w:val="00181995"/>
    <w:rsid w:val="00183197"/>
    <w:rsid w:val="001832EF"/>
    <w:rsid w:val="001835AA"/>
    <w:rsid w:val="001835B4"/>
    <w:rsid w:val="00183B47"/>
    <w:rsid w:val="00183FC8"/>
    <w:rsid w:val="0018453C"/>
    <w:rsid w:val="00185008"/>
    <w:rsid w:val="0018568D"/>
    <w:rsid w:val="00185F09"/>
    <w:rsid w:val="00186416"/>
    <w:rsid w:val="0018761E"/>
    <w:rsid w:val="001900AF"/>
    <w:rsid w:val="00190464"/>
    <w:rsid w:val="00190A7D"/>
    <w:rsid w:val="00191679"/>
    <w:rsid w:val="00191EBE"/>
    <w:rsid w:val="001925BF"/>
    <w:rsid w:val="00192949"/>
    <w:rsid w:val="00192A32"/>
    <w:rsid w:val="00193CF1"/>
    <w:rsid w:val="001943E6"/>
    <w:rsid w:val="0019465A"/>
    <w:rsid w:val="00194B31"/>
    <w:rsid w:val="00195166"/>
    <w:rsid w:val="001957EB"/>
    <w:rsid w:val="001962AA"/>
    <w:rsid w:val="001967A5"/>
    <w:rsid w:val="00196B8A"/>
    <w:rsid w:val="001A0700"/>
    <w:rsid w:val="001A12A0"/>
    <w:rsid w:val="001A1361"/>
    <w:rsid w:val="001A15F9"/>
    <w:rsid w:val="001A2394"/>
    <w:rsid w:val="001A40BF"/>
    <w:rsid w:val="001A41E0"/>
    <w:rsid w:val="001A4951"/>
    <w:rsid w:val="001A63A4"/>
    <w:rsid w:val="001A641C"/>
    <w:rsid w:val="001A65E9"/>
    <w:rsid w:val="001A6A00"/>
    <w:rsid w:val="001A6CB1"/>
    <w:rsid w:val="001A778C"/>
    <w:rsid w:val="001A7A23"/>
    <w:rsid w:val="001B034E"/>
    <w:rsid w:val="001B094B"/>
    <w:rsid w:val="001B09CB"/>
    <w:rsid w:val="001B25B3"/>
    <w:rsid w:val="001B4CAB"/>
    <w:rsid w:val="001B4EF5"/>
    <w:rsid w:val="001B595A"/>
    <w:rsid w:val="001B5F40"/>
    <w:rsid w:val="001B6483"/>
    <w:rsid w:val="001B6997"/>
    <w:rsid w:val="001C0F7B"/>
    <w:rsid w:val="001C142D"/>
    <w:rsid w:val="001C1729"/>
    <w:rsid w:val="001C186B"/>
    <w:rsid w:val="001C215B"/>
    <w:rsid w:val="001C2538"/>
    <w:rsid w:val="001C304B"/>
    <w:rsid w:val="001C355E"/>
    <w:rsid w:val="001C4045"/>
    <w:rsid w:val="001C4EE7"/>
    <w:rsid w:val="001C60D4"/>
    <w:rsid w:val="001C6A3D"/>
    <w:rsid w:val="001C6B97"/>
    <w:rsid w:val="001C7023"/>
    <w:rsid w:val="001C70D7"/>
    <w:rsid w:val="001C7805"/>
    <w:rsid w:val="001D1084"/>
    <w:rsid w:val="001D17DD"/>
    <w:rsid w:val="001D23D1"/>
    <w:rsid w:val="001D2B6D"/>
    <w:rsid w:val="001D34EE"/>
    <w:rsid w:val="001D3A5B"/>
    <w:rsid w:val="001D41CE"/>
    <w:rsid w:val="001D58F2"/>
    <w:rsid w:val="001D5A35"/>
    <w:rsid w:val="001D7C8B"/>
    <w:rsid w:val="001E0720"/>
    <w:rsid w:val="001E0D9F"/>
    <w:rsid w:val="001E1995"/>
    <w:rsid w:val="001E1EAA"/>
    <w:rsid w:val="001E28F3"/>
    <w:rsid w:val="001E2DA6"/>
    <w:rsid w:val="001E3258"/>
    <w:rsid w:val="001E3A86"/>
    <w:rsid w:val="001E4086"/>
    <w:rsid w:val="001E40D5"/>
    <w:rsid w:val="001E4B82"/>
    <w:rsid w:val="001E5BF1"/>
    <w:rsid w:val="001E6212"/>
    <w:rsid w:val="001E6253"/>
    <w:rsid w:val="001E7D0C"/>
    <w:rsid w:val="001F05C6"/>
    <w:rsid w:val="001F0672"/>
    <w:rsid w:val="001F090A"/>
    <w:rsid w:val="001F0A38"/>
    <w:rsid w:val="001F132E"/>
    <w:rsid w:val="001F14B4"/>
    <w:rsid w:val="001F28ED"/>
    <w:rsid w:val="001F30D8"/>
    <w:rsid w:val="001F3830"/>
    <w:rsid w:val="001F509D"/>
    <w:rsid w:val="001F5241"/>
    <w:rsid w:val="001F6CDD"/>
    <w:rsid w:val="001F7919"/>
    <w:rsid w:val="00201154"/>
    <w:rsid w:val="00201D21"/>
    <w:rsid w:val="00201F1A"/>
    <w:rsid w:val="00201FA5"/>
    <w:rsid w:val="0020271F"/>
    <w:rsid w:val="00203C46"/>
    <w:rsid w:val="00204B84"/>
    <w:rsid w:val="00205248"/>
    <w:rsid w:val="00205619"/>
    <w:rsid w:val="00206774"/>
    <w:rsid w:val="00207C8F"/>
    <w:rsid w:val="00210F5C"/>
    <w:rsid w:val="00211897"/>
    <w:rsid w:val="0021259A"/>
    <w:rsid w:val="002129B0"/>
    <w:rsid w:val="00213812"/>
    <w:rsid w:val="0021557D"/>
    <w:rsid w:val="00215695"/>
    <w:rsid w:val="00215758"/>
    <w:rsid w:val="00216253"/>
    <w:rsid w:val="002162F3"/>
    <w:rsid w:val="0021741A"/>
    <w:rsid w:val="002175A9"/>
    <w:rsid w:val="00217DB0"/>
    <w:rsid w:val="00220460"/>
    <w:rsid w:val="0022072F"/>
    <w:rsid w:val="0022187A"/>
    <w:rsid w:val="002223FC"/>
    <w:rsid w:val="0022294D"/>
    <w:rsid w:val="00224500"/>
    <w:rsid w:val="00224F6B"/>
    <w:rsid w:val="0022564A"/>
    <w:rsid w:val="00225E8C"/>
    <w:rsid w:val="0022708E"/>
    <w:rsid w:val="00227646"/>
    <w:rsid w:val="00227768"/>
    <w:rsid w:val="00227C5C"/>
    <w:rsid w:val="00227D95"/>
    <w:rsid w:val="00230654"/>
    <w:rsid w:val="00231669"/>
    <w:rsid w:val="0023210B"/>
    <w:rsid w:val="0023251F"/>
    <w:rsid w:val="00232F64"/>
    <w:rsid w:val="0023305A"/>
    <w:rsid w:val="002337B0"/>
    <w:rsid w:val="00234DBF"/>
    <w:rsid w:val="00235164"/>
    <w:rsid w:val="002364B7"/>
    <w:rsid w:val="00236D6C"/>
    <w:rsid w:val="00241328"/>
    <w:rsid w:val="00241B8B"/>
    <w:rsid w:val="0024267D"/>
    <w:rsid w:val="00242812"/>
    <w:rsid w:val="00243E4B"/>
    <w:rsid w:val="00250AAE"/>
    <w:rsid w:val="00250C3A"/>
    <w:rsid w:val="00250D89"/>
    <w:rsid w:val="00251B18"/>
    <w:rsid w:val="00251EA6"/>
    <w:rsid w:val="00252844"/>
    <w:rsid w:val="0025296D"/>
    <w:rsid w:val="00253B03"/>
    <w:rsid w:val="00253EB1"/>
    <w:rsid w:val="00253F40"/>
    <w:rsid w:val="00254317"/>
    <w:rsid w:val="002549FB"/>
    <w:rsid w:val="00254C40"/>
    <w:rsid w:val="00255FCF"/>
    <w:rsid w:val="00256156"/>
    <w:rsid w:val="00257AA2"/>
    <w:rsid w:val="0026022E"/>
    <w:rsid w:val="002606C7"/>
    <w:rsid w:val="0026424A"/>
    <w:rsid w:val="00264622"/>
    <w:rsid w:val="00264635"/>
    <w:rsid w:val="002648DD"/>
    <w:rsid w:val="002649C9"/>
    <w:rsid w:val="00264E96"/>
    <w:rsid w:val="00264FE6"/>
    <w:rsid w:val="0026530C"/>
    <w:rsid w:val="00265C6B"/>
    <w:rsid w:val="002661C8"/>
    <w:rsid w:val="00266A9D"/>
    <w:rsid w:val="00267BE6"/>
    <w:rsid w:val="00267C7A"/>
    <w:rsid w:val="002703C0"/>
    <w:rsid w:val="00271118"/>
    <w:rsid w:val="00272099"/>
    <w:rsid w:val="00272409"/>
    <w:rsid w:val="00273C23"/>
    <w:rsid w:val="00275361"/>
    <w:rsid w:val="002753F5"/>
    <w:rsid w:val="002763C5"/>
    <w:rsid w:val="00276F3B"/>
    <w:rsid w:val="002778BF"/>
    <w:rsid w:val="00280075"/>
    <w:rsid w:val="0028056B"/>
    <w:rsid w:val="002808E9"/>
    <w:rsid w:val="00280DCF"/>
    <w:rsid w:val="002813D1"/>
    <w:rsid w:val="0028197C"/>
    <w:rsid w:val="00281DC4"/>
    <w:rsid w:val="0028255A"/>
    <w:rsid w:val="00282BF3"/>
    <w:rsid w:val="0028531E"/>
    <w:rsid w:val="00285F98"/>
    <w:rsid w:val="002862DC"/>
    <w:rsid w:val="00286913"/>
    <w:rsid w:val="00286977"/>
    <w:rsid w:val="00287306"/>
    <w:rsid w:val="00287622"/>
    <w:rsid w:val="00287CA0"/>
    <w:rsid w:val="002902CD"/>
    <w:rsid w:val="00291542"/>
    <w:rsid w:val="002916F4"/>
    <w:rsid w:val="00291724"/>
    <w:rsid w:val="00292046"/>
    <w:rsid w:val="00293BE2"/>
    <w:rsid w:val="00294108"/>
    <w:rsid w:val="00294572"/>
    <w:rsid w:val="00294692"/>
    <w:rsid w:val="00296716"/>
    <w:rsid w:val="00297632"/>
    <w:rsid w:val="002977A5"/>
    <w:rsid w:val="00297A4B"/>
    <w:rsid w:val="00297C3C"/>
    <w:rsid w:val="002A0A9B"/>
    <w:rsid w:val="002A0D98"/>
    <w:rsid w:val="002A100F"/>
    <w:rsid w:val="002A13BA"/>
    <w:rsid w:val="002A1BD6"/>
    <w:rsid w:val="002A1F4D"/>
    <w:rsid w:val="002A3147"/>
    <w:rsid w:val="002A37AE"/>
    <w:rsid w:val="002A3872"/>
    <w:rsid w:val="002A481B"/>
    <w:rsid w:val="002A4877"/>
    <w:rsid w:val="002A5300"/>
    <w:rsid w:val="002A63F4"/>
    <w:rsid w:val="002A6EE6"/>
    <w:rsid w:val="002B14A2"/>
    <w:rsid w:val="002B19C3"/>
    <w:rsid w:val="002B19CE"/>
    <w:rsid w:val="002B1E4A"/>
    <w:rsid w:val="002B1F4F"/>
    <w:rsid w:val="002B2912"/>
    <w:rsid w:val="002B2DB1"/>
    <w:rsid w:val="002B42E4"/>
    <w:rsid w:val="002B568B"/>
    <w:rsid w:val="002B589C"/>
    <w:rsid w:val="002B6441"/>
    <w:rsid w:val="002B7007"/>
    <w:rsid w:val="002B7752"/>
    <w:rsid w:val="002B7A95"/>
    <w:rsid w:val="002B7B21"/>
    <w:rsid w:val="002C02FE"/>
    <w:rsid w:val="002C093F"/>
    <w:rsid w:val="002C24C4"/>
    <w:rsid w:val="002C33DD"/>
    <w:rsid w:val="002C44E8"/>
    <w:rsid w:val="002C4C89"/>
    <w:rsid w:val="002C4FEF"/>
    <w:rsid w:val="002C6B6D"/>
    <w:rsid w:val="002C7BE5"/>
    <w:rsid w:val="002C7D91"/>
    <w:rsid w:val="002D0406"/>
    <w:rsid w:val="002D0771"/>
    <w:rsid w:val="002D28DC"/>
    <w:rsid w:val="002D332A"/>
    <w:rsid w:val="002D3CFF"/>
    <w:rsid w:val="002D458F"/>
    <w:rsid w:val="002D49D7"/>
    <w:rsid w:val="002D513A"/>
    <w:rsid w:val="002D51BA"/>
    <w:rsid w:val="002D58C0"/>
    <w:rsid w:val="002D59E7"/>
    <w:rsid w:val="002D6932"/>
    <w:rsid w:val="002D740A"/>
    <w:rsid w:val="002D783C"/>
    <w:rsid w:val="002E047D"/>
    <w:rsid w:val="002E0D7E"/>
    <w:rsid w:val="002E2441"/>
    <w:rsid w:val="002E288D"/>
    <w:rsid w:val="002E2C02"/>
    <w:rsid w:val="002E2CFC"/>
    <w:rsid w:val="002E3252"/>
    <w:rsid w:val="002E3618"/>
    <w:rsid w:val="002E3D2F"/>
    <w:rsid w:val="002E3DCF"/>
    <w:rsid w:val="002E49BE"/>
    <w:rsid w:val="002E4E18"/>
    <w:rsid w:val="002E5C05"/>
    <w:rsid w:val="002E65D8"/>
    <w:rsid w:val="002E673E"/>
    <w:rsid w:val="002E72CC"/>
    <w:rsid w:val="002E7C54"/>
    <w:rsid w:val="002F0AE2"/>
    <w:rsid w:val="002F0FE3"/>
    <w:rsid w:val="002F1A76"/>
    <w:rsid w:val="002F2799"/>
    <w:rsid w:val="002F4825"/>
    <w:rsid w:val="002F4DF8"/>
    <w:rsid w:val="002F5341"/>
    <w:rsid w:val="002F5342"/>
    <w:rsid w:val="002F64E5"/>
    <w:rsid w:val="002F6822"/>
    <w:rsid w:val="002F6AA1"/>
    <w:rsid w:val="002F6E86"/>
    <w:rsid w:val="002F7598"/>
    <w:rsid w:val="002F7C6B"/>
    <w:rsid w:val="00300A0A"/>
    <w:rsid w:val="00300C4A"/>
    <w:rsid w:val="00301B45"/>
    <w:rsid w:val="003026B6"/>
    <w:rsid w:val="00305C2B"/>
    <w:rsid w:val="00306045"/>
    <w:rsid w:val="00307782"/>
    <w:rsid w:val="003102F9"/>
    <w:rsid w:val="00310468"/>
    <w:rsid w:val="00310494"/>
    <w:rsid w:val="00310C10"/>
    <w:rsid w:val="00310EC9"/>
    <w:rsid w:val="00311E56"/>
    <w:rsid w:val="00312F3F"/>
    <w:rsid w:val="003131CB"/>
    <w:rsid w:val="00313685"/>
    <w:rsid w:val="00313DE2"/>
    <w:rsid w:val="00314A00"/>
    <w:rsid w:val="00314B76"/>
    <w:rsid w:val="00314F25"/>
    <w:rsid w:val="00316938"/>
    <w:rsid w:val="00316B30"/>
    <w:rsid w:val="00316B9B"/>
    <w:rsid w:val="003173F5"/>
    <w:rsid w:val="003205D0"/>
    <w:rsid w:val="003223F8"/>
    <w:rsid w:val="00322835"/>
    <w:rsid w:val="00323065"/>
    <w:rsid w:val="003232D7"/>
    <w:rsid w:val="00324451"/>
    <w:rsid w:val="003250C9"/>
    <w:rsid w:val="0032554D"/>
    <w:rsid w:val="003259B5"/>
    <w:rsid w:val="00325DC9"/>
    <w:rsid w:val="00325FAB"/>
    <w:rsid w:val="003270EF"/>
    <w:rsid w:val="0032774A"/>
    <w:rsid w:val="003277F2"/>
    <w:rsid w:val="003304F8"/>
    <w:rsid w:val="0033093D"/>
    <w:rsid w:val="00331775"/>
    <w:rsid w:val="0033192A"/>
    <w:rsid w:val="00331B54"/>
    <w:rsid w:val="00331E07"/>
    <w:rsid w:val="0033341C"/>
    <w:rsid w:val="00333523"/>
    <w:rsid w:val="0033355B"/>
    <w:rsid w:val="0033381C"/>
    <w:rsid w:val="00333CFE"/>
    <w:rsid w:val="003343F1"/>
    <w:rsid w:val="00334BBD"/>
    <w:rsid w:val="00334DB8"/>
    <w:rsid w:val="00336284"/>
    <w:rsid w:val="00336600"/>
    <w:rsid w:val="00336D32"/>
    <w:rsid w:val="00336E46"/>
    <w:rsid w:val="00336F68"/>
    <w:rsid w:val="00337137"/>
    <w:rsid w:val="0033776F"/>
    <w:rsid w:val="00337BE1"/>
    <w:rsid w:val="00337DB1"/>
    <w:rsid w:val="003400B0"/>
    <w:rsid w:val="00341E3B"/>
    <w:rsid w:val="00341FC7"/>
    <w:rsid w:val="00342284"/>
    <w:rsid w:val="00342345"/>
    <w:rsid w:val="00342EA2"/>
    <w:rsid w:val="00342F46"/>
    <w:rsid w:val="00342FD4"/>
    <w:rsid w:val="00343399"/>
    <w:rsid w:val="00343ABC"/>
    <w:rsid w:val="00344078"/>
    <w:rsid w:val="00344CB9"/>
    <w:rsid w:val="00344DCA"/>
    <w:rsid w:val="003458A5"/>
    <w:rsid w:val="003466B7"/>
    <w:rsid w:val="003466E9"/>
    <w:rsid w:val="00347515"/>
    <w:rsid w:val="00347DC1"/>
    <w:rsid w:val="00350DB4"/>
    <w:rsid w:val="0035287D"/>
    <w:rsid w:val="00352C0F"/>
    <w:rsid w:val="00353BF3"/>
    <w:rsid w:val="003540C0"/>
    <w:rsid w:val="0035536D"/>
    <w:rsid w:val="00355C83"/>
    <w:rsid w:val="0035620C"/>
    <w:rsid w:val="00357812"/>
    <w:rsid w:val="00360ABB"/>
    <w:rsid w:val="00360FBF"/>
    <w:rsid w:val="003614D7"/>
    <w:rsid w:val="0036230B"/>
    <w:rsid w:val="00362CC6"/>
    <w:rsid w:val="00362F21"/>
    <w:rsid w:val="0036417B"/>
    <w:rsid w:val="0036424D"/>
    <w:rsid w:val="00364C3E"/>
    <w:rsid w:val="0036539C"/>
    <w:rsid w:val="00365F2A"/>
    <w:rsid w:val="003664CC"/>
    <w:rsid w:val="003670E2"/>
    <w:rsid w:val="003672F6"/>
    <w:rsid w:val="0037033E"/>
    <w:rsid w:val="003715C2"/>
    <w:rsid w:val="0037200A"/>
    <w:rsid w:val="003722B6"/>
    <w:rsid w:val="003729AE"/>
    <w:rsid w:val="00372E66"/>
    <w:rsid w:val="00373F09"/>
    <w:rsid w:val="003745A0"/>
    <w:rsid w:val="00374B57"/>
    <w:rsid w:val="00374DFB"/>
    <w:rsid w:val="00375C2A"/>
    <w:rsid w:val="00377409"/>
    <w:rsid w:val="00377455"/>
    <w:rsid w:val="00377622"/>
    <w:rsid w:val="0038000B"/>
    <w:rsid w:val="00380DFB"/>
    <w:rsid w:val="0038130B"/>
    <w:rsid w:val="00381F6E"/>
    <w:rsid w:val="00382BB8"/>
    <w:rsid w:val="003830AD"/>
    <w:rsid w:val="003830D9"/>
    <w:rsid w:val="0038334C"/>
    <w:rsid w:val="00383574"/>
    <w:rsid w:val="00383BFC"/>
    <w:rsid w:val="00384DD2"/>
    <w:rsid w:val="00384ED6"/>
    <w:rsid w:val="0038669D"/>
    <w:rsid w:val="0038694F"/>
    <w:rsid w:val="00387ACA"/>
    <w:rsid w:val="00387F92"/>
    <w:rsid w:val="0039109E"/>
    <w:rsid w:val="003923A6"/>
    <w:rsid w:val="003923D1"/>
    <w:rsid w:val="00392C84"/>
    <w:rsid w:val="00394F89"/>
    <w:rsid w:val="003954E5"/>
    <w:rsid w:val="00395A28"/>
    <w:rsid w:val="00395F4A"/>
    <w:rsid w:val="003962DC"/>
    <w:rsid w:val="003969A3"/>
    <w:rsid w:val="00396BDC"/>
    <w:rsid w:val="0039767C"/>
    <w:rsid w:val="003A04D7"/>
    <w:rsid w:val="003A100C"/>
    <w:rsid w:val="003A1718"/>
    <w:rsid w:val="003A1BC2"/>
    <w:rsid w:val="003A1F65"/>
    <w:rsid w:val="003A2F0B"/>
    <w:rsid w:val="003A301B"/>
    <w:rsid w:val="003A3C57"/>
    <w:rsid w:val="003A525B"/>
    <w:rsid w:val="003A6063"/>
    <w:rsid w:val="003A6D54"/>
    <w:rsid w:val="003A7A3B"/>
    <w:rsid w:val="003A7D0C"/>
    <w:rsid w:val="003B03CC"/>
    <w:rsid w:val="003B046D"/>
    <w:rsid w:val="003B0EE0"/>
    <w:rsid w:val="003B1F2B"/>
    <w:rsid w:val="003B2480"/>
    <w:rsid w:val="003B24C2"/>
    <w:rsid w:val="003B3434"/>
    <w:rsid w:val="003B3F80"/>
    <w:rsid w:val="003B50DB"/>
    <w:rsid w:val="003B52E0"/>
    <w:rsid w:val="003B570B"/>
    <w:rsid w:val="003B573E"/>
    <w:rsid w:val="003B5B08"/>
    <w:rsid w:val="003B77A8"/>
    <w:rsid w:val="003B7FD1"/>
    <w:rsid w:val="003C11F4"/>
    <w:rsid w:val="003C1996"/>
    <w:rsid w:val="003C2F80"/>
    <w:rsid w:val="003C41D8"/>
    <w:rsid w:val="003C4508"/>
    <w:rsid w:val="003C4C2D"/>
    <w:rsid w:val="003C5063"/>
    <w:rsid w:val="003C597F"/>
    <w:rsid w:val="003C5ABE"/>
    <w:rsid w:val="003C621B"/>
    <w:rsid w:val="003C623E"/>
    <w:rsid w:val="003C6584"/>
    <w:rsid w:val="003C6845"/>
    <w:rsid w:val="003C7071"/>
    <w:rsid w:val="003C786E"/>
    <w:rsid w:val="003D0E36"/>
    <w:rsid w:val="003D129A"/>
    <w:rsid w:val="003D17FB"/>
    <w:rsid w:val="003D26EE"/>
    <w:rsid w:val="003D32C1"/>
    <w:rsid w:val="003D3C87"/>
    <w:rsid w:val="003D40CF"/>
    <w:rsid w:val="003D4EB0"/>
    <w:rsid w:val="003D4F85"/>
    <w:rsid w:val="003D55B1"/>
    <w:rsid w:val="003D5B39"/>
    <w:rsid w:val="003D653D"/>
    <w:rsid w:val="003D697A"/>
    <w:rsid w:val="003D7511"/>
    <w:rsid w:val="003D7AA8"/>
    <w:rsid w:val="003D7DCE"/>
    <w:rsid w:val="003E0190"/>
    <w:rsid w:val="003E0DF5"/>
    <w:rsid w:val="003E2673"/>
    <w:rsid w:val="003E2F46"/>
    <w:rsid w:val="003E313E"/>
    <w:rsid w:val="003E3E77"/>
    <w:rsid w:val="003E3F9C"/>
    <w:rsid w:val="003E4AE9"/>
    <w:rsid w:val="003E60A6"/>
    <w:rsid w:val="003E68B1"/>
    <w:rsid w:val="003E6D41"/>
    <w:rsid w:val="003E716B"/>
    <w:rsid w:val="003E7279"/>
    <w:rsid w:val="003E7BC7"/>
    <w:rsid w:val="003F1267"/>
    <w:rsid w:val="003F188E"/>
    <w:rsid w:val="003F23AA"/>
    <w:rsid w:val="003F3108"/>
    <w:rsid w:val="003F37A5"/>
    <w:rsid w:val="003F3DA5"/>
    <w:rsid w:val="003F4177"/>
    <w:rsid w:val="003F431F"/>
    <w:rsid w:val="003F46D5"/>
    <w:rsid w:val="003F504E"/>
    <w:rsid w:val="003F5489"/>
    <w:rsid w:val="003F5573"/>
    <w:rsid w:val="003F60F6"/>
    <w:rsid w:val="003F6331"/>
    <w:rsid w:val="003F664C"/>
    <w:rsid w:val="003F7D73"/>
    <w:rsid w:val="00400061"/>
    <w:rsid w:val="004016ED"/>
    <w:rsid w:val="004025D4"/>
    <w:rsid w:val="004039B7"/>
    <w:rsid w:val="00404459"/>
    <w:rsid w:val="00405A50"/>
    <w:rsid w:val="00407227"/>
    <w:rsid w:val="004074B4"/>
    <w:rsid w:val="00407A04"/>
    <w:rsid w:val="00410C7F"/>
    <w:rsid w:val="00410FE0"/>
    <w:rsid w:val="00411828"/>
    <w:rsid w:val="004125BA"/>
    <w:rsid w:val="004126AE"/>
    <w:rsid w:val="0041272B"/>
    <w:rsid w:val="004136D2"/>
    <w:rsid w:val="00413BE9"/>
    <w:rsid w:val="00414927"/>
    <w:rsid w:val="00415AA5"/>
    <w:rsid w:val="00417E0C"/>
    <w:rsid w:val="00417F72"/>
    <w:rsid w:val="004208F0"/>
    <w:rsid w:val="00422905"/>
    <w:rsid w:val="00423256"/>
    <w:rsid w:val="004234F4"/>
    <w:rsid w:val="0042365F"/>
    <w:rsid w:val="00424541"/>
    <w:rsid w:val="00424623"/>
    <w:rsid w:val="0042494C"/>
    <w:rsid w:val="00424F66"/>
    <w:rsid w:val="004251D6"/>
    <w:rsid w:val="00425320"/>
    <w:rsid w:val="00425789"/>
    <w:rsid w:val="0042598E"/>
    <w:rsid w:val="00426102"/>
    <w:rsid w:val="004265E4"/>
    <w:rsid w:val="00426C9A"/>
    <w:rsid w:val="00427405"/>
    <w:rsid w:val="00427804"/>
    <w:rsid w:val="00427CCB"/>
    <w:rsid w:val="00431E11"/>
    <w:rsid w:val="00433313"/>
    <w:rsid w:val="00433E00"/>
    <w:rsid w:val="00434118"/>
    <w:rsid w:val="0043454B"/>
    <w:rsid w:val="004350DA"/>
    <w:rsid w:val="0043520B"/>
    <w:rsid w:val="004354A4"/>
    <w:rsid w:val="00435ABD"/>
    <w:rsid w:val="00435D6F"/>
    <w:rsid w:val="004361BF"/>
    <w:rsid w:val="00436882"/>
    <w:rsid w:val="004369A8"/>
    <w:rsid w:val="0043731E"/>
    <w:rsid w:val="00437537"/>
    <w:rsid w:val="004410BB"/>
    <w:rsid w:val="0044146D"/>
    <w:rsid w:val="00441DAF"/>
    <w:rsid w:val="00442198"/>
    <w:rsid w:val="00443EFC"/>
    <w:rsid w:val="0044405E"/>
    <w:rsid w:val="00444FE7"/>
    <w:rsid w:val="004454B8"/>
    <w:rsid w:val="004456CC"/>
    <w:rsid w:val="00450B77"/>
    <w:rsid w:val="00451B47"/>
    <w:rsid w:val="00451F89"/>
    <w:rsid w:val="0045274B"/>
    <w:rsid w:val="00452B11"/>
    <w:rsid w:val="00452E21"/>
    <w:rsid w:val="00453752"/>
    <w:rsid w:val="004538D5"/>
    <w:rsid w:val="00453A30"/>
    <w:rsid w:val="00453B4E"/>
    <w:rsid w:val="00453D88"/>
    <w:rsid w:val="004558B8"/>
    <w:rsid w:val="00455948"/>
    <w:rsid w:val="004606D1"/>
    <w:rsid w:val="00461C76"/>
    <w:rsid w:val="00461E5F"/>
    <w:rsid w:val="00463990"/>
    <w:rsid w:val="00463EC4"/>
    <w:rsid w:val="00463F19"/>
    <w:rsid w:val="0046461A"/>
    <w:rsid w:val="0046465D"/>
    <w:rsid w:val="00464BD5"/>
    <w:rsid w:val="004654CD"/>
    <w:rsid w:val="00466146"/>
    <w:rsid w:val="00466426"/>
    <w:rsid w:val="0046679F"/>
    <w:rsid w:val="00466FB8"/>
    <w:rsid w:val="004671CE"/>
    <w:rsid w:val="0046757B"/>
    <w:rsid w:val="0047047C"/>
    <w:rsid w:val="00470E1E"/>
    <w:rsid w:val="00471B19"/>
    <w:rsid w:val="00471C5F"/>
    <w:rsid w:val="00472979"/>
    <w:rsid w:val="00473638"/>
    <w:rsid w:val="00473971"/>
    <w:rsid w:val="0047414F"/>
    <w:rsid w:val="00475761"/>
    <w:rsid w:val="004760E5"/>
    <w:rsid w:val="00476282"/>
    <w:rsid w:val="004768CB"/>
    <w:rsid w:val="00476C29"/>
    <w:rsid w:val="004776DB"/>
    <w:rsid w:val="00477A48"/>
    <w:rsid w:val="0048061E"/>
    <w:rsid w:val="00480766"/>
    <w:rsid w:val="00480AA7"/>
    <w:rsid w:val="00481E2A"/>
    <w:rsid w:val="00482C83"/>
    <w:rsid w:val="00483324"/>
    <w:rsid w:val="00484EA5"/>
    <w:rsid w:val="00485003"/>
    <w:rsid w:val="00485539"/>
    <w:rsid w:val="00485EF4"/>
    <w:rsid w:val="004864BF"/>
    <w:rsid w:val="00487069"/>
    <w:rsid w:val="004871AB"/>
    <w:rsid w:val="00487CB1"/>
    <w:rsid w:val="004909BC"/>
    <w:rsid w:val="00490CCD"/>
    <w:rsid w:val="00491166"/>
    <w:rsid w:val="004912C2"/>
    <w:rsid w:val="004918CB"/>
    <w:rsid w:val="00491C47"/>
    <w:rsid w:val="00492836"/>
    <w:rsid w:val="00493192"/>
    <w:rsid w:val="00493A12"/>
    <w:rsid w:val="00494004"/>
    <w:rsid w:val="004954D1"/>
    <w:rsid w:val="0049554B"/>
    <w:rsid w:val="004958FE"/>
    <w:rsid w:val="00495C0C"/>
    <w:rsid w:val="00495CDA"/>
    <w:rsid w:val="00495D1B"/>
    <w:rsid w:val="00496236"/>
    <w:rsid w:val="0049631E"/>
    <w:rsid w:val="004978B2"/>
    <w:rsid w:val="004A00BA"/>
    <w:rsid w:val="004A01B8"/>
    <w:rsid w:val="004A0765"/>
    <w:rsid w:val="004A1184"/>
    <w:rsid w:val="004A1AC1"/>
    <w:rsid w:val="004A2D29"/>
    <w:rsid w:val="004A3160"/>
    <w:rsid w:val="004A4023"/>
    <w:rsid w:val="004A4128"/>
    <w:rsid w:val="004A435A"/>
    <w:rsid w:val="004A4DF4"/>
    <w:rsid w:val="004A63D6"/>
    <w:rsid w:val="004A7C89"/>
    <w:rsid w:val="004A7E19"/>
    <w:rsid w:val="004B03E9"/>
    <w:rsid w:val="004B0EAE"/>
    <w:rsid w:val="004B0F3C"/>
    <w:rsid w:val="004B1481"/>
    <w:rsid w:val="004B14C7"/>
    <w:rsid w:val="004B18BE"/>
    <w:rsid w:val="004B1DAE"/>
    <w:rsid w:val="004B1F3D"/>
    <w:rsid w:val="004B20E6"/>
    <w:rsid w:val="004B269F"/>
    <w:rsid w:val="004B2956"/>
    <w:rsid w:val="004B348C"/>
    <w:rsid w:val="004B3661"/>
    <w:rsid w:val="004B37F9"/>
    <w:rsid w:val="004B38C6"/>
    <w:rsid w:val="004B4FB6"/>
    <w:rsid w:val="004B6294"/>
    <w:rsid w:val="004B6381"/>
    <w:rsid w:val="004B7470"/>
    <w:rsid w:val="004B7A0E"/>
    <w:rsid w:val="004B7A54"/>
    <w:rsid w:val="004C0047"/>
    <w:rsid w:val="004C0772"/>
    <w:rsid w:val="004C1250"/>
    <w:rsid w:val="004C140F"/>
    <w:rsid w:val="004C4DDA"/>
    <w:rsid w:val="004C4FD2"/>
    <w:rsid w:val="004C5AA0"/>
    <w:rsid w:val="004C690C"/>
    <w:rsid w:val="004C6DF8"/>
    <w:rsid w:val="004C7597"/>
    <w:rsid w:val="004D0009"/>
    <w:rsid w:val="004D0660"/>
    <w:rsid w:val="004D12FB"/>
    <w:rsid w:val="004D146E"/>
    <w:rsid w:val="004D1ECE"/>
    <w:rsid w:val="004D2C4D"/>
    <w:rsid w:val="004D3245"/>
    <w:rsid w:val="004D378F"/>
    <w:rsid w:val="004D3AB1"/>
    <w:rsid w:val="004D3AC2"/>
    <w:rsid w:val="004D48CC"/>
    <w:rsid w:val="004D4C22"/>
    <w:rsid w:val="004D63DF"/>
    <w:rsid w:val="004D7C21"/>
    <w:rsid w:val="004D7E95"/>
    <w:rsid w:val="004E0236"/>
    <w:rsid w:val="004E0919"/>
    <w:rsid w:val="004E1372"/>
    <w:rsid w:val="004E142F"/>
    <w:rsid w:val="004E3231"/>
    <w:rsid w:val="004E34D4"/>
    <w:rsid w:val="004E3981"/>
    <w:rsid w:val="004E419A"/>
    <w:rsid w:val="004E42F7"/>
    <w:rsid w:val="004E4878"/>
    <w:rsid w:val="004E4C11"/>
    <w:rsid w:val="004E4DCD"/>
    <w:rsid w:val="004E518C"/>
    <w:rsid w:val="004E5B9A"/>
    <w:rsid w:val="004E6C77"/>
    <w:rsid w:val="004E725F"/>
    <w:rsid w:val="004E7A9F"/>
    <w:rsid w:val="004F0749"/>
    <w:rsid w:val="004F0B3D"/>
    <w:rsid w:val="004F0C05"/>
    <w:rsid w:val="004F15E6"/>
    <w:rsid w:val="004F16F0"/>
    <w:rsid w:val="004F1F60"/>
    <w:rsid w:val="004F2D9F"/>
    <w:rsid w:val="004F3196"/>
    <w:rsid w:val="004F3B2D"/>
    <w:rsid w:val="004F436D"/>
    <w:rsid w:val="004F4DAB"/>
    <w:rsid w:val="004F50FC"/>
    <w:rsid w:val="004F54AF"/>
    <w:rsid w:val="004F68B8"/>
    <w:rsid w:val="004F70A5"/>
    <w:rsid w:val="004F7D71"/>
    <w:rsid w:val="00500339"/>
    <w:rsid w:val="00500799"/>
    <w:rsid w:val="005029F0"/>
    <w:rsid w:val="00502E99"/>
    <w:rsid w:val="00502E9B"/>
    <w:rsid w:val="00504A6B"/>
    <w:rsid w:val="00504DE6"/>
    <w:rsid w:val="00504F46"/>
    <w:rsid w:val="00505201"/>
    <w:rsid w:val="00506537"/>
    <w:rsid w:val="00506689"/>
    <w:rsid w:val="00506B95"/>
    <w:rsid w:val="00506BE8"/>
    <w:rsid w:val="00506F0F"/>
    <w:rsid w:val="005102AB"/>
    <w:rsid w:val="00510580"/>
    <w:rsid w:val="00510B12"/>
    <w:rsid w:val="005123E3"/>
    <w:rsid w:val="00513C11"/>
    <w:rsid w:val="00513CF2"/>
    <w:rsid w:val="00513EE1"/>
    <w:rsid w:val="00514646"/>
    <w:rsid w:val="00515715"/>
    <w:rsid w:val="005158D0"/>
    <w:rsid w:val="00515BBE"/>
    <w:rsid w:val="005161A5"/>
    <w:rsid w:val="00516CCF"/>
    <w:rsid w:val="00516F9C"/>
    <w:rsid w:val="00517050"/>
    <w:rsid w:val="00517341"/>
    <w:rsid w:val="0051756F"/>
    <w:rsid w:val="00517B66"/>
    <w:rsid w:val="00517DB6"/>
    <w:rsid w:val="005203B8"/>
    <w:rsid w:val="0052094E"/>
    <w:rsid w:val="00520C5E"/>
    <w:rsid w:val="00520E4F"/>
    <w:rsid w:val="00520EB2"/>
    <w:rsid w:val="00521583"/>
    <w:rsid w:val="00522BA5"/>
    <w:rsid w:val="0052358F"/>
    <w:rsid w:val="00523C61"/>
    <w:rsid w:val="005240D0"/>
    <w:rsid w:val="00524AB9"/>
    <w:rsid w:val="00526AEA"/>
    <w:rsid w:val="00530335"/>
    <w:rsid w:val="0053035E"/>
    <w:rsid w:val="005311BD"/>
    <w:rsid w:val="00533234"/>
    <w:rsid w:val="005336F6"/>
    <w:rsid w:val="005338FD"/>
    <w:rsid w:val="00533EBC"/>
    <w:rsid w:val="00534CC6"/>
    <w:rsid w:val="00534E87"/>
    <w:rsid w:val="005352F7"/>
    <w:rsid w:val="0053561A"/>
    <w:rsid w:val="00535C30"/>
    <w:rsid w:val="0053607A"/>
    <w:rsid w:val="0053635B"/>
    <w:rsid w:val="005364FC"/>
    <w:rsid w:val="0053679A"/>
    <w:rsid w:val="005375ED"/>
    <w:rsid w:val="0054193E"/>
    <w:rsid w:val="00541DB4"/>
    <w:rsid w:val="00542CC8"/>
    <w:rsid w:val="0054381E"/>
    <w:rsid w:val="00543B8F"/>
    <w:rsid w:val="005442D4"/>
    <w:rsid w:val="00544474"/>
    <w:rsid w:val="00544EA0"/>
    <w:rsid w:val="00545863"/>
    <w:rsid w:val="00545F71"/>
    <w:rsid w:val="005461FA"/>
    <w:rsid w:val="005465E8"/>
    <w:rsid w:val="005467F5"/>
    <w:rsid w:val="00547529"/>
    <w:rsid w:val="00547A32"/>
    <w:rsid w:val="00547ADA"/>
    <w:rsid w:val="00547B9D"/>
    <w:rsid w:val="00547F62"/>
    <w:rsid w:val="00550F03"/>
    <w:rsid w:val="005520DC"/>
    <w:rsid w:val="005522D9"/>
    <w:rsid w:val="00552B7D"/>
    <w:rsid w:val="00553B3F"/>
    <w:rsid w:val="00555010"/>
    <w:rsid w:val="005556D2"/>
    <w:rsid w:val="0055671E"/>
    <w:rsid w:val="00557AFC"/>
    <w:rsid w:val="00557D8D"/>
    <w:rsid w:val="00557E93"/>
    <w:rsid w:val="0056022E"/>
    <w:rsid w:val="005602F5"/>
    <w:rsid w:val="005606EF"/>
    <w:rsid w:val="00561CC3"/>
    <w:rsid w:val="00562432"/>
    <w:rsid w:val="005624F0"/>
    <w:rsid w:val="00562A62"/>
    <w:rsid w:val="00564628"/>
    <w:rsid w:val="0056491A"/>
    <w:rsid w:val="005657FC"/>
    <w:rsid w:val="00565B1F"/>
    <w:rsid w:val="00565B72"/>
    <w:rsid w:val="00567CEF"/>
    <w:rsid w:val="00567E05"/>
    <w:rsid w:val="0057082F"/>
    <w:rsid w:val="0057114A"/>
    <w:rsid w:val="0057199C"/>
    <w:rsid w:val="00572502"/>
    <w:rsid w:val="00572F06"/>
    <w:rsid w:val="00572F0F"/>
    <w:rsid w:val="005751A4"/>
    <w:rsid w:val="0057572F"/>
    <w:rsid w:val="00575DED"/>
    <w:rsid w:val="0057638D"/>
    <w:rsid w:val="00577D08"/>
    <w:rsid w:val="00580A5A"/>
    <w:rsid w:val="00580F71"/>
    <w:rsid w:val="005816E8"/>
    <w:rsid w:val="00582562"/>
    <w:rsid w:val="00582F3D"/>
    <w:rsid w:val="0058373B"/>
    <w:rsid w:val="00583814"/>
    <w:rsid w:val="00584283"/>
    <w:rsid w:val="005842C1"/>
    <w:rsid w:val="00584684"/>
    <w:rsid w:val="00584A32"/>
    <w:rsid w:val="0058598E"/>
    <w:rsid w:val="00586231"/>
    <w:rsid w:val="005862B0"/>
    <w:rsid w:val="00586DF1"/>
    <w:rsid w:val="00587696"/>
    <w:rsid w:val="00591238"/>
    <w:rsid w:val="005922BC"/>
    <w:rsid w:val="005925A2"/>
    <w:rsid w:val="0059269C"/>
    <w:rsid w:val="005926BB"/>
    <w:rsid w:val="005927FE"/>
    <w:rsid w:val="0059316D"/>
    <w:rsid w:val="0059399E"/>
    <w:rsid w:val="00593C5E"/>
    <w:rsid w:val="00593D2C"/>
    <w:rsid w:val="00594221"/>
    <w:rsid w:val="00594746"/>
    <w:rsid w:val="0059495A"/>
    <w:rsid w:val="0059508C"/>
    <w:rsid w:val="0059551F"/>
    <w:rsid w:val="00596004"/>
    <w:rsid w:val="005963A3"/>
    <w:rsid w:val="00596F05"/>
    <w:rsid w:val="00597096"/>
    <w:rsid w:val="00597290"/>
    <w:rsid w:val="00597336"/>
    <w:rsid w:val="00597684"/>
    <w:rsid w:val="00597772"/>
    <w:rsid w:val="00597784"/>
    <w:rsid w:val="005977BA"/>
    <w:rsid w:val="005979D4"/>
    <w:rsid w:val="00597E6E"/>
    <w:rsid w:val="005A0304"/>
    <w:rsid w:val="005A0591"/>
    <w:rsid w:val="005A0611"/>
    <w:rsid w:val="005A062B"/>
    <w:rsid w:val="005A09A9"/>
    <w:rsid w:val="005A16D3"/>
    <w:rsid w:val="005A1A78"/>
    <w:rsid w:val="005A1AD8"/>
    <w:rsid w:val="005A1DF4"/>
    <w:rsid w:val="005A4841"/>
    <w:rsid w:val="005A59ED"/>
    <w:rsid w:val="005A5E65"/>
    <w:rsid w:val="005A6467"/>
    <w:rsid w:val="005A64B8"/>
    <w:rsid w:val="005A6829"/>
    <w:rsid w:val="005B1C08"/>
    <w:rsid w:val="005B27E8"/>
    <w:rsid w:val="005B2C3C"/>
    <w:rsid w:val="005B3754"/>
    <w:rsid w:val="005B38B3"/>
    <w:rsid w:val="005B38BE"/>
    <w:rsid w:val="005B3C3D"/>
    <w:rsid w:val="005B3E56"/>
    <w:rsid w:val="005B3F55"/>
    <w:rsid w:val="005B3FC6"/>
    <w:rsid w:val="005B4737"/>
    <w:rsid w:val="005B5CFC"/>
    <w:rsid w:val="005B5D15"/>
    <w:rsid w:val="005B6EF9"/>
    <w:rsid w:val="005B7995"/>
    <w:rsid w:val="005C0908"/>
    <w:rsid w:val="005C0A89"/>
    <w:rsid w:val="005C0D9F"/>
    <w:rsid w:val="005C1F29"/>
    <w:rsid w:val="005C313C"/>
    <w:rsid w:val="005C49A4"/>
    <w:rsid w:val="005C531D"/>
    <w:rsid w:val="005C5891"/>
    <w:rsid w:val="005C5CE9"/>
    <w:rsid w:val="005C6943"/>
    <w:rsid w:val="005C6AD2"/>
    <w:rsid w:val="005C6E89"/>
    <w:rsid w:val="005D07DC"/>
    <w:rsid w:val="005D0B7C"/>
    <w:rsid w:val="005D0D47"/>
    <w:rsid w:val="005D0E2F"/>
    <w:rsid w:val="005D116F"/>
    <w:rsid w:val="005D1BE1"/>
    <w:rsid w:val="005D289D"/>
    <w:rsid w:val="005D3D25"/>
    <w:rsid w:val="005D3D51"/>
    <w:rsid w:val="005D458B"/>
    <w:rsid w:val="005D55F1"/>
    <w:rsid w:val="005D577F"/>
    <w:rsid w:val="005D65E4"/>
    <w:rsid w:val="005D6A04"/>
    <w:rsid w:val="005D7BE2"/>
    <w:rsid w:val="005E0782"/>
    <w:rsid w:val="005E1BC9"/>
    <w:rsid w:val="005E2DB4"/>
    <w:rsid w:val="005E32DC"/>
    <w:rsid w:val="005E393F"/>
    <w:rsid w:val="005E39A2"/>
    <w:rsid w:val="005E39C8"/>
    <w:rsid w:val="005E3BBA"/>
    <w:rsid w:val="005E4606"/>
    <w:rsid w:val="005E4C60"/>
    <w:rsid w:val="005E4EA7"/>
    <w:rsid w:val="005F03EE"/>
    <w:rsid w:val="005F1720"/>
    <w:rsid w:val="005F2036"/>
    <w:rsid w:val="005F2168"/>
    <w:rsid w:val="005F2C0E"/>
    <w:rsid w:val="005F2E1B"/>
    <w:rsid w:val="005F2E4C"/>
    <w:rsid w:val="005F4B86"/>
    <w:rsid w:val="005F5C18"/>
    <w:rsid w:val="005F6F31"/>
    <w:rsid w:val="005F7F83"/>
    <w:rsid w:val="0060014D"/>
    <w:rsid w:val="0060050E"/>
    <w:rsid w:val="0060081A"/>
    <w:rsid w:val="00600B57"/>
    <w:rsid w:val="00600DDE"/>
    <w:rsid w:val="0060156D"/>
    <w:rsid w:val="00601725"/>
    <w:rsid w:val="00601ED2"/>
    <w:rsid w:val="0060210D"/>
    <w:rsid w:val="00602176"/>
    <w:rsid w:val="00602365"/>
    <w:rsid w:val="00602A1C"/>
    <w:rsid w:val="00602F8E"/>
    <w:rsid w:val="00603577"/>
    <w:rsid w:val="00603BF7"/>
    <w:rsid w:val="00604453"/>
    <w:rsid w:val="006051C7"/>
    <w:rsid w:val="006052DC"/>
    <w:rsid w:val="00605D1D"/>
    <w:rsid w:val="0060637E"/>
    <w:rsid w:val="00606580"/>
    <w:rsid w:val="006068E0"/>
    <w:rsid w:val="00606A8A"/>
    <w:rsid w:val="006074A3"/>
    <w:rsid w:val="00607804"/>
    <w:rsid w:val="006103E3"/>
    <w:rsid w:val="006105D7"/>
    <w:rsid w:val="00612CDB"/>
    <w:rsid w:val="00612CF8"/>
    <w:rsid w:val="00613F86"/>
    <w:rsid w:val="006146F3"/>
    <w:rsid w:val="00614D5E"/>
    <w:rsid w:val="006154FC"/>
    <w:rsid w:val="00615676"/>
    <w:rsid w:val="00616D84"/>
    <w:rsid w:val="0061711B"/>
    <w:rsid w:val="0061743A"/>
    <w:rsid w:val="00617504"/>
    <w:rsid w:val="00620469"/>
    <w:rsid w:val="00620BB0"/>
    <w:rsid w:val="00621042"/>
    <w:rsid w:val="00621769"/>
    <w:rsid w:val="0062199F"/>
    <w:rsid w:val="006236F7"/>
    <w:rsid w:val="006243F0"/>
    <w:rsid w:val="00624A14"/>
    <w:rsid w:val="006256B9"/>
    <w:rsid w:val="006258C9"/>
    <w:rsid w:val="006260D0"/>
    <w:rsid w:val="00626FD6"/>
    <w:rsid w:val="00626FE2"/>
    <w:rsid w:val="00627931"/>
    <w:rsid w:val="00627A1E"/>
    <w:rsid w:val="00630970"/>
    <w:rsid w:val="0063099F"/>
    <w:rsid w:val="00630EAC"/>
    <w:rsid w:val="00631509"/>
    <w:rsid w:val="006328DA"/>
    <w:rsid w:val="00633331"/>
    <w:rsid w:val="00633641"/>
    <w:rsid w:val="00633C6A"/>
    <w:rsid w:val="00634310"/>
    <w:rsid w:val="00634940"/>
    <w:rsid w:val="0063540D"/>
    <w:rsid w:val="00635731"/>
    <w:rsid w:val="00636392"/>
    <w:rsid w:val="006371EB"/>
    <w:rsid w:val="006374A7"/>
    <w:rsid w:val="00637D31"/>
    <w:rsid w:val="00640135"/>
    <w:rsid w:val="0064080F"/>
    <w:rsid w:val="006408F8"/>
    <w:rsid w:val="00640BB2"/>
    <w:rsid w:val="00640DA3"/>
    <w:rsid w:val="0064138A"/>
    <w:rsid w:val="006414DB"/>
    <w:rsid w:val="00641628"/>
    <w:rsid w:val="006434D0"/>
    <w:rsid w:val="006449E7"/>
    <w:rsid w:val="00644AD4"/>
    <w:rsid w:val="00645540"/>
    <w:rsid w:val="006458EB"/>
    <w:rsid w:val="00646539"/>
    <w:rsid w:val="0064788C"/>
    <w:rsid w:val="00650E23"/>
    <w:rsid w:val="00651653"/>
    <w:rsid w:val="00651BCB"/>
    <w:rsid w:val="00651C29"/>
    <w:rsid w:val="00651C78"/>
    <w:rsid w:val="00652127"/>
    <w:rsid w:val="006523A1"/>
    <w:rsid w:val="006528EC"/>
    <w:rsid w:val="00652AD6"/>
    <w:rsid w:val="00653C16"/>
    <w:rsid w:val="00654E23"/>
    <w:rsid w:val="006550A4"/>
    <w:rsid w:val="006552AF"/>
    <w:rsid w:val="006555AA"/>
    <w:rsid w:val="00655E02"/>
    <w:rsid w:val="00656EC4"/>
    <w:rsid w:val="006600B9"/>
    <w:rsid w:val="00660133"/>
    <w:rsid w:val="0066031F"/>
    <w:rsid w:val="006607C8"/>
    <w:rsid w:val="006623EF"/>
    <w:rsid w:val="006625E9"/>
    <w:rsid w:val="00662633"/>
    <w:rsid w:val="00662C7A"/>
    <w:rsid w:val="00664466"/>
    <w:rsid w:val="0066542E"/>
    <w:rsid w:val="006702B0"/>
    <w:rsid w:val="00670498"/>
    <w:rsid w:val="00670D1B"/>
    <w:rsid w:val="00672C3B"/>
    <w:rsid w:val="00672CE9"/>
    <w:rsid w:val="00672ED7"/>
    <w:rsid w:val="0067300E"/>
    <w:rsid w:val="006737DB"/>
    <w:rsid w:val="00673AED"/>
    <w:rsid w:val="00675D80"/>
    <w:rsid w:val="0067630E"/>
    <w:rsid w:val="00677E6E"/>
    <w:rsid w:val="0068016A"/>
    <w:rsid w:val="00681DF6"/>
    <w:rsid w:val="0068217F"/>
    <w:rsid w:val="006825FE"/>
    <w:rsid w:val="006827CD"/>
    <w:rsid w:val="006834A6"/>
    <w:rsid w:val="006843BD"/>
    <w:rsid w:val="0068442E"/>
    <w:rsid w:val="006847CD"/>
    <w:rsid w:val="00684BCE"/>
    <w:rsid w:val="00685198"/>
    <w:rsid w:val="006856B9"/>
    <w:rsid w:val="00685A4A"/>
    <w:rsid w:val="00690A7F"/>
    <w:rsid w:val="00690BE9"/>
    <w:rsid w:val="00690D2D"/>
    <w:rsid w:val="0069179B"/>
    <w:rsid w:val="0069183F"/>
    <w:rsid w:val="00691897"/>
    <w:rsid w:val="00691C34"/>
    <w:rsid w:val="00691D3C"/>
    <w:rsid w:val="00692EE2"/>
    <w:rsid w:val="00693CC9"/>
    <w:rsid w:val="0069401D"/>
    <w:rsid w:val="0069474A"/>
    <w:rsid w:val="006948DC"/>
    <w:rsid w:val="00695032"/>
    <w:rsid w:val="00695952"/>
    <w:rsid w:val="0069632E"/>
    <w:rsid w:val="006963DA"/>
    <w:rsid w:val="00696E68"/>
    <w:rsid w:val="006A0AF0"/>
    <w:rsid w:val="006A0C1C"/>
    <w:rsid w:val="006A0D9B"/>
    <w:rsid w:val="006A0FED"/>
    <w:rsid w:val="006A1047"/>
    <w:rsid w:val="006A146B"/>
    <w:rsid w:val="006A3176"/>
    <w:rsid w:val="006A398A"/>
    <w:rsid w:val="006A39F8"/>
    <w:rsid w:val="006A3C17"/>
    <w:rsid w:val="006A408D"/>
    <w:rsid w:val="006A49DE"/>
    <w:rsid w:val="006A536E"/>
    <w:rsid w:val="006A53AF"/>
    <w:rsid w:val="006A5CF7"/>
    <w:rsid w:val="006A5D6A"/>
    <w:rsid w:val="006A69FB"/>
    <w:rsid w:val="006A74DE"/>
    <w:rsid w:val="006A792A"/>
    <w:rsid w:val="006A7ADB"/>
    <w:rsid w:val="006B0C26"/>
    <w:rsid w:val="006B0E44"/>
    <w:rsid w:val="006B0EA1"/>
    <w:rsid w:val="006B124A"/>
    <w:rsid w:val="006B14F8"/>
    <w:rsid w:val="006B1A0F"/>
    <w:rsid w:val="006B1FBD"/>
    <w:rsid w:val="006B2219"/>
    <w:rsid w:val="006B26F1"/>
    <w:rsid w:val="006B28FA"/>
    <w:rsid w:val="006B2B39"/>
    <w:rsid w:val="006B2E7F"/>
    <w:rsid w:val="006B49D2"/>
    <w:rsid w:val="006B6316"/>
    <w:rsid w:val="006B6A64"/>
    <w:rsid w:val="006B79AB"/>
    <w:rsid w:val="006C0004"/>
    <w:rsid w:val="006C05E4"/>
    <w:rsid w:val="006C1E1B"/>
    <w:rsid w:val="006C1F36"/>
    <w:rsid w:val="006C28F9"/>
    <w:rsid w:val="006C296B"/>
    <w:rsid w:val="006C2DA4"/>
    <w:rsid w:val="006C34FE"/>
    <w:rsid w:val="006C3AEE"/>
    <w:rsid w:val="006C45B0"/>
    <w:rsid w:val="006C45CA"/>
    <w:rsid w:val="006C5002"/>
    <w:rsid w:val="006C518F"/>
    <w:rsid w:val="006C57B3"/>
    <w:rsid w:val="006C6537"/>
    <w:rsid w:val="006C6599"/>
    <w:rsid w:val="006C666A"/>
    <w:rsid w:val="006C66DE"/>
    <w:rsid w:val="006C7269"/>
    <w:rsid w:val="006C7E1D"/>
    <w:rsid w:val="006D03DA"/>
    <w:rsid w:val="006D1025"/>
    <w:rsid w:val="006D1E07"/>
    <w:rsid w:val="006D1F68"/>
    <w:rsid w:val="006D24A4"/>
    <w:rsid w:val="006D26EC"/>
    <w:rsid w:val="006D3034"/>
    <w:rsid w:val="006D3706"/>
    <w:rsid w:val="006D3829"/>
    <w:rsid w:val="006D3A74"/>
    <w:rsid w:val="006D3E48"/>
    <w:rsid w:val="006D4AA3"/>
    <w:rsid w:val="006D606F"/>
    <w:rsid w:val="006D6207"/>
    <w:rsid w:val="006D6B28"/>
    <w:rsid w:val="006D7536"/>
    <w:rsid w:val="006D7570"/>
    <w:rsid w:val="006E0525"/>
    <w:rsid w:val="006E068F"/>
    <w:rsid w:val="006E08AE"/>
    <w:rsid w:val="006E0B88"/>
    <w:rsid w:val="006E0C93"/>
    <w:rsid w:val="006E0F9F"/>
    <w:rsid w:val="006E0FE3"/>
    <w:rsid w:val="006E1367"/>
    <w:rsid w:val="006E1697"/>
    <w:rsid w:val="006E1E3D"/>
    <w:rsid w:val="006E27E5"/>
    <w:rsid w:val="006E2D73"/>
    <w:rsid w:val="006E2DFB"/>
    <w:rsid w:val="006E4074"/>
    <w:rsid w:val="006E40B0"/>
    <w:rsid w:val="006E5887"/>
    <w:rsid w:val="006E5CAE"/>
    <w:rsid w:val="006E62C3"/>
    <w:rsid w:val="006F021F"/>
    <w:rsid w:val="006F03BB"/>
    <w:rsid w:val="006F0604"/>
    <w:rsid w:val="006F1360"/>
    <w:rsid w:val="006F1468"/>
    <w:rsid w:val="006F17E6"/>
    <w:rsid w:val="006F1F5C"/>
    <w:rsid w:val="006F3250"/>
    <w:rsid w:val="006F3F0B"/>
    <w:rsid w:val="006F4671"/>
    <w:rsid w:val="006F58EE"/>
    <w:rsid w:val="006F5C39"/>
    <w:rsid w:val="006F5D34"/>
    <w:rsid w:val="006F5E95"/>
    <w:rsid w:val="006F5EB4"/>
    <w:rsid w:val="006F68E0"/>
    <w:rsid w:val="006F7261"/>
    <w:rsid w:val="006F7EEA"/>
    <w:rsid w:val="00700BFE"/>
    <w:rsid w:val="00700C3E"/>
    <w:rsid w:val="007012F0"/>
    <w:rsid w:val="0070253A"/>
    <w:rsid w:val="007036A9"/>
    <w:rsid w:val="00703B5D"/>
    <w:rsid w:val="007041ED"/>
    <w:rsid w:val="007043B4"/>
    <w:rsid w:val="00705D48"/>
    <w:rsid w:val="00706049"/>
    <w:rsid w:val="0070672D"/>
    <w:rsid w:val="00706BD6"/>
    <w:rsid w:val="00706FDE"/>
    <w:rsid w:val="0071058D"/>
    <w:rsid w:val="00711F13"/>
    <w:rsid w:val="0071230B"/>
    <w:rsid w:val="00712347"/>
    <w:rsid w:val="00712F1D"/>
    <w:rsid w:val="00713635"/>
    <w:rsid w:val="00714411"/>
    <w:rsid w:val="007146E7"/>
    <w:rsid w:val="00714B6B"/>
    <w:rsid w:val="00715FA5"/>
    <w:rsid w:val="007169A8"/>
    <w:rsid w:val="007206BF"/>
    <w:rsid w:val="007206CE"/>
    <w:rsid w:val="007218C6"/>
    <w:rsid w:val="00721A4F"/>
    <w:rsid w:val="00721B96"/>
    <w:rsid w:val="007220E5"/>
    <w:rsid w:val="00722BD5"/>
    <w:rsid w:val="00722D2D"/>
    <w:rsid w:val="00722EAB"/>
    <w:rsid w:val="00723666"/>
    <w:rsid w:val="007239B0"/>
    <w:rsid w:val="007240A7"/>
    <w:rsid w:val="0072454B"/>
    <w:rsid w:val="0072486F"/>
    <w:rsid w:val="0072502C"/>
    <w:rsid w:val="007251E5"/>
    <w:rsid w:val="0072591E"/>
    <w:rsid w:val="00725C2A"/>
    <w:rsid w:val="00725CB2"/>
    <w:rsid w:val="00726B13"/>
    <w:rsid w:val="00730681"/>
    <w:rsid w:val="00731534"/>
    <w:rsid w:val="00731E99"/>
    <w:rsid w:val="00732A98"/>
    <w:rsid w:val="00733742"/>
    <w:rsid w:val="007339B1"/>
    <w:rsid w:val="007348DC"/>
    <w:rsid w:val="00735824"/>
    <w:rsid w:val="00736438"/>
    <w:rsid w:val="00736510"/>
    <w:rsid w:val="007365F9"/>
    <w:rsid w:val="007370B3"/>
    <w:rsid w:val="00737CC7"/>
    <w:rsid w:val="007407C4"/>
    <w:rsid w:val="00740B47"/>
    <w:rsid w:val="00740F3E"/>
    <w:rsid w:val="00741037"/>
    <w:rsid w:val="00741696"/>
    <w:rsid w:val="00741807"/>
    <w:rsid w:val="00741C15"/>
    <w:rsid w:val="00741CF6"/>
    <w:rsid w:val="007432A3"/>
    <w:rsid w:val="00743CD8"/>
    <w:rsid w:val="007444BB"/>
    <w:rsid w:val="00745235"/>
    <w:rsid w:val="0074567D"/>
    <w:rsid w:val="00745E43"/>
    <w:rsid w:val="0074622C"/>
    <w:rsid w:val="007463E7"/>
    <w:rsid w:val="00747159"/>
    <w:rsid w:val="00747B2F"/>
    <w:rsid w:val="00747C55"/>
    <w:rsid w:val="00750496"/>
    <w:rsid w:val="00750574"/>
    <w:rsid w:val="0075113E"/>
    <w:rsid w:val="00751758"/>
    <w:rsid w:val="007534BA"/>
    <w:rsid w:val="00753B89"/>
    <w:rsid w:val="00754E9A"/>
    <w:rsid w:val="0075547B"/>
    <w:rsid w:val="007560D3"/>
    <w:rsid w:val="007572F6"/>
    <w:rsid w:val="00757950"/>
    <w:rsid w:val="00757C1E"/>
    <w:rsid w:val="00760B47"/>
    <w:rsid w:val="00760F65"/>
    <w:rsid w:val="007615D2"/>
    <w:rsid w:val="00761E28"/>
    <w:rsid w:val="00761F13"/>
    <w:rsid w:val="007622F0"/>
    <w:rsid w:val="00763F53"/>
    <w:rsid w:val="00764D1B"/>
    <w:rsid w:val="00765205"/>
    <w:rsid w:val="00765473"/>
    <w:rsid w:val="007661A6"/>
    <w:rsid w:val="00767243"/>
    <w:rsid w:val="007674CE"/>
    <w:rsid w:val="00770E60"/>
    <w:rsid w:val="00772161"/>
    <w:rsid w:val="007724B3"/>
    <w:rsid w:val="007732C4"/>
    <w:rsid w:val="0077494B"/>
    <w:rsid w:val="00774C6F"/>
    <w:rsid w:val="00775F06"/>
    <w:rsid w:val="007769AD"/>
    <w:rsid w:val="00776B8B"/>
    <w:rsid w:val="00776D49"/>
    <w:rsid w:val="00780B02"/>
    <w:rsid w:val="00782051"/>
    <w:rsid w:val="0078218F"/>
    <w:rsid w:val="007821A0"/>
    <w:rsid w:val="00782560"/>
    <w:rsid w:val="00783010"/>
    <w:rsid w:val="007843E9"/>
    <w:rsid w:val="00784E68"/>
    <w:rsid w:val="007851B5"/>
    <w:rsid w:val="00785515"/>
    <w:rsid w:val="00785B0C"/>
    <w:rsid w:val="00785F22"/>
    <w:rsid w:val="00786359"/>
    <w:rsid w:val="007871CD"/>
    <w:rsid w:val="00787664"/>
    <w:rsid w:val="00787855"/>
    <w:rsid w:val="007903A6"/>
    <w:rsid w:val="00790FEB"/>
    <w:rsid w:val="00791810"/>
    <w:rsid w:val="00791EAF"/>
    <w:rsid w:val="00792562"/>
    <w:rsid w:val="00793194"/>
    <w:rsid w:val="007939E7"/>
    <w:rsid w:val="00795465"/>
    <w:rsid w:val="007957E7"/>
    <w:rsid w:val="00796283"/>
    <w:rsid w:val="00796D2B"/>
    <w:rsid w:val="007978BF"/>
    <w:rsid w:val="007A01B7"/>
    <w:rsid w:val="007A045F"/>
    <w:rsid w:val="007A122E"/>
    <w:rsid w:val="007A1C20"/>
    <w:rsid w:val="007A1F07"/>
    <w:rsid w:val="007A2342"/>
    <w:rsid w:val="007A26A5"/>
    <w:rsid w:val="007A2A83"/>
    <w:rsid w:val="007A3444"/>
    <w:rsid w:val="007A3764"/>
    <w:rsid w:val="007A48E1"/>
    <w:rsid w:val="007A49A6"/>
    <w:rsid w:val="007A54E5"/>
    <w:rsid w:val="007A6052"/>
    <w:rsid w:val="007A7024"/>
    <w:rsid w:val="007A7497"/>
    <w:rsid w:val="007A7ED4"/>
    <w:rsid w:val="007B0E9D"/>
    <w:rsid w:val="007B19F7"/>
    <w:rsid w:val="007B1A17"/>
    <w:rsid w:val="007B1F32"/>
    <w:rsid w:val="007B2AB9"/>
    <w:rsid w:val="007B2B0A"/>
    <w:rsid w:val="007B2C59"/>
    <w:rsid w:val="007B2E86"/>
    <w:rsid w:val="007B4280"/>
    <w:rsid w:val="007B47AA"/>
    <w:rsid w:val="007B6029"/>
    <w:rsid w:val="007B6B44"/>
    <w:rsid w:val="007B70CF"/>
    <w:rsid w:val="007B70DE"/>
    <w:rsid w:val="007B7DE6"/>
    <w:rsid w:val="007C0399"/>
    <w:rsid w:val="007C049F"/>
    <w:rsid w:val="007C0C6C"/>
    <w:rsid w:val="007C0DFE"/>
    <w:rsid w:val="007C170A"/>
    <w:rsid w:val="007C17ED"/>
    <w:rsid w:val="007C1A9F"/>
    <w:rsid w:val="007C227F"/>
    <w:rsid w:val="007C41A3"/>
    <w:rsid w:val="007C46B2"/>
    <w:rsid w:val="007C48D8"/>
    <w:rsid w:val="007C493A"/>
    <w:rsid w:val="007C4F47"/>
    <w:rsid w:val="007C55F8"/>
    <w:rsid w:val="007C5734"/>
    <w:rsid w:val="007C5B5C"/>
    <w:rsid w:val="007C66FC"/>
    <w:rsid w:val="007C69CE"/>
    <w:rsid w:val="007C6C80"/>
    <w:rsid w:val="007C6D32"/>
    <w:rsid w:val="007C74A8"/>
    <w:rsid w:val="007D031A"/>
    <w:rsid w:val="007D0728"/>
    <w:rsid w:val="007D0F3D"/>
    <w:rsid w:val="007D0F7B"/>
    <w:rsid w:val="007D1A88"/>
    <w:rsid w:val="007D2667"/>
    <w:rsid w:val="007D29F6"/>
    <w:rsid w:val="007D3336"/>
    <w:rsid w:val="007D3764"/>
    <w:rsid w:val="007D3F19"/>
    <w:rsid w:val="007D3F79"/>
    <w:rsid w:val="007D49DF"/>
    <w:rsid w:val="007D561A"/>
    <w:rsid w:val="007D56AB"/>
    <w:rsid w:val="007D6639"/>
    <w:rsid w:val="007D6D82"/>
    <w:rsid w:val="007D723C"/>
    <w:rsid w:val="007D7D87"/>
    <w:rsid w:val="007E0538"/>
    <w:rsid w:val="007E0670"/>
    <w:rsid w:val="007E08FE"/>
    <w:rsid w:val="007E148D"/>
    <w:rsid w:val="007E16F5"/>
    <w:rsid w:val="007E1A0C"/>
    <w:rsid w:val="007E1E16"/>
    <w:rsid w:val="007E2062"/>
    <w:rsid w:val="007E2B85"/>
    <w:rsid w:val="007E306F"/>
    <w:rsid w:val="007E4CF0"/>
    <w:rsid w:val="007E4EED"/>
    <w:rsid w:val="007E5855"/>
    <w:rsid w:val="007E5D84"/>
    <w:rsid w:val="007E7010"/>
    <w:rsid w:val="007E79BF"/>
    <w:rsid w:val="007E7B35"/>
    <w:rsid w:val="007F0207"/>
    <w:rsid w:val="007F095B"/>
    <w:rsid w:val="007F2C65"/>
    <w:rsid w:val="007F414F"/>
    <w:rsid w:val="007F4E0B"/>
    <w:rsid w:val="007F78D0"/>
    <w:rsid w:val="00801346"/>
    <w:rsid w:val="00802C28"/>
    <w:rsid w:val="0080335C"/>
    <w:rsid w:val="00803576"/>
    <w:rsid w:val="00803FE4"/>
    <w:rsid w:val="0080422A"/>
    <w:rsid w:val="008048D6"/>
    <w:rsid w:val="00804A09"/>
    <w:rsid w:val="008052B5"/>
    <w:rsid w:val="008055C9"/>
    <w:rsid w:val="0080597A"/>
    <w:rsid w:val="00805A47"/>
    <w:rsid w:val="00805B27"/>
    <w:rsid w:val="0080618A"/>
    <w:rsid w:val="00806A2C"/>
    <w:rsid w:val="008073CF"/>
    <w:rsid w:val="008076F6"/>
    <w:rsid w:val="008077AA"/>
    <w:rsid w:val="00807A72"/>
    <w:rsid w:val="00807CB4"/>
    <w:rsid w:val="00810362"/>
    <w:rsid w:val="008112AD"/>
    <w:rsid w:val="00811D42"/>
    <w:rsid w:val="00812033"/>
    <w:rsid w:val="00812A92"/>
    <w:rsid w:val="00813225"/>
    <w:rsid w:val="008148F2"/>
    <w:rsid w:val="00815F80"/>
    <w:rsid w:val="0081629B"/>
    <w:rsid w:val="008162E7"/>
    <w:rsid w:val="00816355"/>
    <w:rsid w:val="00816464"/>
    <w:rsid w:val="008165B2"/>
    <w:rsid w:val="008174E6"/>
    <w:rsid w:val="008177E0"/>
    <w:rsid w:val="00817BBF"/>
    <w:rsid w:val="008203EB"/>
    <w:rsid w:val="00821549"/>
    <w:rsid w:val="00821FFF"/>
    <w:rsid w:val="00822273"/>
    <w:rsid w:val="0082275F"/>
    <w:rsid w:val="00822F35"/>
    <w:rsid w:val="008237EC"/>
    <w:rsid w:val="00824527"/>
    <w:rsid w:val="00824550"/>
    <w:rsid w:val="0082484C"/>
    <w:rsid w:val="00824B94"/>
    <w:rsid w:val="00824D69"/>
    <w:rsid w:val="00825EBC"/>
    <w:rsid w:val="008264BA"/>
    <w:rsid w:val="0082653C"/>
    <w:rsid w:val="00826D69"/>
    <w:rsid w:val="0082798D"/>
    <w:rsid w:val="008300A9"/>
    <w:rsid w:val="00831D8C"/>
    <w:rsid w:val="0083214D"/>
    <w:rsid w:val="00833AA5"/>
    <w:rsid w:val="00834F69"/>
    <w:rsid w:val="0083522E"/>
    <w:rsid w:val="00835514"/>
    <w:rsid w:val="008363A0"/>
    <w:rsid w:val="0083668E"/>
    <w:rsid w:val="00836940"/>
    <w:rsid w:val="00836A60"/>
    <w:rsid w:val="00841860"/>
    <w:rsid w:val="00841C03"/>
    <w:rsid w:val="00841CC1"/>
    <w:rsid w:val="00842992"/>
    <w:rsid w:val="00844790"/>
    <w:rsid w:val="00844E75"/>
    <w:rsid w:val="00845889"/>
    <w:rsid w:val="00846120"/>
    <w:rsid w:val="00846739"/>
    <w:rsid w:val="00846D42"/>
    <w:rsid w:val="00847359"/>
    <w:rsid w:val="00850227"/>
    <w:rsid w:val="00851091"/>
    <w:rsid w:val="00851997"/>
    <w:rsid w:val="00851EB0"/>
    <w:rsid w:val="00852740"/>
    <w:rsid w:val="0085329F"/>
    <w:rsid w:val="00853A30"/>
    <w:rsid w:val="00853C01"/>
    <w:rsid w:val="00853E43"/>
    <w:rsid w:val="0085428C"/>
    <w:rsid w:val="008554E6"/>
    <w:rsid w:val="00855732"/>
    <w:rsid w:val="00855743"/>
    <w:rsid w:val="00855A97"/>
    <w:rsid w:val="0085655B"/>
    <w:rsid w:val="008565A5"/>
    <w:rsid w:val="00857138"/>
    <w:rsid w:val="008571AD"/>
    <w:rsid w:val="0085789D"/>
    <w:rsid w:val="008601DE"/>
    <w:rsid w:val="00860588"/>
    <w:rsid w:val="0086101C"/>
    <w:rsid w:val="00862641"/>
    <w:rsid w:val="00862967"/>
    <w:rsid w:val="00862DE0"/>
    <w:rsid w:val="00863CB3"/>
    <w:rsid w:val="008642A1"/>
    <w:rsid w:val="00864B63"/>
    <w:rsid w:val="00865663"/>
    <w:rsid w:val="00865936"/>
    <w:rsid w:val="00866BC2"/>
    <w:rsid w:val="00867190"/>
    <w:rsid w:val="00867281"/>
    <w:rsid w:val="00867392"/>
    <w:rsid w:val="00871597"/>
    <w:rsid w:val="0087341E"/>
    <w:rsid w:val="00873715"/>
    <w:rsid w:val="00873F48"/>
    <w:rsid w:val="00875314"/>
    <w:rsid w:val="00875ACF"/>
    <w:rsid w:val="00877018"/>
    <w:rsid w:val="008777A2"/>
    <w:rsid w:val="00877B8E"/>
    <w:rsid w:val="008811D1"/>
    <w:rsid w:val="008812DF"/>
    <w:rsid w:val="00881427"/>
    <w:rsid w:val="008822D2"/>
    <w:rsid w:val="0088301C"/>
    <w:rsid w:val="00883BC7"/>
    <w:rsid w:val="008843D5"/>
    <w:rsid w:val="008847BA"/>
    <w:rsid w:val="00884A37"/>
    <w:rsid w:val="0088528A"/>
    <w:rsid w:val="0088601D"/>
    <w:rsid w:val="0088618F"/>
    <w:rsid w:val="00887532"/>
    <w:rsid w:val="008919C3"/>
    <w:rsid w:val="00891B5A"/>
    <w:rsid w:val="00891CD2"/>
    <w:rsid w:val="00891D75"/>
    <w:rsid w:val="00891F41"/>
    <w:rsid w:val="008920B0"/>
    <w:rsid w:val="008927C8"/>
    <w:rsid w:val="00892AE5"/>
    <w:rsid w:val="00892CA4"/>
    <w:rsid w:val="00892DCE"/>
    <w:rsid w:val="00893079"/>
    <w:rsid w:val="008953EF"/>
    <w:rsid w:val="0089564A"/>
    <w:rsid w:val="00896227"/>
    <w:rsid w:val="008974BB"/>
    <w:rsid w:val="008A0279"/>
    <w:rsid w:val="008A05E2"/>
    <w:rsid w:val="008A0CC0"/>
    <w:rsid w:val="008A128F"/>
    <w:rsid w:val="008A166C"/>
    <w:rsid w:val="008A1787"/>
    <w:rsid w:val="008A1795"/>
    <w:rsid w:val="008A17D7"/>
    <w:rsid w:val="008A1F91"/>
    <w:rsid w:val="008A20B8"/>
    <w:rsid w:val="008A2414"/>
    <w:rsid w:val="008A2EFC"/>
    <w:rsid w:val="008A3CDF"/>
    <w:rsid w:val="008A60F7"/>
    <w:rsid w:val="008A6981"/>
    <w:rsid w:val="008A6C9B"/>
    <w:rsid w:val="008A6D31"/>
    <w:rsid w:val="008A6FCE"/>
    <w:rsid w:val="008B048F"/>
    <w:rsid w:val="008B0E25"/>
    <w:rsid w:val="008B1588"/>
    <w:rsid w:val="008B2A2C"/>
    <w:rsid w:val="008B396F"/>
    <w:rsid w:val="008B412F"/>
    <w:rsid w:val="008B429C"/>
    <w:rsid w:val="008B56E2"/>
    <w:rsid w:val="008B6D7E"/>
    <w:rsid w:val="008B7BBB"/>
    <w:rsid w:val="008C03E6"/>
    <w:rsid w:val="008C1A1B"/>
    <w:rsid w:val="008C24D0"/>
    <w:rsid w:val="008C3297"/>
    <w:rsid w:val="008C3567"/>
    <w:rsid w:val="008C3766"/>
    <w:rsid w:val="008C5480"/>
    <w:rsid w:val="008C5AA6"/>
    <w:rsid w:val="008C64B5"/>
    <w:rsid w:val="008C6BB9"/>
    <w:rsid w:val="008C6C8E"/>
    <w:rsid w:val="008C7F46"/>
    <w:rsid w:val="008D04C0"/>
    <w:rsid w:val="008D0B5D"/>
    <w:rsid w:val="008D18F0"/>
    <w:rsid w:val="008D1F31"/>
    <w:rsid w:val="008D205A"/>
    <w:rsid w:val="008D3648"/>
    <w:rsid w:val="008D36AA"/>
    <w:rsid w:val="008D46CB"/>
    <w:rsid w:val="008D48E0"/>
    <w:rsid w:val="008D66DB"/>
    <w:rsid w:val="008D7215"/>
    <w:rsid w:val="008D79AD"/>
    <w:rsid w:val="008E1CDE"/>
    <w:rsid w:val="008E2B76"/>
    <w:rsid w:val="008E4097"/>
    <w:rsid w:val="008E4192"/>
    <w:rsid w:val="008E442A"/>
    <w:rsid w:val="008E4C1E"/>
    <w:rsid w:val="008E55E6"/>
    <w:rsid w:val="008E579D"/>
    <w:rsid w:val="008E57A5"/>
    <w:rsid w:val="008E5A64"/>
    <w:rsid w:val="008E5FCE"/>
    <w:rsid w:val="008E6C7C"/>
    <w:rsid w:val="008E6CAE"/>
    <w:rsid w:val="008E7486"/>
    <w:rsid w:val="008E76E2"/>
    <w:rsid w:val="008E7A4E"/>
    <w:rsid w:val="008F130D"/>
    <w:rsid w:val="008F27DE"/>
    <w:rsid w:val="008F2D6A"/>
    <w:rsid w:val="008F2F54"/>
    <w:rsid w:val="008F3F5F"/>
    <w:rsid w:val="008F42A0"/>
    <w:rsid w:val="008F4D16"/>
    <w:rsid w:val="008F4FD2"/>
    <w:rsid w:val="008F63BD"/>
    <w:rsid w:val="008F663F"/>
    <w:rsid w:val="00900AB8"/>
    <w:rsid w:val="00900D6B"/>
    <w:rsid w:val="00900DF2"/>
    <w:rsid w:val="0090111E"/>
    <w:rsid w:val="00901A5F"/>
    <w:rsid w:val="0090217D"/>
    <w:rsid w:val="00902E19"/>
    <w:rsid w:val="00903359"/>
    <w:rsid w:val="009036DF"/>
    <w:rsid w:val="00903760"/>
    <w:rsid w:val="0090401C"/>
    <w:rsid w:val="0090484E"/>
    <w:rsid w:val="0090493C"/>
    <w:rsid w:val="009057C8"/>
    <w:rsid w:val="009059FC"/>
    <w:rsid w:val="00905BE4"/>
    <w:rsid w:val="009062A1"/>
    <w:rsid w:val="0091005C"/>
    <w:rsid w:val="009100F5"/>
    <w:rsid w:val="009106DB"/>
    <w:rsid w:val="009107DC"/>
    <w:rsid w:val="00910CFD"/>
    <w:rsid w:val="00911299"/>
    <w:rsid w:val="00911377"/>
    <w:rsid w:val="009114CB"/>
    <w:rsid w:val="0091189E"/>
    <w:rsid w:val="00912007"/>
    <w:rsid w:val="00914205"/>
    <w:rsid w:val="00914746"/>
    <w:rsid w:val="0091517F"/>
    <w:rsid w:val="00916F03"/>
    <w:rsid w:val="00917347"/>
    <w:rsid w:val="00917B63"/>
    <w:rsid w:val="0092064F"/>
    <w:rsid w:val="009206D4"/>
    <w:rsid w:val="00920D96"/>
    <w:rsid w:val="009214E8"/>
    <w:rsid w:val="00921569"/>
    <w:rsid w:val="00921BF9"/>
    <w:rsid w:val="00922257"/>
    <w:rsid w:val="00922A02"/>
    <w:rsid w:val="00922B33"/>
    <w:rsid w:val="009245A9"/>
    <w:rsid w:val="00925418"/>
    <w:rsid w:val="00925ECD"/>
    <w:rsid w:val="009267AC"/>
    <w:rsid w:val="00926937"/>
    <w:rsid w:val="00927297"/>
    <w:rsid w:val="009306EF"/>
    <w:rsid w:val="00930F81"/>
    <w:rsid w:val="00931D44"/>
    <w:rsid w:val="0093208A"/>
    <w:rsid w:val="009323F7"/>
    <w:rsid w:val="00932716"/>
    <w:rsid w:val="009343EB"/>
    <w:rsid w:val="00934E11"/>
    <w:rsid w:val="00935BB3"/>
    <w:rsid w:val="009369C0"/>
    <w:rsid w:val="00937266"/>
    <w:rsid w:val="009373B5"/>
    <w:rsid w:val="00937FF0"/>
    <w:rsid w:val="0094045E"/>
    <w:rsid w:val="00940472"/>
    <w:rsid w:val="00940C8C"/>
    <w:rsid w:val="009416F5"/>
    <w:rsid w:val="00941C27"/>
    <w:rsid w:val="00941D05"/>
    <w:rsid w:val="0094283A"/>
    <w:rsid w:val="0094300B"/>
    <w:rsid w:val="00943437"/>
    <w:rsid w:val="00943DA8"/>
    <w:rsid w:val="00944152"/>
    <w:rsid w:val="0094593E"/>
    <w:rsid w:val="00946883"/>
    <w:rsid w:val="00946E7D"/>
    <w:rsid w:val="00946FF0"/>
    <w:rsid w:val="00952437"/>
    <w:rsid w:val="00952EC1"/>
    <w:rsid w:val="00953597"/>
    <w:rsid w:val="00954089"/>
    <w:rsid w:val="00954884"/>
    <w:rsid w:val="00954C78"/>
    <w:rsid w:val="00954F37"/>
    <w:rsid w:val="00955D38"/>
    <w:rsid w:val="00955D53"/>
    <w:rsid w:val="00955FFB"/>
    <w:rsid w:val="0095630C"/>
    <w:rsid w:val="00956660"/>
    <w:rsid w:val="009576EE"/>
    <w:rsid w:val="00960389"/>
    <w:rsid w:val="0096050D"/>
    <w:rsid w:val="00960B81"/>
    <w:rsid w:val="00960D4B"/>
    <w:rsid w:val="0096178A"/>
    <w:rsid w:val="0096253A"/>
    <w:rsid w:val="0096301F"/>
    <w:rsid w:val="009636B7"/>
    <w:rsid w:val="00963F18"/>
    <w:rsid w:val="0096456C"/>
    <w:rsid w:val="009645FC"/>
    <w:rsid w:val="00964D51"/>
    <w:rsid w:val="00965D28"/>
    <w:rsid w:val="00966C69"/>
    <w:rsid w:val="00966D6A"/>
    <w:rsid w:val="009709B7"/>
    <w:rsid w:val="00970D44"/>
    <w:rsid w:val="0097103A"/>
    <w:rsid w:val="00971772"/>
    <w:rsid w:val="00972F7D"/>
    <w:rsid w:val="0097317C"/>
    <w:rsid w:val="009731D9"/>
    <w:rsid w:val="00973B94"/>
    <w:rsid w:val="00973EE0"/>
    <w:rsid w:val="00974794"/>
    <w:rsid w:val="00974863"/>
    <w:rsid w:val="0097513B"/>
    <w:rsid w:val="00975ECD"/>
    <w:rsid w:val="00976CC1"/>
    <w:rsid w:val="0097753E"/>
    <w:rsid w:val="00977802"/>
    <w:rsid w:val="009818C5"/>
    <w:rsid w:val="009822F0"/>
    <w:rsid w:val="009826D0"/>
    <w:rsid w:val="00982B74"/>
    <w:rsid w:val="00982E33"/>
    <w:rsid w:val="00983373"/>
    <w:rsid w:val="00983A8D"/>
    <w:rsid w:val="009841F0"/>
    <w:rsid w:val="0098437E"/>
    <w:rsid w:val="00985EF0"/>
    <w:rsid w:val="009867D7"/>
    <w:rsid w:val="0098708A"/>
    <w:rsid w:val="00987E2E"/>
    <w:rsid w:val="0099012A"/>
    <w:rsid w:val="0099015B"/>
    <w:rsid w:val="00990EB1"/>
    <w:rsid w:val="00991C54"/>
    <w:rsid w:val="00991CBE"/>
    <w:rsid w:val="009921C3"/>
    <w:rsid w:val="00992339"/>
    <w:rsid w:val="00992681"/>
    <w:rsid w:val="0099534D"/>
    <w:rsid w:val="009953AE"/>
    <w:rsid w:val="00996586"/>
    <w:rsid w:val="00996F19"/>
    <w:rsid w:val="00997201"/>
    <w:rsid w:val="00997535"/>
    <w:rsid w:val="009A01FB"/>
    <w:rsid w:val="009A04D5"/>
    <w:rsid w:val="009A1149"/>
    <w:rsid w:val="009A19EE"/>
    <w:rsid w:val="009A1AE1"/>
    <w:rsid w:val="009A1C31"/>
    <w:rsid w:val="009A1D26"/>
    <w:rsid w:val="009A1F60"/>
    <w:rsid w:val="009A22C6"/>
    <w:rsid w:val="009A2599"/>
    <w:rsid w:val="009A301C"/>
    <w:rsid w:val="009A4262"/>
    <w:rsid w:val="009A49F3"/>
    <w:rsid w:val="009A5351"/>
    <w:rsid w:val="009A61B7"/>
    <w:rsid w:val="009A636E"/>
    <w:rsid w:val="009A6457"/>
    <w:rsid w:val="009A6DB6"/>
    <w:rsid w:val="009A75BD"/>
    <w:rsid w:val="009B0248"/>
    <w:rsid w:val="009B03C4"/>
    <w:rsid w:val="009B0724"/>
    <w:rsid w:val="009B0D1A"/>
    <w:rsid w:val="009B0F14"/>
    <w:rsid w:val="009B10A8"/>
    <w:rsid w:val="009B1E3D"/>
    <w:rsid w:val="009B1FA1"/>
    <w:rsid w:val="009B2893"/>
    <w:rsid w:val="009B3033"/>
    <w:rsid w:val="009B3AEB"/>
    <w:rsid w:val="009B4483"/>
    <w:rsid w:val="009B4980"/>
    <w:rsid w:val="009B57B6"/>
    <w:rsid w:val="009B5907"/>
    <w:rsid w:val="009B6113"/>
    <w:rsid w:val="009C0A15"/>
    <w:rsid w:val="009C2ECC"/>
    <w:rsid w:val="009C382C"/>
    <w:rsid w:val="009C3DCB"/>
    <w:rsid w:val="009C3DD7"/>
    <w:rsid w:val="009C44B8"/>
    <w:rsid w:val="009C4770"/>
    <w:rsid w:val="009C4894"/>
    <w:rsid w:val="009C5272"/>
    <w:rsid w:val="009C6472"/>
    <w:rsid w:val="009C6963"/>
    <w:rsid w:val="009D01C3"/>
    <w:rsid w:val="009D07C1"/>
    <w:rsid w:val="009D2DA6"/>
    <w:rsid w:val="009D2E6B"/>
    <w:rsid w:val="009D394C"/>
    <w:rsid w:val="009D398C"/>
    <w:rsid w:val="009D43FB"/>
    <w:rsid w:val="009D4BF1"/>
    <w:rsid w:val="009D55BE"/>
    <w:rsid w:val="009D5602"/>
    <w:rsid w:val="009D5B2D"/>
    <w:rsid w:val="009D6167"/>
    <w:rsid w:val="009D6BF8"/>
    <w:rsid w:val="009E120D"/>
    <w:rsid w:val="009E1449"/>
    <w:rsid w:val="009E1BCD"/>
    <w:rsid w:val="009E1C47"/>
    <w:rsid w:val="009E1D28"/>
    <w:rsid w:val="009E1E98"/>
    <w:rsid w:val="009E1FC9"/>
    <w:rsid w:val="009E2C35"/>
    <w:rsid w:val="009E3867"/>
    <w:rsid w:val="009E5788"/>
    <w:rsid w:val="009E6FC8"/>
    <w:rsid w:val="009F0E2E"/>
    <w:rsid w:val="009F1149"/>
    <w:rsid w:val="009F1418"/>
    <w:rsid w:val="009F1C5D"/>
    <w:rsid w:val="009F209D"/>
    <w:rsid w:val="009F2439"/>
    <w:rsid w:val="009F2C6B"/>
    <w:rsid w:val="009F2D2A"/>
    <w:rsid w:val="009F2DE1"/>
    <w:rsid w:val="009F3495"/>
    <w:rsid w:val="009F3916"/>
    <w:rsid w:val="009F3E2E"/>
    <w:rsid w:val="009F57BC"/>
    <w:rsid w:val="009F68B7"/>
    <w:rsid w:val="009F6F5F"/>
    <w:rsid w:val="009F7799"/>
    <w:rsid w:val="00A006A3"/>
    <w:rsid w:val="00A011F2"/>
    <w:rsid w:val="00A02226"/>
    <w:rsid w:val="00A024C2"/>
    <w:rsid w:val="00A025A0"/>
    <w:rsid w:val="00A03356"/>
    <w:rsid w:val="00A039D2"/>
    <w:rsid w:val="00A04F7F"/>
    <w:rsid w:val="00A060C8"/>
    <w:rsid w:val="00A0635C"/>
    <w:rsid w:val="00A06DB7"/>
    <w:rsid w:val="00A0763B"/>
    <w:rsid w:val="00A10119"/>
    <w:rsid w:val="00A10792"/>
    <w:rsid w:val="00A109A6"/>
    <w:rsid w:val="00A10B97"/>
    <w:rsid w:val="00A11A35"/>
    <w:rsid w:val="00A122DC"/>
    <w:rsid w:val="00A12DF8"/>
    <w:rsid w:val="00A13466"/>
    <w:rsid w:val="00A13826"/>
    <w:rsid w:val="00A1394C"/>
    <w:rsid w:val="00A13A58"/>
    <w:rsid w:val="00A13AD3"/>
    <w:rsid w:val="00A14F01"/>
    <w:rsid w:val="00A15770"/>
    <w:rsid w:val="00A15FB4"/>
    <w:rsid w:val="00A16641"/>
    <w:rsid w:val="00A16985"/>
    <w:rsid w:val="00A206C3"/>
    <w:rsid w:val="00A20A5A"/>
    <w:rsid w:val="00A20FC0"/>
    <w:rsid w:val="00A21054"/>
    <w:rsid w:val="00A213B9"/>
    <w:rsid w:val="00A2231C"/>
    <w:rsid w:val="00A22AE9"/>
    <w:rsid w:val="00A23139"/>
    <w:rsid w:val="00A2424C"/>
    <w:rsid w:val="00A24366"/>
    <w:rsid w:val="00A25F2B"/>
    <w:rsid w:val="00A26D9F"/>
    <w:rsid w:val="00A27A18"/>
    <w:rsid w:val="00A302ED"/>
    <w:rsid w:val="00A30FD5"/>
    <w:rsid w:val="00A31006"/>
    <w:rsid w:val="00A3125F"/>
    <w:rsid w:val="00A31520"/>
    <w:rsid w:val="00A31904"/>
    <w:rsid w:val="00A326B2"/>
    <w:rsid w:val="00A33211"/>
    <w:rsid w:val="00A35122"/>
    <w:rsid w:val="00A359A8"/>
    <w:rsid w:val="00A359BA"/>
    <w:rsid w:val="00A35FAF"/>
    <w:rsid w:val="00A36E73"/>
    <w:rsid w:val="00A3724C"/>
    <w:rsid w:val="00A37A79"/>
    <w:rsid w:val="00A4068D"/>
    <w:rsid w:val="00A417E6"/>
    <w:rsid w:val="00A42333"/>
    <w:rsid w:val="00A42430"/>
    <w:rsid w:val="00A42EF1"/>
    <w:rsid w:val="00A44094"/>
    <w:rsid w:val="00A44CBF"/>
    <w:rsid w:val="00A45973"/>
    <w:rsid w:val="00A45AD0"/>
    <w:rsid w:val="00A45C67"/>
    <w:rsid w:val="00A464C0"/>
    <w:rsid w:val="00A46E8B"/>
    <w:rsid w:val="00A46F44"/>
    <w:rsid w:val="00A47BD3"/>
    <w:rsid w:val="00A51C2A"/>
    <w:rsid w:val="00A539D4"/>
    <w:rsid w:val="00A53D1E"/>
    <w:rsid w:val="00A54582"/>
    <w:rsid w:val="00A54694"/>
    <w:rsid w:val="00A54D5D"/>
    <w:rsid w:val="00A54F88"/>
    <w:rsid w:val="00A55496"/>
    <w:rsid w:val="00A56DB9"/>
    <w:rsid w:val="00A571E7"/>
    <w:rsid w:val="00A5722E"/>
    <w:rsid w:val="00A6028D"/>
    <w:rsid w:val="00A60954"/>
    <w:rsid w:val="00A6180B"/>
    <w:rsid w:val="00A62DB0"/>
    <w:rsid w:val="00A63161"/>
    <w:rsid w:val="00A635B4"/>
    <w:rsid w:val="00A6393F"/>
    <w:rsid w:val="00A63CE0"/>
    <w:rsid w:val="00A6595C"/>
    <w:rsid w:val="00A6600A"/>
    <w:rsid w:val="00A6654E"/>
    <w:rsid w:val="00A66625"/>
    <w:rsid w:val="00A67F4C"/>
    <w:rsid w:val="00A70162"/>
    <w:rsid w:val="00A71022"/>
    <w:rsid w:val="00A71675"/>
    <w:rsid w:val="00A71977"/>
    <w:rsid w:val="00A7384C"/>
    <w:rsid w:val="00A73C75"/>
    <w:rsid w:val="00A7481A"/>
    <w:rsid w:val="00A749ED"/>
    <w:rsid w:val="00A77EC5"/>
    <w:rsid w:val="00A77FC8"/>
    <w:rsid w:val="00A80233"/>
    <w:rsid w:val="00A80C10"/>
    <w:rsid w:val="00A8238E"/>
    <w:rsid w:val="00A8295C"/>
    <w:rsid w:val="00A841A3"/>
    <w:rsid w:val="00A845C8"/>
    <w:rsid w:val="00A8475D"/>
    <w:rsid w:val="00A85387"/>
    <w:rsid w:val="00A85724"/>
    <w:rsid w:val="00A87311"/>
    <w:rsid w:val="00A87495"/>
    <w:rsid w:val="00A87BC5"/>
    <w:rsid w:val="00A90BDD"/>
    <w:rsid w:val="00A90C4E"/>
    <w:rsid w:val="00A92F0C"/>
    <w:rsid w:val="00A93F26"/>
    <w:rsid w:val="00A94771"/>
    <w:rsid w:val="00A9479D"/>
    <w:rsid w:val="00A95807"/>
    <w:rsid w:val="00A95A50"/>
    <w:rsid w:val="00A9605B"/>
    <w:rsid w:val="00A96717"/>
    <w:rsid w:val="00A97379"/>
    <w:rsid w:val="00A974E2"/>
    <w:rsid w:val="00A97AEA"/>
    <w:rsid w:val="00AA1146"/>
    <w:rsid w:val="00AA164A"/>
    <w:rsid w:val="00AA167D"/>
    <w:rsid w:val="00AA1F41"/>
    <w:rsid w:val="00AA24F6"/>
    <w:rsid w:val="00AA25ED"/>
    <w:rsid w:val="00AA4FF2"/>
    <w:rsid w:val="00AA55F6"/>
    <w:rsid w:val="00AA5671"/>
    <w:rsid w:val="00AA60B4"/>
    <w:rsid w:val="00AA6792"/>
    <w:rsid w:val="00AA7088"/>
    <w:rsid w:val="00AA70CA"/>
    <w:rsid w:val="00AB0081"/>
    <w:rsid w:val="00AB0216"/>
    <w:rsid w:val="00AB02B4"/>
    <w:rsid w:val="00AB0AFC"/>
    <w:rsid w:val="00AB0C59"/>
    <w:rsid w:val="00AB0D80"/>
    <w:rsid w:val="00AB109D"/>
    <w:rsid w:val="00AB3E6E"/>
    <w:rsid w:val="00AB4EA5"/>
    <w:rsid w:val="00AB5FAC"/>
    <w:rsid w:val="00AB6D6A"/>
    <w:rsid w:val="00AB7640"/>
    <w:rsid w:val="00AB7B31"/>
    <w:rsid w:val="00AC091B"/>
    <w:rsid w:val="00AC0E0F"/>
    <w:rsid w:val="00AC161D"/>
    <w:rsid w:val="00AC168E"/>
    <w:rsid w:val="00AC25B1"/>
    <w:rsid w:val="00AC2CD9"/>
    <w:rsid w:val="00AC38B2"/>
    <w:rsid w:val="00AC3F28"/>
    <w:rsid w:val="00AC461C"/>
    <w:rsid w:val="00AC64CA"/>
    <w:rsid w:val="00AC695C"/>
    <w:rsid w:val="00AC6BAC"/>
    <w:rsid w:val="00AC703E"/>
    <w:rsid w:val="00AC713A"/>
    <w:rsid w:val="00AC7EDB"/>
    <w:rsid w:val="00AC7FBC"/>
    <w:rsid w:val="00AD0099"/>
    <w:rsid w:val="00AD085C"/>
    <w:rsid w:val="00AD0F7F"/>
    <w:rsid w:val="00AD1413"/>
    <w:rsid w:val="00AD294C"/>
    <w:rsid w:val="00AD2B0C"/>
    <w:rsid w:val="00AD2E17"/>
    <w:rsid w:val="00AD2E56"/>
    <w:rsid w:val="00AD33AF"/>
    <w:rsid w:val="00AD50C8"/>
    <w:rsid w:val="00AD540A"/>
    <w:rsid w:val="00AD722B"/>
    <w:rsid w:val="00AD7C49"/>
    <w:rsid w:val="00AE0230"/>
    <w:rsid w:val="00AE06D8"/>
    <w:rsid w:val="00AE0A85"/>
    <w:rsid w:val="00AE15B4"/>
    <w:rsid w:val="00AE2403"/>
    <w:rsid w:val="00AE378A"/>
    <w:rsid w:val="00AE3FA7"/>
    <w:rsid w:val="00AE41D6"/>
    <w:rsid w:val="00AE4F83"/>
    <w:rsid w:val="00AE50C3"/>
    <w:rsid w:val="00AE5854"/>
    <w:rsid w:val="00AE61C5"/>
    <w:rsid w:val="00AE7867"/>
    <w:rsid w:val="00AE7A85"/>
    <w:rsid w:val="00AE7DF7"/>
    <w:rsid w:val="00AF0A6A"/>
    <w:rsid w:val="00AF1388"/>
    <w:rsid w:val="00AF1F25"/>
    <w:rsid w:val="00AF20AB"/>
    <w:rsid w:val="00AF2DA1"/>
    <w:rsid w:val="00AF2EEF"/>
    <w:rsid w:val="00AF36A3"/>
    <w:rsid w:val="00AF3753"/>
    <w:rsid w:val="00AF37B5"/>
    <w:rsid w:val="00AF38D9"/>
    <w:rsid w:val="00AF39A8"/>
    <w:rsid w:val="00AF48AF"/>
    <w:rsid w:val="00AF4CD2"/>
    <w:rsid w:val="00AF527A"/>
    <w:rsid w:val="00AF56C8"/>
    <w:rsid w:val="00AF5757"/>
    <w:rsid w:val="00AF5DC3"/>
    <w:rsid w:val="00B005A6"/>
    <w:rsid w:val="00B00BBE"/>
    <w:rsid w:val="00B00ED3"/>
    <w:rsid w:val="00B01342"/>
    <w:rsid w:val="00B02273"/>
    <w:rsid w:val="00B026C6"/>
    <w:rsid w:val="00B02BB2"/>
    <w:rsid w:val="00B0568A"/>
    <w:rsid w:val="00B0599E"/>
    <w:rsid w:val="00B05A83"/>
    <w:rsid w:val="00B0680E"/>
    <w:rsid w:val="00B069BE"/>
    <w:rsid w:val="00B07740"/>
    <w:rsid w:val="00B10059"/>
    <w:rsid w:val="00B11C89"/>
    <w:rsid w:val="00B121F3"/>
    <w:rsid w:val="00B12ABE"/>
    <w:rsid w:val="00B12D74"/>
    <w:rsid w:val="00B13156"/>
    <w:rsid w:val="00B13EA0"/>
    <w:rsid w:val="00B142E6"/>
    <w:rsid w:val="00B14392"/>
    <w:rsid w:val="00B1459B"/>
    <w:rsid w:val="00B14A67"/>
    <w:rsid w:val="00B14C2F"/>
    <w:rsid w:val="00B15500"/>
    <w:rsid w:val="00B15675"/>
    <w:rsid w:val="00B15E33"/>
    <w:rsid w:val="00B1646E"/>
    <w:rsid w:val="00B16630"/>
    <w:rsid w:val="00B166AD"/>
    <w:rsid w:val="00B16708"/>
    <w:rsid w:val="00B1680B"/>
    <w:rsid w:val="00B200F5"/>
    <w:rsid w:val="00B20266"/>
    <w:rsid w:val="00B20337"/>
    <w:rsid w:val="00B209F7"/>
    <w:rsid w:val="00B21371"/>
    <w:rsid w:val="00B21F59"/>
    <w:rsid w:val="00B22523"/>
    <w:rsid w:val="00B229EE"/>
    <w:rsid w:val="00B22BE0"/>
    <w:rsid w:val="00B22F21"/>
    <w:rsid w:val="00B23488"/>
    <w:rsid w:val="00B23498"/>
    <w:rsid w:val="00B239A8"/>
    <w:rsid w:val="00B23B6D"/>
    <w:rsid w:val="00B23F9D"/>
    <w:rsid w:val="00B24046"/>
    <w:rsid w:val="00B241CB"/>
    <w:rsid w:val="00B25E65"/>
    <w:rsid w:val="00B25EB8"/>
    <w:rsid w:val="00B274F3"/>
    <w:rsid w:val="00B27716"/>
    <w:rsid w:val="00B303F7"/>
    <w:rsid w:val="00B306C1"/>
    <w:rsid w:val="00B306FD"/>
    <w:rsid w:val="00B31D41"/>
    <w:rsid w:val="00B31E66"/>
    <w:rsid w:val="00B326B2"/>
    <w:rsid w:val="00B32863"/>
    <w:rsid w:val="00B330E1"/>
    <w:rsid w:val="00B335E3"/>
    <w:rsid w:val="00B3457A"/>
    <w:rsid w:val="00B34AB7"/>
    <w:rsid w:val="00B34F40"/>
    <w:rsid w:val="00B4017C"/>
    <w:rsid w:val="00B40332"/>
    <w:rsid w:val="00B416B5"/>
    <w:rsid w:val="00B416D5"/>
    <w:rsid w:val="00B423B8"/>
    <w:rsid w:val="00B42765"/>
    <w:rsid w:val="00B42AF9"/>
    <w:rsid w:val="00B42E15"/>
    <w:rsid w:val="00B42EDB"/>
    <w:rsid w:val="00B4485D"/>
    <w:rsid w:val="00B4485E"/>
    <w:rsid w:val="00B450B7"/>
    <w:rsid w:val="00B46330"/>
    <w:rsid w:val="00B465CF"/>
    <w:rsid w:val="00B46B23"/>
    <w:rsid w:val="00B47356"/>
    <w:rsid w:val="00B47695"/>
    <w:rsid w:val="00B47B13"/>
    <w:rsid w:val="00B47FDB"/>
    <w:rsid w:val="00B47FF0"/>
    <w:rsid w:val="00B50DA5"/>
    <w:rsid w:val="00B51737"/>
    <w:rsid w:val="00B52348"/>
    <w:rsid w:val="00B52539"/>
    <w:rsid w:val="00B52AE7"/>
    <w:rsid w:val="00B52D09"/>
    <w:rsid w:val="00B53A0F"/>
    <w:rsid w:val="00B53D1F"/>
    <w:rsid w:val="00B5460F"/>
    <w:rsid w:val="00B5503C"/>
    <w:rsid w:val="00B551F5"/>
    <w:rsid w:val="00B5525E"/>
    <w:rsid w:val="00B56812"/>
    <w:rsid w:val="00B569D4"/>
    <w:rsid w:val="00B57476"/>
    <w:rsid w:val="00B574B6"/>
    <w:rsid w:val="00B5789E"/>
    <w:rsid w:val="00B57A10"/>
    <w:rsid w:val="00B604B1"/>
    <w:rsid w:val="00B607B2"/>
    <w:rsid w:val="00B60DE5"/>
    <w:rsid w:val="00B60F20"/>
    <w:rsid w:val="00B613D2"/>
    <w:rsid w:val="00B6211F"/>
    <w:rsid w:val="00B62CE6"/>
    <w:rsid w:val="00B62FEF"/>
    <w:rsid w:val="00B65224"/>
    <w:rsid w:val="00B659D0"/>
    <w:rsid w:val="00B65E4B"/>
    <w:rsid w:val="00B6708F"/>
    <w:rsid w:val="00B714CA"/>
    <w:rsid w:val="00B715DB"/>
    <w:rsid w:val="00B715FE"/>
    <w:rsid w:val="00B73829"/>
    <w:rsid w:val="00B7456A"/>
    <w:rsid w:val="00B75C4B"/>
    <w:rsid w:val="00B75CCE"/>
    <w:rsid w:val="00B75FEB"/>
    <w:rsid w:val="00B760BA"/>
    <w:rsid w:val="00B778E4"/>
    <w:rsid w:val="00B77CFC"/>
    <w:rsid w:val="00B77F27"/>
    <w:rsid w:val="00B800F3"/>
    <w:rsid w:val="00B8016B"/>
    <w:rsid w:val="00B80C12"/>
    <w:rsid w:val="00B810B2"/>
    <w:rsid w:val="00B82B9A"/>
    <w:rsid w:val="00B82EFA"/>
    <w:rsid w:val="00B830FC"/>
    <w:rsid w:val="00B83DBE"/>
    <w:rsid w:val="00B83EBC"/>
    <w:rsid w:val="00B844EC"/>
    <w:rsid w:val="00B854BC"/>
    <w:rsid w:val="00B86D83"/>
    <w:rsid w:val="00B8733B"/>
    <w:rsid w:val="00B873B2"/>
    <w:rsid w:val="00B87856"/>
    <w:rsid w:val="00B9204A"/>
    <w:rsid w:val="00B92E56"/>
    <w:rsid w:val="00B92EC3"/>
    <w:rsid w:val="00B9311B"/>
    <w:rsid w:val="00B94256"/>
    <w:rsid w:val="00B948A3"/>
    <w:rsid w:val="00B94B2B"/>
    <w:rsid w:val="00B9621D"/>
    <w:rsid w:val="00B965D4"/>
    <w:rsid w:val="00B96899"/>
    <w:rsid w:val="00B96919"/>
    <w:rsid w:val="00BA0278"/>
    <w:rsid w:val="00BA0B4E"/>
    <w:rsid w:val="00BA1623"/>
    <w:rsid w:val="00BA1853"/>
    <w:rsid w:val="00BA1885"/>
    <w:rsid w:val="00BA18BE"/>
    <w:rsid w:val="00BA4352"/>
    <w:rsid w:val="00BA589F"/>
    <w:rsid w:val="00BA5DF5"/>
    <w:rsid w:val="00BA63EA"/>
    <w:rsid w:val="00BA784B"/>
    <w:rsid w:val="00BA78EA"/>
    <w:rsid w:val="00BA7DB4"/>
    <w:rsid w:val="00BB0F61"/>
    <w:rsid w:val="00BB1337"/>
    <w:rsid w:val="00BB19CD"/>
    <w:rsid w:val="00BB2175"/>
    <w:rsid w:val="00BB3201"/>
    <w:rsid w:val="00BB369A"/>
    <w:rsid w:val="00BB3CE5"/>
    <w:rsid w:val="00BB446D"/>
    <w:rsid w:val="00BB547B"/>
    <w:rsid w:val="00BB66C4"/>
    <w:rsid w:val="00BB6C32"/>
    <w:rsid w:val="00BB70A5"/>
    <w:rsid w:val="00BB70B0"/>
    <w:rsid w:val="00BB7BDC"/>
    <w:rsid w:val="00BB7D90"/>
    <w:rsid w:val="00BC07B5"/>
    <w:rsid w:val="00BC1692"/>
    <w:rsid w:val="00BC1A3F"/>
    <w:rsid w:val="00BC1B83"/>
    <w:rsid w:val="00BC1D7E"/>
    <w:rsid w:val="00BC219B"/>
    <w:rsid w:val="00BC22D0"/>
    <w:rsid w:val="00BC2FF6"/>
    <w:rsid w:val="00BC3014"/>
    <w:rsid w:val="00BC34D6"/>
    <w:rsid w:val="00BC3B30"/>
    <w:rsid w:val="00BC4A3A"/>
    <w:rsid w:val="00BC4F4D"/>
    <w:rsid w:val="00BC512B"/>
    <w:rsid w:val="00BC5C7D"/>
    <w:rsid w:val="00BD0347"/>
    <w:rsid w:val="00BD0EBE"/>
    <w:rsid w:val="00BD1E0B"/>
    <w:rsid w:val="00BD281D"/>
    <w:rsid w:val="00BD2EB4"/>
    <w:rsid w:val="00BD3F5A"/>
    <w:rsid w:val="00BD3FC7"/>
    <w:rsid w:val="00BD45BD"/>
    <w:rsid w:val="00BD5DDC"/>
    <w:rsid w:val="00BD60B9"/>
    <w:rsid w:val="00BD7482"/>
    <w:rsid w:val="00BD76E2"/>
    <w:rsid w:val="00BD7DE8"/>
    <w:rsid w:val="00BE06DF"/>
    <w:rsid w:val="00BE0C67"/>
    <w:rsid w:val="00BE1A65"/>
    <w:rsid w:val="00BE205F"/>
    <w:rsid w:val="00BE265E"/>
    <w:rsid w:val="00BE2A50"/>
    <w:rsid w:val="00BE446B"/>
    <w:rsid w:val="00BE4CEA"/>
    <w:rsid w:val="00BE531B"/>
    <w:rsid w:val="00BE65E6"/>
    <w:rsid w:val="00BE70D6"/>
    <w:rsid w:val="00BF024E"/>
    <w:rsid w:val="00BF24DB"/>
    <w:rsid w:val="00BF2ACC"/>
    <w:rsid w:val="00BF357A"/>
    <w:rsid w:val="00BF36EB"/>
    <w:rsid w:val="00BF4763"/>
    <w:rsid w:val="00BF4F87"/>
    <w:rsid w:val="00BF5361"/>
    <w:rsid w:val="00BF5DC4"/>
    <w:rsid w:val="00BF750F"/>
    <w:rsid w:val="00C0020D"/>
    <w:rsid w:val="00C00603"/>
    <w:rsid w:val="00C00C68"/>
    <w:rsid w:val="00C013DC"/>
    <w:rsid w:val="00C01BF5"/>
    <w:rsid w:val="00C01EB8"/>
    <w:rsid w:val="00C02A39"/>
    <w:rsid w:val="00C03350"/>
    <w:rsid w:val="00C04078"/>
    <w:rsid w:val="00C048E9"/>
    <w:rsid w:val="00C052D2"/>
    <w:rsid w:val="00C0544F"/>
    <w:rsid w:val="00C05618"/>
    <w:rsid w:val="00C06D05"/>
    <w:rsid w:val="00C07062"/>
    <w:rsid w:val="00C07DC5"/>
    <w:rsid w:val="00C1037D"/>
    <w:rsid w:val="00C1064C"/>
    <w:rsid w:val="00C1078C"/>
    <w:rsid w:val="00C107A5"/>
    <w:rsid w:val="00C11336"/>
    <w:rsid w:val="00C1139E"/>
    <w:rsid w:val="00C11C95"/>
    <w:rsid w:val="00C12318"/>
    <w:rsid w:val="00C125D9"/>
    <w:rsid w:val="00C134FE"/>
    <w:rsid w:val="00C1370F"/>
    <w:rsid w:val="00C14931"/>
    <w:rsid w:val="00C14AFC"/>
    <w:rsid w:val="00C1523E"/>
    <w:rsid w:val="00C15280"/>
    <w:rsid w:val="00C15D86"/>
    <w:rsid w:val="00C16233"/>
    <w:rsid w:val="00C162C7"/>
    <w:rsid w:val="00C167FA"/>
    <w:rsid w:val="00C17412"/>
    <w:rsid w:val="00C179C5"/>
    <w:rsid w:val="00C20974"/>
    <w:rsid w:val="00C21D6B"/>
    <w:rsid w:val="00C2261D"/>
    <w:rsid w:val="00C22A95"/>
    <w:rsid w:val="00C23169"/>
    <w:rsid w:val="00C237CF"/>
    <w:rsid w:val="00C2470E"/>
    <w:rsid w:val="00C24787"/>
    <w:rsid w:val="00C24A87"/>
    <w:rsid w:val="00C24B15"/>
    <w:rsid w:val="00C25653"/>
    <w:rsid w:val="00C260A6"/>
    <w:rsid w:val="00C3046B"/>
    <w:rsid w:val="00C309E6"/>
    <w:rsid w:val="00C30FCA"/>
    <w:rsid w:val="00C31C60"/>
    <w:rsid w:val="00C31EA7"/>
    <w:rsid w:val="00C31F78"/>
    <w:rsid w:val="00C327A0"/>
    <w:rsid w:val="00C32D99"/>
    <w:rsid w:val="00C33E34"/>
    <w:rsid w:val="00C35787"/>
    <w:rsid w:val="00C3615A"/>
    <w:rsid w:val="00C36FF5"/>
    <w:rsid w:val="00C37181"/>
    <w:rsid w:val="00C403AB"/>
    <w:rsid w:val="00C405A9"/>
    <w:rsid w:val="00C40F3D"/>
    <w:rsid w:val="00C41B3F"/>
    <w:rsid w:val="00C41B4A"/>
    <w:rsid w:val="00C41C31"/>
    <w:rsid w:val="00C421BC"/>
    <w:rsid w:val="00C423D9"/>
    <w:rsid w:val="00C4270A"/>
    <w:rsid w:val="00C431E4"/>
    <w:rsid w:val="00C441FA"/>
    <w:rsid w:val="00C44A36"/>
    <w:rsid w:val="00C45479"/>
    <w:rsid w:val="00C45B7D"/>
    <w:rsid w:val="00C470C8"/>
    <w:rsid w:val="00C470F2"/>
    <w:rsid w:val="00C477E7"/>
    <w:rsid w:val="00C479D6"/>
    <w:rsid w:val="00C502B0"/>
    <w:rsid w:val="00C5061D"/>
    <w:rsid w:val="00C517A7"/>
    <w:rsid w:val="00C51A10"/>
    <w:rsid w:val="00C52385"/>
    <w:rsid w:val="00C529FA"/>
    <w:rsid w:val="00C53C2B"/>
    <w:rsid w:val="00C53F28"/>
    <w:rsid w:val="00C5458B"/>
    <w:rsid w:val="00C545C8"/>
    <w:rsid w:val="00C560B6"/>
    <w:rsid w:val="00C5694E"/>
    <w:rsid w:val="00C56AEC"/>
    <w:rsid w:val="00C60E5B"/>
    <w:rsid w:val="00C60F15"/>
    <w:rsid w:val="00C631AF"/>
    <w:rsid w:val="00C6340D"/>
    <w:rsid w:val="00C63E6F"/>
    <w:rsid w:val="00C642CA"/>
    <w:rsid w:val="00C65259"/>
    <w:rsid w:val="00C65BC9"/>
    <w:rsid w:val="00C66736"/>
    <w:rsid w:val="00C66DF9"/>
    <w:rsid w:val="00C67ACD"/>
    <w:rsid w:val="00C70094"/>
    <w:rsid w:val="00C701FD"/>
    <w:rsid w:val="00C706B1"/>
    <w:rsid w:val="00C70E80"/>
    <w:rsid w:val="00C71C64"/>
    <w:rsid w:val="00C72A93"/>
    <w:rsid w:val="00C72DFE"/>
    <w:rsid w:val="00C74516"/>
    <w:rsid w:val="00C74863"/>
    <w:rsid w:val="00C75464"/>
    <w:rsid w:val="00C7597C"/>
    <w:rsid w:val="00C76C22"/>
    <w:rsid w:val="00C77AAF"/>
    <w:rsid w:val="00C77CEA"/>
    <w:rsid w:val="00C80081"/>
    <w:rsid w:val="00C8039A"/>
    <w:rsid w:val="00C8040F"/>
    <w:rsid w:val="00C819FF"/>
    <w:rsid w:val="00C82885"/>
    <w:rsid w:val="00C83CD3"/>
    <w:rsid w:val="00C83D57"/>
    <w:rsid w:val="00C8563D"/>
    <w:rsid w:val="00C8568C"/>
    <w:rsid w:val="00C87835"/>
    <w:rsid w:val="00C91A1B"/>
    <w:rsid w:val="00C921CA"/>
    <w:rsid w:val="00C92E49"/>
    <w:rsid w:val="00C93075"/>
    <w:rsid w:val="00C934EA"/>
    <w:rsid w:val="00C93520"/>
    <w:rsid w:val="00C93763"/>
    <w:rsid w:val="00C93D63"/>
    <w:rsid w:val="00C94083"/>
    <w:rsid w:val="00C949D4"/>
    <w:rsid w:val="00C94A0D"/>
    <w:rsid w:val="00C9580B"/>
    <w:rsid w:val="00C96A82"/>
    <w:rsid w:val="00C97C4D"/>
    <w:rsid w:val="00CA0140"/>
    <w:rsid w:val="00CA0659"/>
    <w:rsid w:val="00CA0C45"/>
    <w:rsid w:val="00CA11FD"/>
    <w:rsid w:val="00CA16E3"/>
    <w:rsid w:val="00CA3EF4"/>
    <w:rsid w:val="00CA4545"/>
    <w:rsid w:val="00CA4552"/>
    <w:rsid w:val="00CA47A7"/>
    <w:rsid w:val="00CA5D8A"/>
    <w:rsid w:val="00CA632D"/>
    <w:rsid w:val="00CB03E7"/>
    <w:rsid w:val="00CB0477"/>
    <w:rsid w:val="00CB09FB"/>
    <w:rsid w:val="00CB0B46"/>
    <w:rsid w:val="00CB128F"/>
    <w:rsid w:val="00CB3875"/>
    <w:rsid w:val="00CB38A4"/>
    <w:rsid w:val="00CB451F"/>
    <w:rsid w:val="00CB45C5"/>
    <w:rsid w:val="00CB4BF1"/>
    <w:rsid w:val="00CB58C6"/>
    <w:rsid w:val="00CB6FA7"/>
    <w:rsid w:val="00CB743E"/>
    <w:rsid w:val="00CC0261"/>
    <w:rsid w:val="00CC0560"/>
    <w:rsid w:val="00CC06A2"/>
    <w:rsid w:val="00CC0ABA"/>
    <w:rsid w:val="00CC0AF3"/>
    <w:rsid w:val="00CC0FF9"/>
    <w:rsid w:val="00CC1FE2"/>
    <w:rsid w:val="00CC26AA"/>
    <w:rsid w:val="00CC26F0"/>
    <w:rsid w:val="00CC2EE0"/>
    <w:rsid w:val="00CC3D60"/>
    <w:rsid w:val="00CC5890"/>
    <w:rsid w:val="00CC5AEB"/>
    <w:rsid w:val="00CC5D92"/>
    <w:rsid w:val="00CC5DAE"/>
    <w:rsid w:val="00CC66CF"/>
    <w:rsid w:val="00CC6D59"/>
    <w:rsid w:val="00CD09A1"/>
    <w:rsid w:val="00CD0A5E"/>
    <w:rsid w:val="00CD0A63"/>
    <w:rsid w:val="00CD0C42"/>
    <w:rsid w:val="00CD1A3C"/>
    <w:rsid w:val="00CD2675"/>
    <w:rsid w:val="00CD29AD"/>
    <w:rsid w:val="00CD341E"/>
    <w:rsid w:val="00CD4530"/>
    <w:rsid w:val="00CD485E"/>
    <w:rsid w:val="00CD48D5"/>
    <w:rsid w:val="00CD4EF2"/>
    <w:rsid w:val="00CD55E1"/>
    <w:rsid w:val="00CD7BE4"/>
    <w:rsid w:val="00CE0D01"/>
    <w:rsid w:val="00CE1ED3"/>
    <w:rsid w:val="00CE21EB"/>
    <w:rsid w:val="00CE2283"/>
    <w:rsid w:val="00CE253A"/>
    <w:rsid w:val="00CE2A43"/>
    <w:rsid w:val="00CE32F0"/>
    <w:rsid w:val="00CE33B7"/>
    <w:rsid w:val="00CE3483"/>
    <w:rsid w:val="00CE3FA2"/>
    <w:rsid w:val="00CE439E"/>
    <w:rsid w:val="00CE5267"/>
    <w:rsid w:val="00CE5DB8"/>
    <w:rsid w:val="00CE6660"/>
    <w:rsid w:val="00CE66B2"/>
    <w:rsid w:val="00CE6ADA"/>
    <w:rsid w:val="00CE70DF"/>
    <w:rsid w:val="00CE7152"/>
    <w:rsid w:val="00CE73A6"/>
    <w:rsid w:val="00CE7CD3"/>
    <w:rsid w:val="00CF0267"/>
    <w:rsid w:val="00CF1E53"/>
    <w:rsid w:val="00CF4156"/>
    <w:rsid w:val="00CF4196"/>
    <w:rsid w:val="00CF45F0"/>
    <w:rsid w:val="00CF4D0D"/>
    <w:rsid w:val="00CF4ED8"/>
    <w:rsid w:val="00CF5273"/>
    <w:rsid w:val="00CF5D6D"/>
    <w:rsid w:val="00CF67D5"/>
    <w:rsid w:val="00CF6C5F"/>
    <w:rsid w:val="00CF73F1"/>
    <w:rsid w:val="00CF73FB"/>
    <w:rsid w:val="00CF767C"/>
    <w:rsid w:val="00CF7A76"/>
    <w:rsid w:val="00D00537"/>
    <w:rsid w:val="00D00608"/>
    <w:rsid w:val="00D018AA"/>
    <w:rsid w:val="00D022F4"/>
    <w:rsid w:val="00D02635"/>
    <w:rsid w:val="00D02C8C"/>
    <w:rsid w:val="00D03945"/>
    <w:rsid w:val="00D044F4"/>
    <w:rsid w:val="00D05344"/>
    <w:rsid w:val="00D05AC0"/>
    <w:rsid w:val="00D06F27"/>
    <w:rsid w:val="00D0789A"/>
    <w:rsid w:val="00D07C61"/>
    <w:rsid w:val="00D07DE8"/>
    <w:rsid w:val="00D07E99"/>
    <w:rsid w:val="00D07EDB"/>
    <w:rsid w:val="00D10402"/>
    <w:rsid w:val="00D11E28"/>
    <w:rsid w:val="00D11F63"/>
    <w:rsid w:val="00D13936"/>
    <w:rsid w:val="00D13F55"/>
    <w:rsid w:val="00D1454B"/>
    <w:rsid w:val="00D14C53"/>
    <w:rsid w:val="00D14E75"/>
    <w:rsid w:val="00D15545"/>
    <w:rsid w:val="00D15B8C"/>
    <w:rsid w:val="00D15CFA"/>
    <w:rsid w:val="00D15D99"/>
    <w:rsid w:val="00D16018"/>
    <w:rsid w:val="00D20A89"/>
    <w:rsid w:val="00D2133C"/>
    <w:rsid w:val="00D2194F"/>
    <w:rsid w:val="00D219C0"/>
    <w:rsid w:val="00D2254A"/>
    <w:rsid w:val="00D2261E"/>
    <w:rsid w:val="00D24706"/>
    <w:rsid w:val="00D247F6"/>
    <w:rsid w:val="00D25F7D"/>
    <w:rsid w:val="00D26445"/>
    <w:rsid w:val="00D26919"/>
    <w:rsid w:val="00D30955"/>
    <w:rsid w:val="00D30BC8"/>
    <w:rsid w:val="00D32C81"/>
    <w:rsid w:val="00D330B7"/>
    <w:rsid w:val="00D3325E"/>
    <w:rsid w:val="00D3328C"/>
    <w:rsid w:val="00D33B53"/>
    <w:rsid w:val="00D34648"/>
    <w:rsid w:val="00D35EA7"/>
    <w:rsid w:val="00D377EC"/>
    <w:rsid w:val="00D4059E"/>
    <w:rsid w:val="00D40DB9"/>
    <w:rsid w:val="00D40FBB"/>
    <w:rsid w:val="00D41365"/>
    <w:rsid w:val="00D41675"/>
    <w:rsid w:val="00D4197C"/>
    <w:rsid w:val="00D41987"/>
    <w:rsid w:val="00D4262E"/>
    <w:rsid w:val="00D43059"/>
    <w:rsid w:val="00D430E1"/>
    <w:rsid w:val="00D430FA"/>
    <w:rsid w:val="00D43A52"/>
    <w:rsid w:val="00D44794"/>
    <w:rsid w:val="00D44E3C"/>
    <w:rsid w:val="00D44F64"/>
    <w:rsid w:val="00D456E0"/>
    <w:rsid w:val="00D45D8A"/>
    <w:rsid w:val="00D46140"/>
    <w:rsid w:val="00D462E9"/>
    <w:rsid w:val="00D474C1"/>
    <w:rsid w:val="00D50330"/>
    <w:rsid w:val="00D507A1"/>
    <w:rsid w:val="00D50B87"/>
    <w:rsid w:val="00D51D58"/>
    <w:rsid w:val="00D51F3F"/>
    <w:rsid w:val="00D52818"/>
    <w:rsid w:val="00D5378B"/>
    <w:rsid w:val="00D53AC4"/>
    <w:rsid w:val="00D558D1"/>
    <w:rsid w:val="00D55E15"/>
    <w:rsid w:val="00D5600B"/>
    <w:rsid w:val="00D56515"/>
    <w:rsid w:val="00D56651"/>
    <w:rsid w:val="00D569D5"/>
    <w:rsid w:val="00D57058"/>
    <w:rsid w:val="00D57261"/>
    <w:rsid w:val="00D604AA"/>
    <w:rsid w:val="00D605F3"/>
    <w:rsid w:val="00D606EC"/>
    <w:rsid w:val="00D606F8"/>
    <w:rsid w:val="00D61066"/>
    <w:rsid w:val="00D6153B"/>
    <w:rsid w:val="00D616D8"/>
    <w:rsid w:val="00D62887"/>
    <w:rsid w:val="00D62938"/>
    <w:rsid w:val="00D63599"/>
    <w:rsid w:val="00D64A9C"/>
    <w:rsid w:val="00D64C7E"/>
    <w:rsid w:val="00D658A5"/>
    <w:rsid w:val="00D6617A"/>
    <w:rsid w:val="00D6760B"/>
    <w:rsid w:val="00D67ECB"/>
    <w:rsid w:val="00D70919"/>
    <w:rsid w:val="00D70E56"/>
    <w:rsid w:val="00D71780"/>
    <w:rsid w:val="00D7204C"/>
    <w:rsid w:val="00D7233F"/>
    <w:rsid w:val="00D72939"/>
    <w:rsid w:val="00D72C2F"/>
    <w:rsid w:val="00D73F08"/>
    <w:rsid w:val="00D75520"/>
    <w:rsid w:val="00D756C2"/>
    <w:rsid w:val="00D77073"/>
    <w:rsid w:val="00D80090"/>
    <w:rsid w:val="00D800F0"/>
    <w:rsid w:val="00D803E6"/>
    <w:rsid w:val="00D80D15"/>
    <w:rsid w:val="00D810F1"/>
    <w:rsid w:val="00D81916"/>
    <w:rsid w:val="00D81C10"/>
    <w:rsid w:val="00D81C14"/>
    <w:rsid w:val="00D82AD4"/>
    <w:rsid w:val="00D850ED"/>
    <w:rsid w:val="00D856D5"/>
    <w:rsid w:val="00D86033"/>
    <w:rsid w:val="00D87DAB"/>
    <w:rsid w:val="00D9058F"/>
    <w:rsid w:val="00D906CB"/>
    <w:rsid w:val="00D9101D"/>
    <w:rsid w:val="00D910C6"/>
    <w:rsid w:val="00D913F2"/>
    <w:rsid w:val="00D922CA"/>
    <w:rsid w:val="00D93364"/>
    <w:rsid w:val="00D93DA2"/>
    <w:rsid w:val="00D94296"/>
    <w:rsid w:val="00D94E69"/>
    <w:rsid w:val="00D94F64"/>
    <w:rsid w:val="00D95732"/>
    <w:rsid w:val="00D96FB4"/>
    <w:rsid w:val="00D97944"/>
    <w:rsid w:val="00DA0708"/>
    <w:rsid w:val="00DA1405"/>
    <w:rsid w:val="00DA17F1"/>
    <w:rsid w:val="00DA1A73"/>
    <w:rsid w:val="00DA21C5"/>
    <w:rsid w:val="00DA2EDE"/>
    <w:rsid w:val="00DA2FFC"/>
    <w:rsid w:val="00DA34C4"/>
    <w:rsid w:val="00DA41BD"/>
    <w:rsid w:val="00DA4209"/>
    <w:rsid w:val="00DA4CB7"/>
    <w:rsid w:val="00DA4E84"/>
    <w:rsid w:val="00DA5116"/>
    <w:rsid w:val="00DA7C1C"/>
    <w:rsid w:val="00DB0682"/>
    <w:rsid w:val="00DB1FA8"/>
    <w:rsid w:val="00DB1FAB"/>
    <w:rsid w:val="00DB2677"/>
    <w:rsid w:val="00DB2B2A"/>
    <w:rsid w:val="00DB38C8"/>
    <w:rsid w:val="00DB435A"/>
    <w:rsid w:val="00DB4FCA"/>
    <w:rsid w:val="00DB567A"/>
    <w:rsid w:val="00DB6441"/>
    <w:rsid w:val="00DB6D4E"/>
    <w:rsid w:val="00DB6E9F"/>
    <w:rsid w:val="00DB7146"/>
    <w:rsid w:val="00DC01D3"/>
    <w:rsid w:val="00DC0D39"/>
    <w:rsid w:val="00DC1152"/>
    <w:rsid w:val="00DC1840"/>
    <w:rsid w:val="00DC1B75"/>
    <w:rsid w:val="00DC1C69"/>
    <w:rsid w:val="00DC1D16"/>
    <w:rsid w:val="00DC482A"/>
    <w:rsid w:val="00DC4E49"/>
    <w:rsid w:val="00DC5759"/>
    <w:rsid w:val="00DC690F"/>
    <w:rsid w:val="00DC6AE3"/>
    <w:rsid w:val="00DC7B9B"/>
    <w:rsid w:val="00DC7BE9"/>
    <w:rsid w:val="00DD055F"/>
    <w:rsid w:val="00DD0B2A"/>
    <w:rsid w:val="00DD1250"/>
    <w:rsid w:val="00DD159A"/>
    <w:rsid w:val="00DD1782"/>
    <w:rsid w:val="00DD1A3C"/>
    <w:rsid w:val="00DD1BA9"/>
    <w:rsid w:val="00DD2311"/>
    <w:rsid w:val="00DD2A4A"/>
    <w:rsid w:val="00DD2AF1"/>
    <w:rsid w:val="00DD41B3"/>
    <w:rsid w:val="00DD41F2"/>
    <w:rsid w:val="00DD4521"/>
    <w:rsid w:val="00DD47D7"/>
    <w:rsid w:val="00DD49FE"/>
    <w:rsid w:val="00DD4C71"/>
    <w:rsid w:val="00DD508C"/>
    <w:rsid w:val="00DD5434"/>
    <w:rsid w:val="00DD592C"/>
    <w:rsid w:val="00DD63C3"/>
    <w:rsid w:val="00DD6641"/>
    <w:rsid w:val="00DD68A4"/>
    <w:rsid w:val="00DD7B1D"/>
    <w:rsid w:val="00DE04F3"/>
    <w:rsid w:val="00DE05C5"/>
    <w:rsid w:val="00DE05DC"/>
    <w:rsid w:val="00DE0BFE"/>
    <w:rsid w:val="00DE254A"/>
    <w:rsid w:val="00DE2707"/>
    <w:rsid w:val="00DE2924"/>
    <w:rsid w:val="00DE4554"/>
    <w:rsid w:val="00DE4A91"/>
    <w:rsid w:val="00DE681A"/>
    <w:rsid w:val="00DE7675"/>
    <w:rsid w:val="00DE7A22"/>
    <w:rsid w:val="00DE7EC3"/>
    <w:rsid w:val="00DF00FC"/>
    <w:rsid w:val="00DF20A0"/>
    <w:rsid w:val="00DF21AD"/>
    <w:rsid w:val="00DF2E2F"/>
    <w:rsid w:val="00DF308A"/>
    <w:rsid w:val="00DF3251"/>
    <w:rsid w:val="00DF3A62"/>
    <w:rsid w:val="00DF424E"/>
    <w:rsid w:val="00DF4701"/>
    <w:rsid w:val="00DF4985"/>
    <w:rsid w:val="00DF4E24"/>
    <w:rsid w:val="00DF57B8"/>
    <w:rsid w:val="00DF7435"/>
    <w:rsid w:val="00DF79C4"/>
    <w:rsid w:val="00DF7D4A"/>
    <w:rsid w:val="00E0021E"/>
    <w:rsid w:val="00E0023E"/>
    <w:rsid w:val="00E00480"/>
    <w:rsid w:val="00E008F1"/>
    <w:rsid w:val="00E00C62"/>
    <w:rsid w:val="00E012AB"/>
    <w:rsid w:val="00E015D0"/>
    <w:rsid w:val="00E019B6"/>
    <w:rsid w:val="00E01B88"/>
    <w:rsid w:val="00E021EC"/>
    <w:rsid w:val="00E02465"/>
    <w:rsid w:val="00E036B2"/>
    <w:rsid w:val="00E0518B"/>
    <w:rsid w:val="00E058F7"/>
    <w:rsid w:val="00E05ADE"/>
    <w:rsid w:val="00E05CE9"/>
    <w:rsid w:val="00E06084"/>
    <w:rsid w:val="00E06958"/>
    <w:rsid w:val="00E1077D"/>
    <w:rsid w:val="00E116F7"/>
    <w:rsid w:val="00E11828"/>
    <w:rsid w:val="00E12061"/>
    <w:rsid w:val="00E129F1"/>
    <w:rsid w:val="00E12F01"/>
    <w:rsid w:val="00E14635"/>
    <w:rsid w:val="00E14794"/>
    <w:rsid w:val="00E14B7C"/>
    <w:rsid w:val="00E15570"/>
    <w:rsid w:val="00E1592F"/>
    <w:rsid w:val="00E15CCF"/>
    <w:rsid w:val="00E16BDF"/>
    <w:rsid w:val="00E17FF3"/>
    <w:rsid w:val="00E21039"/>
    <w:rsid w:val="00E2231D"/>
    <w:rsid w:val="00E22506"/>
    <w:rsid w:val="00E228D3"/>
    <w:rsid w:val="00E23843"/>
    <w:rsid w:val="00E239AC"/>
    <w:rsid w:val="00E23EB5"/>
    <w:rsid w:val="00E240E2"/>
    <w:rsid w:val="00E25183"/>
    <w:rsid w:val="00E257BE"/>
    <w:rsid w:val="00E25F38"/>
    <w:rsid w:val="00E267C7"/>
    <w:rsid w:val="00E26E3F"/>
    <w:rsid w:val="00E276FB"/>
    <w:rsid w:val="00E30758"/>
    <w:rsid w:val="00E308B7"/>
    <w:rsid w:val="00E30F76"/>
    <w:rsid w:val="00E313B2"/>
    <w:rsid w:val="00E323DC"/>
    <w:rsid w:val="00E3288A"/>
    <w:rsid w:val="00E33070"/>
    <w:rsid w:val="00E3312C"/>
    <w:rsid w:val="00E334A4"/>
    <w:rsid w:val="00E33519"/>
    <w:rsid w:val="00E35A1A"/>
    <w:rsid w:val="00E363AD"/>
    <w:rsid w:val="00E36433"/>
    <w:rsid w:val="00E3649D"/>
    <w:rsid w:val="00E37D43"/>
    <w:rsid w:val="00E40202"/>
    <w:rsid w:val="00E407D9"/>
    <w:rsid w:val="00E4084E"/>
    <w:rsid w:val="00E41200"/>
    <w:rsid w:val="00E4159E"/>
    <w:rsid w:val="00E41AC2"/>
    <w:rsid w:val="00E41D9D"/>
    <w:rsid w:val="00E42528"/>
    <w:rsid w:val="00E42753"/>
    <w:rsid w:val="00E43979"/>
    <w:rsid w:val="00E43EA4"/>
    <w:rsid w:val="00E43F09"/>
    <w:rsid w:val="00E4422C"/>
    <w:rsid w:val="00E44C14"/>
    <w:rsid w:val="00E454CB"/>
    <w:rsid w:val="00E45521"/>
    <w:rsid w:val="00E45FF1"/>
    <w:rsid w:val="00E46DB5"/>
    <w:rsid w:val="00E479A4"/>
    <w:rsid w:val="00E501FE"/>
    <w:rsid w:val="00E502B1"/>
    <w:rsid w:val="00E513D1"/>
    <w:rsid w:val="00E52174"/>
    <w:rsid w:val="00E56007"/>
    <w:rsid w:val="00E56164"/>
    <w:rsid w:val="00E56583"/>
    <w:rsid w:val="00E57D7E"/>
    <w:rsid w:val="00E57E96"/>
    <w:rsid w:val="00E57EFF"/>
    <w:rsid w:val="00E6026E"/>
    <w:rsid w:val="00E608F9"/>
    <w:rsid w:val="00E60E92"/>
    <w:rsid w:val="00E610B6"/>
    <w:rsid w:val="00E611D5"/>
    <w:rsid w:val="00E6157A"/>
    <w:rsid w:val="00E61C61"/>
    <w:rsid w:val="00E64584"/>
    <w:rsid w:val="00E65232"/>
    <w:rsid w:val="00E657AF"/>
    <w:rsid w:val="00E662D5"/>
    <w:rsid w:val="00E66B33"/>
    <w:rsid w:val="00E675E7"/>
    <w:rsid w:val="00E67D1B"/>
    <w:rsid w:val="00E7004A"/>
    <w:rsid w:val="00E70405"/>
    <w:rsid w:val="00E7051B"/>
    <w:rsid w:val="00E710CC"/>
    <w:rsid w:val="00E71834"/>
    <w:rsid w:val="00E728E6"/>
    <w:rsid w:val="00E72902"/>
    <w:rsid w:val="00E72A89"/>
    <w:rsid w:val="00E72BA9"/>
    <w:rsid w:val="00E749A3"/>
    <w:rsid w:val="00E750DB"/>
    <w:rsid w:val="00E76FB4"/>
    <w:rsid w:val="00E80DB3"/>
    <w:rsid w:val="00E81218"/>
    <w:rsid w:val="00E81C65"/>
    <w:rsid w:val="00E81F9A"/>
    <w:rsid w:val="00E8276A"/>
    <w:rsid w:val="00E82D4D"/>
    <w:rsid w:val="00E8308B"/>
    <w:rsid w:val="00E8311D"/>
    <w:rsid w:val="00E83885"/>
    <w:rsid w:val="00E83D9A"/>
    <w:rsid w:val="00E84094"/>
    <w:rsid w:val="00E85219"/>
    <w:rsid w:val="00E8628D"/>
    <w:rsid w:val="00E86CB5"/>
    <w:rsid w:val="00E86DF1"/>
    <w:rsid w:val="00E8731D"/>
    <w:rsid w:val="00E87922"/>
    <w:rsid w:val="00E87FC9"/>
    <w:rsid w:val="00E90038"/>
    <w:rsid w:val="00E90165"/>
    <w:rsid w:val="00E90A96"/>
    <w:rsid w:val="00E90C18"/>
    <w:rsid w:val="00E91F91"/>
    <w:rsid w:val="00E920F0"/>
    <w:rsid w:val="00E923EA"/>
    <w:rsid w:val="00E9274D"/>
    <w:rsid w:val="00E93153"/>
    <w:rsid w:val="00E944B5"/>
    <w:rsid w:val="00E95B4B"/>
    <w:rsid w:val="00E95CF4"/>
    <w:rsid w:val="00E95E0E"/>
    <w:rsid w:val="00E97362"/>
    <w:rsid w:val="00E97D92"/>
    <w:rsid w:val="00EA00F6"/>
    <w:rsid w:val="00EA017E"/>
    <w:rsid w:val="00EA0477"/>
    <w:rsid w:val="00EA0DD5"/>
    <w:rsid w:val="00EA1916"/>
    <w:rsid w:val="00EA1BAA"/>
    <w:rsid w:val="00EA1BB4"/>
    <w:rsid w:val="00EA2378"/>
    <w:rsid w:val="00EA290E"/>
    <w:rsid w:val="00EA29DB"/>
    <w:rsid w:val="00EA3119"/>
    <w:rsid w:val="00EA350D"/>
    <w:rsid w:val="00EA392F"/>
    <w:rsid w:val="00EA42CD"/>
    <w:rsid w:val="00EA43E5"/>
    <w:rsid w:val="00EA56DA"/>
    <w:rsid w:val="00EA5C08"/>
    <w:rsid w:val="00EA6048"/>
    <w:rsid w:val="00EA66F9"/>
    <w:rsid w:val="00EA70F2"/>
    <w:rsid w:val="00EA7C48"/>
    <w:rsid w:val="00EB0C72"/>
    <w:rsid w:val="00EB11FE"/>
    <w:rsid w:val="00EB1902"/>
    <w:rsid w:val="00EB23B8"/>
    <w:rsid w:val="00EB2501"/>
    <w:rsid w:val="00EB283F"/>
    <w:rsid w:val="00EB2CEA"/>
    <w:rsid w:val="00EB3135"/>
    <w:rsid w:val="00EB37FE"/>
    <w:rsid w:val="00EB3E2B"/>
    <w:rsid w:val="00EB3E94"/>
    <w:rsid w:val="00EB3F82"/>
    <w:rsid w:val="00EB446A"/>
    <w:rsid w:val="00EB5FEA"/>
    <w:rsid w:val="00EB62AB"/>
    <w:rsid w:val="00EB6414"/>
    <w:rsid w:val="00EB6FF7"/>
    <w:rsid w:val="00EB765B"/>
    <w:rsid w:val="00EC0996"/>
    <w:rsid w:val="00EC1483"/>
    <w:rsid w:val="00EC17F7"/>
    <w:rsid w:val="00EC183B"/>
    <w:rsid w:val="00EC1C82"/>
    <w:rsid w:val="00EC20E5"/>
    <w:rsid w:val="00EC21C6"/>
    <w:rsid w:val="00EC2776"/>
    <w:rsid w:val="00EC2901"/>
    <w:rsid w:val="00EC2B7F"/>
    <w:rsid w:val="00EC339E"/>
    <w:rsid w:val="00EC4F52"/>
    <w:rsid w:val="00EC58D2"/>
    <w:rsid w:val="00ED089D"/>
    <w:rsid w:val="00ED1597"/>
    <w:rsid w:val="00ED1BE3"/>
    <w:rsid w:val="00ED1EB8"/>
    <w:rsid w:val="00ED2E90"/>
    <w:rsid w:val="00ED323E"/>
    <w:rsid w:val="00ED39FD"/>
    <w:rsid w:val="00ED3DB8"/>
    <w:rsid w:val="00ED474C"/>
    <w:rsid w:val="00ED5E15"/>
    <w:rsid w:val="00ED6ABC"/>
    <w:rsid w:val="00ED6AD5"/>
    <w:rsid w:val="00ED71DA"/>
    <w:rsid w:val="00EE007B"/>
    <w:rsid w:val="00EE061E"/>
    <w:rsid w:val="00EE1DD3"/>
    <w:rsid w:val="00EE2131"/>
    <w:rsid w:val="00EE2732"/>
    <w:rsid w:val="00EE2A1C"/>
    <w:rsid w:val="00EE2D69"/>
    <w:rsid w:val="00EE4057"/>
    <w:rsid w:val="00EE47DC"/>
    <w:rsid w:val="00EE4BED"/>
    <w:rsid w:val="00EE4E6F"/>
    <w:rsid w:val="00EE4E87"/>
    <w:rsid w:val="00EE51AA"/>
    <w:rsid w:val="00EE561D"/>
    <w:rsid w:val="00EE6964"/>
    <w:rsid w:val="00EE6A99"/>
    <w:rsid w:val="00EE6AFE"/>
    <w:rsid w:val="00EE6C02"/>
    <w:rsid w:val="00EE7330"/>
    <w:rsid w:val="00EE73C1"/>
    <w:rsid w:val="00EE7536"/>
    <w:rsid w:val="00EF0305"/>
    <w:rsid w:val="00EF1B91"/>
    <w:rsid w:val="00EF1F6F"/>
    <w:rsid w:val="00EF2191"/>
    <w:rsid w:val="00EF21C7"/>
    <w:rsid w:val="00EF2A37"/>
    <w:rsid w:val="00EF3183"/>
    <w:rsid w:val="00EF3375"/>
    <w:rsid w:val="00EF3D20"/>
    <w:rsid w:val="00EF52DF"/>
    <w:rsid w:val="00EF6894"/>
    <w:rsid w:val="00EF6F06"/>
    <w:rsid w:val="00F006E3"/>
    <w:rsid w:val="00F00CE7"/>
    <w:rsid w:val="00F00EDD"/>
    <w:rsid w:val="00F019A4"/>
    <w:rsid w:val="00F0233F"/>
    <w:rsid w:val="00F02BD4"/>
    <w:rsid w:val="00F02FDC"/>
    <w:rsid w:val="00F05057"/>
    <w:rsid w:val="00F05227"/>
    <w:rsid w:val="00F05927"/>
    <w:rsid w:val="00F05A40"/>
    <w:rsid w:val="00F05E84"/>
    <w:rsid w:val="00F06059"/>
    <w:rsid w:val="00F06566"/>
    <w:rsid w:val="00F06651"/>
    <w:rsid w:val="00F0692C"/>
    <w:rsid w:val="00F069DC"/>
    <w:rsid w:val="00F10350"/>
    <w:rsid w:val="00F109CA"/>
    <w:rsid w:val="00F11EAB"/>
    <w:rsid w:val="00F12595"/>
    <w:rsid w:val="00F13A6E"/>
    <w:rsid w:val="00F13FA7"/>
    <w:rsid w:val="00F1457C"/>
    <w:rsid w:val="00F1484B"/>
    <w:rsid w:val="00F156BC"/>
    <w:rsid w:val="00F157A8"/>
    <w:rsid w:val="00F157D3"/>
    <w:rsid w:val="00F15B94"/>
    <w:rsid w:val="00F16E71"/>
    <w:rsid w:val="00F17C48"/>
    <w:rsid w:val="00F17CF9"/>
    <w:rsid w:val="00F17E0C"/>
    <w:rsid w:val="00F17EE7"/>
    <w:rsid w:val="00F21298"/>
    <w:rsid w:val="00F216B6"/>
    <w:rsid w:val="00F21730"/>
    <w:rsid w:val="00F21878"/>
    <w:rsid w:val="00F21938"/>
    <w:rsid w:val="00F21DDD"/>
    <w:rsid w:val="00F2290B"/>
    <w:rsid w:val="00F22C6B"/>
    <w:rsid w:val="00F22EEE"/>
    <w:rsid w:val="00F242B0"/>
    <w:rsid w:val="00F24332"/>
    <w:rsid w:val="00F24CAB"/>
    <w:rsid w:val="00F253D4"/>
    <w:rsid w:val="00F25FA9"/>
    <w:rsid w:val="00F26AD5"/>
    <w:rsid w:val="00F26DFD"/>
    <w:rsid w:val="00F27BE9"/>
    <w:rsid w:val="00F301AF"/>
    <w:rsid w:val="00F30338"/>
    <w:rsid w:val="00F3185C"/>
    <w:rsid w:val="00F31F25"/>
    <w:rsid w:val="00F32120"/>
    <w:rsid w:val="00F3257C"/>
    <w:rsid w:val="00F327BD"/>
    <w:rsid w:val="00F330EC"/>
    <w:rsid w:val="00F345FE"/>
    <w:rsid w:val="00F34A4B"/>
    <w:rsid w:val="00F34CF8"/>
    <w:rsid w:val="00F36203"/>
    <w:rsid w:val="00F36EC0"/>
    <w:rsid w:val="00F36EFD"/>
    <w:rsid w:val="00F37BAE"/>
    <w:rsid w:val="00F42C08"/>
    <w:rsid w:val="00F42CE2"/>
    <w:rsid w:val="00F42ED6"/>
    <w:rsid w:val="00F43250"/>
    <w:rsid w:val="00F442AE"/>
    <w:rsid w:val="00F44505"/>
    <w:rsid w:val="00F44705"/>
    <w:rsid w:val="00F44ABB"/>
    <w:rsid w:val="00F4532A"/>
    <w:rsid w:val="00F45713"/>
    <w:rsid w:val="00F45D5E"/>
    <w:rsid w:val="00F4643E"/>
    <w:rsid w:val="00F4670B"/>
    <w:rsid w:val="00F470D1"/>
    <w:rsid w:val="00F4734A"/>
    <w:rsid w:val="00F518A0"/>
    <w:rsid w:val="00F520E3"/>
    <w:rsid w:val="00F527EC"/>
    <w:rsid w:val="00F52E6B"/>
    <w:rsid w:val="00F52F7E"/>
    <w:rsid w:val="00F532DB"/>
    <w:rsid w:val="00F53595"/>
    <w:rsid w:val="00F53630"/>
    <w:rsid w:val="00F5399B"/>
    <w:rsid w:val="00F545C6"/>
    <w:rsid w:val="00F547A8"/>
    <w:rsid w:val="00F55437"/>
    <w:rsid w:val="00F55BB2"/>
    <w:rsid w:val="00F56E35"/>
    <w:rsid w:val="00F57BBB"/>
    <w:rsid w:val="00F57D16"/>
    <w:rsid w:val="00F57F6A"/>
    <w:rsid w:val="00F61CF1"/>
    <w:rsid w:val="00F625B0"/>
    <w:rsid w:val="00F63295"/>
    <w:rsid w:val="00F64AC1"/>
    <w:rsid w:val="00F658F9"/>
    <w:rsid w:val="00F65AA9"/>
    <w:rsid w:val="00F66371"/>
    <w:rsid w:val="00F66E95"/>
    <w:rsid w:val="00F67583"/>
    <w:rsid w:val="00F676FE"/>
    <w:rsid w:val="00F706F0"/>
    <w:rsid w:val="00F70C88"/>
    <w:rsid w:val="00F71052"/>
    <w:rsid w:val="00F711A3"/>
    <w:rsid w:val="00F71683"/>
    <w:rsid w:val="00F72297"/>
    <w:rsid w:val="00F726E9"/>
    <w:rsid w:val="00F72A84"/>
    <w:rsid w:val="00F747D6"/>
    <w:rsid w:val="00F74BF2"/>
    <w:rsid w:val="00F7552C"/>
    <w:rsid w:val="00F756C8"/>
    <w:rsid w:val="00F7608A"/>
    <w:rsid w:val="00F76646"/>
    <w:rsid w:val="00F76E34"/>
    <w:rsid w:val="00F772EE"/>
    <w:rsid w:val="00F776D0"/>
    <w:rsid w:val="00F80D04"/>
    <w:rsid w:val="00F80EA9"/>
    <w:rsid w:val="00F835D9"/>
    <w:rsid w:val="00F83B72"/>
    <w:rsid w:val="00F84965"/>
    <w:rsid w:val="00F851F5"/>
    <w:rsid w:val="00F852FF"/>
    <w:rsid w:val="00F85CBF"/>
    <w:rsid w:val="00F86A63"/>
    <w:rsid w:val="00F86B1C"/>
    <w:rsid w:val="00F86CB0"/>
    <w:rsid w:val="00F87042"/>
    <w:rsid w:val="00F873B9"/>
    <w:rsid w:val="00F87E4A"/>
    <w:rsid w:val="00F90563"/>
    <w:rsid w:val="00F90F7E"/>
    <w:rsid w:val="00F911DC"/>
    <w:rsid w:val="00F91B72"/>
    <w:rsid w:val="00F91BB3"/>
    <w:rsid w:val="00F91CE6"/>
    <w:rsid w:val="00F91DDD"/>
    <w:rsid w:val="00F92140"/>
    <w:rsid w:val="00F922ED"/>
    <w:rsid w:val="00F9239B"/>
    <w:rsid w:val="00F927F4"/>
    <w:rsid w:val="00F9281C"/>
    <w:rsid w:val="00F929F6"/>
    <w:rsid w:val="00F92F54"/>
    <w:rsid w:val="00F937B8"/>
    <w:rsid w:val="00F93C3B"/>
    <w:rsid w:val="00F93D96"/>
    <w:rsid w:val="00F940F7"/>
    <w:rsid w:val="00F94B56"/>
    <w:rsid w:val="00F95152"/>
    <w:rsid w:val="00F961AF"/>
    <w:rsid w:val="00F96538"/>
    <w:rsid w:val="00F97839"/>
    <w:rsid w:val="00FA0256"/>
    <w:rsid w:val="00FA0328"/>
    <w:rsid w:val="00FA0506"/>
    <w:rsid w:val="00FA05B3"/>
    <w:rsid w:val="00FA0C8B"/>
    <w:rsid w:val="00FA0D31"/>
    <w:rsid w:val="00FA1B98"/>
    <w:rsid w:val="00FA1D63"/>
    <w:rsid w:val="00FA2931"/>
    <w:rsid w:val="00FA2B42"/>
    <w:rsid w:val="00FA3AB3"/>
    <w:rsid w:val="00FA3B80"/>
    <w:rsid w:val="00FA4550"/>
    <w:rsid w:val="00FA4E92"/>
    <w:rsid w:val="00FA5203"/>
    <w:rsid w:val="00FA5425"/>
    <w:rsid w:val="00FA6099"/>
    <w:rsid w:val="00FA6465"/>
    <w:rsid w:val="00FA72F1"/>
    <w:rsid w:val="00FA76A5"/>
    <w:rsid w:val="00FA7743"/>
    <w:rsid w:val="00FA7B8E"/>
    <w:rsid w:val="00FA7D23"/>
    <w:rsid w:val="00FB097C"/>
    <w:rsid w:val="00FB09F3"/>
    <w:rsid w:val="00FB0AC7"/>
    <w:rsid w:val="00FB0C21"/>
    <w:rsid w:val="00FB1E67"/>
    <w:rsid w:val="00FB20D6"/>
    <w:rsid w:val="00FB283A"/>
    <w:rsid w:val="00FB2AC7"/>
    <w:rsid w:val="00FB3AF8"/>
    <w:rsid w:val="00FB3BAC"/>
    <w:rsid w:val="00FB4451"/>
    <w:rsid w:val="00FB4DF7"/>
    <w:rsid w:val="00FB51DB"/>
    <w:rsid w:val="00FB54DF"/>
    <w:rsid w:val="00FB62D3"/>
    <w:rsid w:val="00FB6317"/>
    <w:rsid w:val="00FB6A12"/>
    <w:rsid w:val="00FB6F16"/>
    <w:rsid w:val="00FB7745"/>
    <w:rsid w:val="00FB7E4B"/>
    <w:rsid w:val="00FC0269"/>
    <w:rsid w:val="00FC0B8B"/>
    <w:rsid w:val="00FC2E5C"/>
    <w:rsid w:val="00FC3088"/>
    <w:rsid w:val="00FC3242"/>
    <w:rsid w:val="00FC38ED"/>
    <w:rsid w:val="00FC39D7"/>
    <w:rsid w:val="00FC3C8A"/>
    <w:rsid w:val="00FC44EF"/>
    <w:rsid w:val="00FC49A0"/>
    <w:rsid w:val="00FC543E"/>
    <w:rsid w:val="00FC562E"/>
    <w:rsid w:val="00FC60D3"/>
    <w:rsid w:val="00FC6D58"/>
    <w:rsid w:val="00FC6FC1"/>
    <w:rsid w:val="00FC7B34"/>
    <w:rsid w:val="00FC7F56"/>
    <w:rsid w:val="00FD0B99"/>
    <w:rsid w:val="00FD0F42"/>
    <w:rsid w:val="00FD22DD"/>
    <w:rsid w:val="00FD2597"/>
    <w:rsid w:val="00FD334C"/>
    <w:rsid w:val="00FD3413"/>
    <w:rsid w:val="00FD35EA"/>
    <w:rsid w:val="00FD409D"/>
    <w:rsid w:val="00FD4347"/>
    <w:rsid w:val="00FD4DAA"/>
    <w:rsid w:val="00FD5936"/>
    <w:rsid w:val="00FD67B1"/>
    <w:rsid w:val="00FD72BD"/>
    <w:rsid w:val="00FD7531"/>
    <w:rsid w:val="00FD7B1E"/>
    <w:rsid w:val="00FE08B0"/>
    <w:rsid w:val="00FE0C02"/>
    <w:rsid w:val="00FE0C94"/>
    <w:rsid w:val="00FE2101"/>
    <w:rsid w:val="00FE2274"/>
    <w:rsid w:val="00FE2495"/>
    <w:rsid w:val="00FE297F"/>
    <w:rsid w:val="00FE2DC1"/>
    <w:rsid w:val="00FE3AEA"/>
    <w:rsid w:val="00FE4268"/>
    <w:rsid w:val="00FE4429"/>
    <w:rsid w:val="00FE44E5"/>
    <w:rsid w:val="00FE4D5C"/>
    <w:rsid w:val="00FE4E20"/>
    <w:rsid w:val="00FE58F4"/>
    <w:rsid w:val="00FE5BC1"/>
    <w:rsid w:val="00FE629A"/>
    <w:rsid w:val="00FE62E8"/>
    <w:rsid w:val="00FE6C95"/>
    <w:rsid w:val="00FE6E69"/>
    <w:rsid w:val="00FE7135"/>
    <w:rsid w:val="00FE7221"/>
    <w:rsid w:val="00FE7343"/>
    <w:rsid w:val="00FE74C8"/>
    <w:rsid w:val="00FE7FA9"/>
    <w:rsid w:val="00FF0D16"/>
    <w:rsid w:val="00FF1D91"/>
    <w:rsid w:val="00FF1FAA"/>
    <w:rsid w:val="00FF2B45"/>
    <w:rsid w:val="00FF2CA5"/>
    <w:rsid w:val="00FF2DF9"/>
    <w:rsid w:val="00FF37C8"/>
    <w:rsid w:val="00FF3A04"/>
    <w:rsid w:val="00FF41AE"/>
    <w:rsid w:val="00FF45E0"/>
    <w:rsid w:val="00FF48D3"/>
    <w:rsid w:val="00FF4A9C"/>
    <w:rsid w:val="00FF4B91"/>
    <w:rsid w:val="00FF5B92"/>
    <w:rsid w:val="00FF6277"/>
    <w:rsid w:val="00FF654E"/>
    <w:rsid w:val="00FF671B"/>
    <w:rsid w:val="00FF6D48"/>
    <w:rsid w:val="00FF7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71BF38"/>
  <w15:docId w15:val="{520BC237-86ED-47C3-B28C-7EC420874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DE05C5"/>
    <w:pPr>
      <w:keepNext/>
      <w:keepLines/>
      <w:spacing w:after="225"/>
      <w:ind w:left="10" w:hanging="10"/>
      <w:outlineLvl w:val="0"/>
    </w:pPr>
    <w:rPr>
      <w:rFonts w:ascii="Century" w:eastAsia="Arial" w:hAnsi="Century" w:cs="Arial"/>
      <w:b/>
      <w:color w:val="00206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DE05C5"/>
    <w:pPr>
      <w:keepNext/>
      <w:keepLines/>
      <w:spacing w:after="0"/>
      <w:ind w:left="10" w:hanging="10"/>
      <w:outlineLvl w:val="1"/>
    </w:pPr>
    <w:rPr>
      <w:rFonts w:ascii="Century" w:eastAsia="Arial Rounded MT" w:hAnsi="Century" w:cs="Arial Rounded MT"/>
      <w:b/>
      <w:color w:val="2E74B4"/>
      <w:sz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5C5"/>
    <w:pPr>
      <w:keepNext/>
      <w:keepLines/>
      <w:spacing w:before="40" w:after="0"/>
      <w:outlineLvl w:val="2"/>
    </w:pPr>
    <w:rPr>
      <w:rFonts w:ascii="Century" w:eastAsiaTheme="majorEastAsia" w:hAnsi="Century" w:cstheme="majorBidi"/>
      <w:b/>
      <w:color w:val="538135" w:themeColor="accent6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5C5"/>
    <w:pPr>
      <w:keepNext/>
      <w:keepLines/>
      <w:spacing w:before="200" w:after="0" w:line="276" w:lineRule="auto"/>
      <w:outlineLvl w:val="3"/>
    </w:pPr>
    <w:rPr>
      <w:rFonts w:ascii="Century" w:eastAsiaTheme="majorEastAsia" w:hAnsi="Century" w:cstheme="majorBidi"/>
      <w:b/>
      <w:bCs/>
      <w:iCs/>
      <w:color w:val="4472C4" w:themeColor="accent1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E05C5"/>
    <w:pPr>
      <w:keepNext/>
      <w:keepLines/>
      <w:spacing w:before="40" w:after="0"/>
      <w:outlineLvl w:val="4"/>
    </w:pPr>
    <w:rPr>
      <w:rFonts w:ascii="Century" w:eastAsiaTheme="majorEastAsia" w:hAnsi="Century" w:cstheme="majorBidi"/>
      <w:b/>
      <w:color w:val="C45911" w:themeColor="accent2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42528"/>
    <w:pPr>
      <w:keepNext/>
      <w:keepLines/>
      <w:spacing w:before="160" w:after="120"/>
      <w:outlineLvl w:val="5"/>
    </w:pPr>
    <w:rPr>
      <w:rFonts w:ascii="Century" w:eastAsiaTheme="majorEastAsia" w:hAnsi="Century" w:cstheme="majorBidi"/>
      <w:b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E05C5"/>
    <w:pPr>
      <w:keepNext/>
      <w:keepLines/>
      <w:spacing w:before="160" w:after="120"/>
      <w:ind w:left="720"/>
      <w:outlineLvl w:val="6"/>
    </w:pPr>
    <w:rPr>
      <w:rFonts w:ascii="Century" w:eastAsiaTheme="majorEastAsia" w:hAnsi="Century" w:cstheme="majorBidi"/>
      <w:b/>
      <w:i/>
      <w:iCs/>
      <w:color w:val="385623" w:themeColor="accent6" w:themeShade="80"/>
      <w:u w:val="singl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05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DE05C5"/>
    <w:rPr>
      <w:rFonts w:ascii="Century" w:eastAsia="Arial Rounded MT" w:hAnsi="Century" w:cs="Arial Rounded MT"/>
      <w:b/>
      <w:color w:val="2E74B4"/>
      <w:sz w:val="30"/>
    </w:rPr>
  </w:style>
  <w:style w:type="character" w:customStyle="1" w:styleId="Heading1Char">
    <w:name w:val="Heading 1 Char"/>
    <w:link w:val="Heading1"/>
    <w:uiPriority w:val="9"/>
    <w:rsid w:val="00DE05C5"/>
    <w:rPr>
      <w:rFonts w:ascii="Century" w:eastAsia="Arial" w:hAnsi="Century" w:cs="Arial"/>
      <w:b/>
      <w:color w:val="002060"/>
      <w:sz w:val="32"/>
    </w:rPr>
  </w:style>
  <w:style w:type="paragraph" w:styleId="TOC1">
    <w:name w:val="toc 1"/>
    <w:hidden/>
    <w:uiPriority w:val="39"/>
    <w:pPr>
      <w:spacing w:after="232"/>
      <w:ind w:left="25" w:right="15" w:hanging="10"/>
    </w:pPr>
    <w:rPr>
      <w:rFonts w:ascii="Times New Roman" w:eastAsia="Times New Roman" w:hAnsi="Times New Roman" w:cs="Times New Roman"/>
      <w:color w:val="000000"/>
    </w:rPr>
  </w:style>
  <w:style w:type="paragraph" w:styleId="TOC2">
    <w:name w:val="toc 2"/>
    <w:hidden/>
    <w:uiPriority w:val="39"/>
    <w:pPr>
      <w:spacing w:after="232"/>
      <w:ind w:left="245" w:right="15" w:hanging="10"/>
    </w:pPr>
    <w:rPr>
      <w:rFonts w:ascii="Times New Roman" w:eastAsia="Times New Roman" w:hAnsi="Times New Roman" w:cs="Times New Roman"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DE05C5"/>
    <w:rPr>
      <w:rFonts w:ascii="Century" w:eastAsiaTheme="majorEastAsia" w:hAnsi="Century" w:cstheme="majorBidi"/>
      <w:b/>
      <w:color w:val="538135" w:themeColor="accent6" w:themeShade="BF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E72BA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3501"/>
    <w:pPr>
      <w:ind w:left="720"/>
      <w:contextualSpacing/>
    </w:pPr>
  </w:style>
  <w:style w:type="table" w:styleId="TableGrid0">
    <w:name w:val="Table Grid"/>
    <w:basedOn w:val="TableNormal"/>
    <w:uiPriority w:val="39"/>
    <w:rsid w:val="00152D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11">
    <w:name w:val="Plain Table 11"/>
    <w:basedOn w:val="TableNormal"/>
    <w:uiPriority w:val="41"/>
    <w:rsid w:val="0069183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69183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rsid w:val="0069183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9183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8B7B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5A1DF4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rsid w:val="005A1DF4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1DF4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LightShading-Accent5">
    <w:name w:val="Light Shading Accent 5"/>
    <w:basedOn w:val="TableNormal"/>
    <w:uiPriority w:val="60"/>
    <w:rsid w:val="00A42EF1"/>
    <w:pPr>
      <w:spacing w:after="0" w:line="240" w:lineRule="auto"/>
    </w:pPr>
    <w:rPr>
      <w:rFonts w:eastAsiaTheme="minorHAnsi"/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paragraph" w:styleId="NoSpacing">
    <w:name w:val="No Spacing"/>
    <w:link w:val="NoSpacingChar"/>
    <w:uiPriority w:val="1"/>
    <w:unhideWhenUsed/>
    <w:qFormat/>
    <w:rsid w:val="00A42EF1"/>
    <w:pPr>
      <w:spacing w:after="0" w:line="276" w:lineRule="auto"/>
    </w:pPr>
    <w:rPr>
      <w:rFonts w:eastAsia="Times New Roman" w:cs="Times New Roman"/>
      <w:spacing w:val="10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42EF1"/>
    <w:rPr>
      <w:rFonts w:eastAsia="Times New Roman" w:cs="Times New Roman"/>
      <w:spacing w:val="1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1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F0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8D1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F0"/>
    <w:rPr>
      <w:rFonts w:ascii="Calibri" w:eastAsia="Calibri" w:hAnsi="Calibri" w:cs="Calibri"/>
      <w:color w:val="000000"/>
    </w:rPr>
  </w:style>
  <w:style w:type="paragraph" w:styleId="TOCHeading">
    <w:name w:val="TOC Heading"/>
    <w:basedOn w:val="TableofFigures"/>
    <w:next w:val="Normal"/>
    <w:uiPriority w:val="39"/>
    <w:unhideWhenUsed/>
    <w:qFormat/>
    <w:rsid w:val="008B2A2C"/>
    <w:pPr>
      <w:spacing w:before="240"/>
      <w:ind w:left="0" w:firstLine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B2A2C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6B1A0F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336E46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rsid w:val="00DE05C5"/>
    <w:rPr>
      <w:rFonts w:ascii="Century" w:eastAsiaTheme="majorEastAsia" w:hAnsi="Century" w:cstheme="majorBidi"/>
      <w:b/>
      <w:bCs/>
      <w:iCs/>
      <w:color w:val="4472C4" w:themeColor="accent1"/>
      <w:sz w:val="26"/>
    </w:rPr>
  </w:style>
  <w:style w:type="paragraph" w:styleId="NormalWeb">
    <w:name w:val="Normal (Web)"/>
    <w:basedOn w:val="Normal"/>
    <w:uiPriority w:val="99"/>
    <w:semiHidden/>
    <w:unhideWhenUsed/>
    <w:rsid w:val="00B83D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customStyle="1" w:styleId="GridTable4-Accent12">
    <w:name w:val="Grid Table 4 - Accent 12"/>
    <w:basedOn w:val="TableNormal"/>
    <w:uiPriority w:val="49"/>
    <w:rsid w:val="00A45C6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PlainTable41">
    <w:name w:val="Plain Table 41"/>
    <w:basedOn w:val="TableNormal"/>
    <w:uiPriority w:val="44"/>
    <w:rsid w:val="00B463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readingaidexpand">
    <w:name w:val="readingaid__expand"/>
    <w:basedOn w:val="DefaultParagraphFont"/>
    <w:rsid w:val="00257AA2"/>
  </w:style>
  <w:style w:type="character" w:customStyle="1" w:styleId="text-semibold">
    <w:name w:val="text-semibold"/>
    <w:basedOn w:val="DefaultParagraphFont"/>
    <w:rsid w:val="00257AA2"/>
  </w:style>
  <w:style w:type="table" w:customStyle="1" w:styleId="GridTable2-Accent31">
    <w:name w:val="Grid Table 2 - Accent 31"/>
    <w:basedOn w:val="TableNormal"/>
    <w:uiPriority w:val="47"/>
    <w:rsid w:val="00E83D9A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ghtGrid-Accent1">
    <w:name w:val="Light Grid Accent 1"/>
    <w:basedOn w:val="TableNormal"/>
    <w:uiPriority w:val="62"/>
    <w:rsid w:val="00452B11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B60F20"/>
    <w:pPr>
      <w:spacing w:after="0"/>
      <w:ind w:left="440" w:hanging="44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60F2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E05C5"/>
    <w:rPr>
      <w:rFonts w:ascii="Century" w:eastAsiaTheme="majorEastAsia" w:hAnsi="Century" w:cstheme="majorBidi"/>
      <w:b/>
      <w:color w:val="C45911" w:themeColor="accent2" w:themeShade="BF"/>
      <w:sz w:val="24"/>
    </w:rPr>
  </w:style>
  <w:style w:type="character" w:customStyle="1" w:styleId="jlqj4b">
    <w:name w:val="jlqj4b"/>
    <w:basedOn w:val="DefaultParagraphFont"/>
    <w:rsid w:val="000754E6"/>
  </w:style>
  <w:style w:type="table" w:styleId="LightGrid-Accent5">
    <w:name w:val="Light Grid Accent 5"/>
    <w:basedOn w:val="TableNormal"/>
    <w:uiPriority w:val="62"/>
    <w:semiHidden/>
    <w:unhideWhenUsed/>
    <w:rsid w:val="00CE5DB8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967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716"/>
    <w:rPr>
      <w:rFonts w:ascii="Tahoma" w:eastAsia="Calibri" w:hAnsi="Tahoma" w:cs="Tahoma"/>
      <w:color w:val="000000"/>
      <w:sz w:val="16"/>
      <w:szCs w:val="16"/>
    </w:rPr>
  </w:style>
  <w:style w:type="table" w:styleId="MediumShading1-Accent5">
    <w:name w:val="Medium Shading 1 Accent 5"/>
    <w:basedOn w:val="TableNormal"/>
    <w:uiPriority w:val="63"/>
    <w:rsid w:val="00216253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216253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6">
    <w:name w:val="Light Grid Accent 6"/>
    <w:basedOn w:val="TableNormal"/>
    <w:uiPriority w:val="62"/>
    <w:rsid w:val="00216253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-Accent1">
    <w:name w:val="Medium Shading 1 Accent 1"/>
    <w:basedOn w:val="TableNormal"/>
    <w:uiPriority w:val="63"/>
    <w:rsid w:val="00216253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-Header3">
    <w:name w:val="Style - Header3"/>
    <w:basedOn w:val="Heading3"/>
    <w:link w:val="Style-Header3Char"/>
    <w:qFormat/>
    <w:rsid w:val="008927C8"/>
    <w:pPr>
      <w:spacing w:before="200" w:line="276" w:lineRule="auto"/>
      <w:ind w:left="720"/>
    </w:pPr>
    <w:rPr>
      <w:b w:val="0"/>
      <w:bCs/>
    </w:rPr>
  </w:style>
  <w:style w:type="character" w:customStyle="1" w:styleId="Style-Header3Char">
    <w:name w:val="Style - Header3 Char"/>
    <w:basedOn w:val="Heading3Char"/>
    <w:link w:val="Style-Header3"/>
    <w:rsid w:val="008927C8"/>
    <w:rPr>
      <w:rFonts w:ascii="Century" w:eastAsiaTheme="majorEastAsia" w:hAnsi="Century" w:cstheme="majorBidi"/>
      <w:b w:val="0"/>
      <w:bCs/>
      <w:color w:val="538135" w:themeColor="accent6" w:themeShade="BF"/>
      <w:sz w:val="24"/>
      <w:szCs w:val="24"/>
    </w:rPr>
  </w:style>
  <w:style w:type="paragraph" w:customStyle="1" w:styleId="Style-Header2">
    <w:name w:val="Style - Header2"/>
    <w:basedOn w:val="Heading2"/>
    <w:link w:val="Style-Header2Char"/>
    <w:qFormat/>
    <w:rsid w:val="008927C8"/>
    <w:pPr>
      <w:spacing w:before="200" w:line="276" w:lineRule="auto"/>
      <w:ind w:left="540" w:firstLine="0"/>
    </w:pPr>
    <w:rPr>
      <w:rFonts w:eastAsiaTheme="majorEastAsia" w:cstheme="majorBidi"/>
      <w:bCs/>
      <w:color w:val="2E74B5" w:themeColor="accent5" w:themeShade="BF"/>
      <w:szCs w:val="26"/>
    </w:rPr>
  </w:style>
  <w:style w:type="paragraph" w:customStyle="1" w:styleId="Style-Header1">
    <w:name w:val="Style - Header1"/>
    <w:basedOn w:val="Heading1"/>
    <w:link w:val="Style-Header1Char"/>
    <w:qFormat/>
    <w:rsid w:val="008927C8"/>
    <w:pPr>
      <w:spacing w:before="480" w:after="0" w:line="276" w:lineRule="auto"/>
      <w:ind w:left="0" w:firstLine="0"/>
    </w:pPr>
    <w:rPr>
      <w:rFonts w:eastAsiaTheme="majorEastAsia" w:cstheme="majorBidi"/>
      <w:bCs/>
      <w:szCs w:val="28"/>
    </w:rPr>
  </w:style>
  <w:style w:type="character" w:customStyle="1" w:styleId="Style-Header2Char">
    <w:name w:val="Style - Header2 Char"/>
    <w:basedOn w:val="Heading2Char"/>
    <w:link w:val="Style-Header2"/>
    <w:rsid w:val="008927C8"/>
    <w:rPr>
      <w:rFonts w:ascii="Century" w:eastAsiaTheme="majorEastAsia" w:hAnsi="Century" w:cstheme="majorBidi"/>
      <w:b/>
      <w:bCs/>
      <w:color w:val="2E74B5" w:themeColor="accent5" w:themeShade="BF"/>
      <w:sz w:val="26"/>
      <w:szCs w:val="26"/>
    </w:rPr>
  </w:style>
  <w:style w:type="paragraph" w:customStyle="1" w:styleId="Style-Text">
    <w:name w:val="Style - Text"/>
    <w:basedOn w:val="Normal"/>
    <w:link w:val="Style-TextChar"/>
    <w:qFormat/>
    <w:rsid w:val="008927C8"/>
    <w:pPr>
      <w:ind w:left="900"/>
    </w:pPr>
    <w:rPr>
      <w:rFonts w:ascii="Century" w:hAnsi="Century"/>
    </w:rPr>
  </w:style>
  <w:style w:type="character" w:customStyle="1" w:styleId="Style-Header1Char">
    <w:name w:val="Style - Header1 Char"/>
    <w:basedOn w:val="Heading1Char"/>
    <w:link w:val="Style-Header1"/>
    <w:rsid w:val="008927C8"/>
    <w:rPr>
      <w:rFonts w:ascii="Century" w:eastAsiaTheme="majorEastAsia" w:hAnsi="Century" w:cstheme="majorBidi"/>
      <w:b/>
      <w:bCs/>
      <w:color w:val="002060"/>
      <w:sz w:val="28"/>
      <w:szCs w:val="28"/>
    </w:rPr>
  </w:style>
  <w:style w:type="table" w:styleId="GridTable5Dark-Accent1">
    <w:name w:val="Grid Table 5 Dark Accent 1"/>
    <w:basedOn w:val="TableNormal"/>
    <w:uiPriority w:val="50"/>
    <w:rsid w:val="0006074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customStyle="1" w:styleId="Style-TextChar">
    <w:name w:val="Style - Text Char"/>
    <w:basedOn w:val="DefaultParagraphFont"/>
    <w:link w:val="Style-Text"/>
    <w:rsid w:val="008927C8"/>
    <w:rPr>
      <w:rFonts w:ascii="Century" w:eastAsia="Calibri" w:hAnsi="Century" w:cs="Calibri"/>
      <w:color w:val="000000"/>
    </w:rPr>
  </w:style>
  <w:style w:type="table" w:styleId="GridTable4-Accent5">
    <w:name w:val="Grid Table 4 Accent 5"/>
    <w:basedOn w:val="TableNormal"/>
    <w:uiPriority w:val="49"/>
    <w:rsid w:val="0006074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Highlight">
    <w:name w:val="Highlight"/>
    <w:basedOn w:val="Style-Text"/>
    <w:link w:val="HighlightChar"/>
    <w:qFormat/>
    <w:rsid w:val="00426C9A"/>
    <w:rPr>
      <w:b/>
      <w:color w:val="BF8F00" w:themeColor="accent4" w:themeShade="BF"/>
      <w:u w:val="single"/>
    </w:rPr>
  </w:style>
  <w:style w:type="character" w:customStyle="1" w:styleId="HighlightChar">
    <w:name w:val="Highlight Char"/>
    <w:basedOn w:val="Style-TextChar"/>
    <w:link w:val="Highlight"/>
    <w:rsid w:val="00426C9A"/>
    <w:rPr>
      <w:rFonts w:ascii="Century" w:eastAsia="Calibri" w:hAnsi="Century" w:cs="Calibri"/>
      <w:b/>
      <w:color w:val="BF8F00" w:themeColor="accent4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4064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E137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13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Style-Text"/>
    <w:link w:val="Style1Char"/>
    <w:qFormat/>
    <w:rsid w:val="00152AE5"/>
    <w:pPr>
      <w:ind w:left="0"/>
    </w:pPr>
    <w:rPr>
      <w:b/>
      <w:bCs/>
      <w:color w:val="C00000"/>
      <w:u w:val="single"/>
    </w:rPr>
  </w:style>
  <w:style w:type="character" w:styleId="Strong">
    <w:name w:val="Strong"/>
    <w:basedOn w:val="DefaultParagraphFont"/>
    <w:uiPriority w:val="22"/>
    <w:qFormat/>
    <w:rsid w:val="00073C41"/>
    <w:rPr>
      <w:b/>
      <w:bCs/>
    </w:rPr>
  </w:style>
  <w:style w:type="character" w:customStyle="1" w:styleId="Style1Char">
    <w:name w:val="Style1 Char"/>
    <w:basedOn w:val="Style-TextChar"/>
    <w:link w:val="Style1"/>
    <w:rsid w:val="00152AE5"/>
    <w:rPr>
      <w:rFonts w:ascii="Century" w:eastAsia="Calibri" w:hAnsi="Century" w:cs="Calibri"/>
      <w:b/>
      <w:bCs/>
      <w:color w:val="C0000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6D0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776D0"/>
    <w:rPr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F776D0"/>
    <w:rPr>
      <w:b/>
      <w:bCs/>
      <w:smallCaps/>
      <w:color w:val="4472C4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805A47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42528"/>
    <w:rPr>
      <w:rFonts w:ascii="Century" w:eastAsiaTheme="majorEastAsia" w:hAnsi="Century" w:cstheme="majorBidi"/>
      <w:b/>
      <w:color w:val="2F5496" w:themeColor="accent1" w:themeShade="BF"/>
    </w:rPr>
  </w:style>
  <w:style w:type="paragraph" w:customStyle="1" w:styleId="Style2">
    <w:name w:val="Style2"/>
    <w:basedOn w:val="Style-Text"/>
    <w:link w:val="Style2Char"/>
    <w:qFormat/>
    <w:rsid w:val="008E579D"/>
    <w:rPr>
      <w:b/>
      <w:bCs/>
      <w:color w:val="4472C4" w:themeColor="accent1"/>
    </w:rPr>
  </w:style>
  <w:style w:type="character" w:customStyle="1" w:styleId="Style2Char">
    <w:name w:val="Style2 Char"/>
    <w:basedOn w:val="Style-TextChar"/>
    <w:link w:val="Style2"/>
    <w:rsid w:val="008E579D"/>
    <w:rPr>
      <w:rFonts w:ascii="Century" w:eastAsia="Calibri" w:hAnsi="Century" w:cs="Calibri"/>
      <w:b/>
      <w:bCs/>
      <w:color w:val="4472C4" w:themeColor="accent1"/>
    </w:rPr>
  </w:style>
  <w:style w:type="paragraph" w:customStyle="1" w:styleId="Style1-H4">
    <w:name w:val="Style1 - H4"/>
    <w:basedOn w:val="Heading4"/>
    <w:link w:val="Style1-H4Char"/>
    <w:qFormat/>
    <w:rsid w:val="00426C9A"/>
    <w:pPr>
      <w:ind w:left="810"/>
    </w:pPr>
    <w:rPr>
      <w:color w:val="FF0000"/>
    </w:rPr>
  </w:style>
  <w:style w:type="character" w:customStyle="1" w:styleId="Style1-H4Char">
    <w:name w:val="Style1 - H4 Char"/>
    <w:basedOn w:val="Heading4Char"/>
    <w:link w:val="Style1-H4"/>
    <w:rsid w:val="00426C9A"/>
    <w:rPr>
      <w:rFonts w:ascii="Century" w:eastAsiaTheme="majorEastAsia" w:hAnsi="Century" w:cstheme="majorBidi"/>
      <w:b/>
      <w:bCs/>
      <w:iCs/>
      <w:color w:val="FF0000"/>
      <w:sz w:val="26"/>
    </w:rPr>
  </w:style>
  <w:style w:type="table" w:styleId="ListTable3-Accent1">
    <w:name w:val="List Table 3 Accent 1"/>
    <w:basedOn w:val="TableNormal"/>
    <w:uiPriority w:val="48"/>
    <w:rsid w:val="00514646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SubtleEmphasis">
    <w:name w:val="Subtle Emphasis"/>
    <w:basedOn w:val="DefaultParagraphFont"/>
    <w:uiPriority w:val="19"/>
    <w:qFormat/>
    <w:rsid w:val="00C96A82"/>
    <w:rPr>
      <w:i/>
      <w:iCs/>
      <w:color w:val="404040" w:themeColor="text1" w:themeTint="BF"/>
    </w:rPr>
  </w:style>
  <w:style w:type="table" w:styleId="ListTable3-Accent5">
    <w:name w:val="List Table 3 Accent 5"/>
    <w:basedOn w:val="TableNormal"/>
    <w:uiPriority w:val="48"/>
    <w:rsid w:val="007D723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C260A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6E62C3"/>
    <w:pPr>
      <w:spacing w:after="100"/>
      <w:ind w:left="660"/>
    </w:pPr>
    <w:rPr>
      <w:rFonts w:asciiTheme="minorHAnsi" w:eastAsiaTheme="minorEastAsia" w:hAnsiTheme="minorHAnsi" w:cstheme="minorBidi"/>
      <w:color w:val="auto"/>
    </w:rPr>
  </w:style>
  <w:style w:type="paragraph" w:styleId="TOC5">
    <w:name w:val="toc 5"/>
    <w:basedOn w:val="Normal"/>
    <w:next w:val="Normal"/>
    <w:autoRedefine/>
    <w:uiPriority w:val="39"/>
    <w:unhideWhenUsed/>
    <w:rsid w:val="006E62C3"/>
    <w:pPr>
      <w:spacing w:after="100"/>
      <w:ind w:left="880"/>
    </w:pPr>
    <w:rPr>
      <w:rFonts w:asciiTheme="minorHAnsi" w:eastAsiaTheme="minorEastAsia" w:hAnsiTheme="minorHAnsi" w:cstheme="minorBidi"/>
      <w:color w:val="auto"/>
    </w:rPr>
  </w:style>
  <w:style w:type="paragraph" w:styleId="TOC6">
    <w:name w:val="toc 6"/>
    <w:basedOn w:val="Normal"/>
    <w:next w:val="Normal"/>
    <w:autoRedefine/>
    <w:uiPriority w:val="39"/>
    <w:unhideWhenUsed/>
    <w:rsid w:val="006E62C3"/>
    <w:pPr>
      <w:spacing w:after="100"/>
      <w:ind w:left="1100"/>
    </w:pPr>
    <w:rPr>
      <w:rFonts w:asciiTheme="minorHAnsi" w:eastAsiaTheme="minorEastAsia" w:hAnsiTheme="minorHAnsi" w:cstheme="minorBidi"/>
      <w:color w:val="auto"/>
    </w:rPr>
  </w:style>
  <w:style w:type="paragraph" w:styleId="TOC7">
    <w:name w:val="toc 7"/>
    <w:basedOn w:val="Normal"/>
    <w:next w:val="Normal"/>
    <w:autoRedefine/>
    <w:uiPriority w:val="39"/>
    <w:unhideWhenUsed/>
    <w:rsid w:val="006E62C3"/>
    <w:pPr>
      <w:spacing w:after="100"/>
      <w:ind w:left="1320"/>
    </w:pPr>
    <w:rPr>
      <w:rFonts w:asciiTheme="minorHAnsi" w:eastAsiaTheme="minorEastAsia" w:hAnsiTheme="minorHAnsi" w:cstheme="minorBidi"/>
      <w:color w:val="auto"/>
    </w:rPr>
  </w:style>
  <w:style w:type="paragraph" w:styleId="TOC8">
    <w:name w:val="toc 8"/>
    <w:basedOn w:val="Normal"/>
    <w:next w:val="Normal"/>
    <w:autoRedefine/>
    <w:uiPriority w:val="39"/>
    <w:unhideWhenUsed/>
    <w:rsid w:val="006E62C3"/>
    <w:pPr>
      <w:spacing w:after="100"/>
      <w:ind w:left="1540"/>
    </w:pPr>
    <w:rPr>
      <w:rFonts w:asciiTheme="minorHAnsi" w:eastAsiaTheme="minorEastAsia" w:hAnsiTheme="minorHAnsi" w:cstheme="minorBidi"/>
      <w:color w:val="auto"/>
    </w:rPr>
  </w:style>
  <w:style w:type="paragraph" w:styleId="TOC9">
    <w:name w:val="toc 9"/>
    <w:basedOn w:val="Normal"/>
    <w:next w:val="Normal"/>
    <w:autoRedefine/>
    <w:uiPriority w:val="39"/>
    <w:unhideWhenUsed/>
    <w:rsid w:val="006E62C3"/>
    <w:pPr>
      <w:spacing w:after="100"/>
      <w:ind w:left="1760"/>
    </w:pPr>
    <w:rPr>
      <w:rFonts w:asciiTheme="minorHAnsi" w:eastAsiaTheme="minorEastAsia" w:hAnsiTheme="minorHAnsi" w:cstheme="minorBidi"/>
      <w:color w:val="auto"/>
    </w:rPr>
  </w:style>
  <w:style w:type="paragraph" w:customStyle="1" w:styleId="Graphheading4">
    <w:name w:val="Graph heading 4"/>
    <w:basedOn w:val="Normal"/>
    <w:qFormat/>
    <w:rsid w:val="00EA66F9"/>
    <w:pPr>
      <w:spacing w:before="120" w:after="60" w:line="240" w:lineRule="auto"/>
    </w:pPr>
    <w:rPr>
      <w:rFonts w:asciiTheme="minorHAnsi" w:eastAsiaTheme="minorHAnsi" w:hAnsiTheme="minorHAnsi" w:cstheme="minorBidi"/>
      <w:b/>
      <w:color w:val="ED7D31" w:themeColor="accent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E05C5"/>
    <w:rPr>
      <w:rFonts w:ascii="Century" w:eastAsiaTheme="majorEastAsia" w:hAnsi="Century" w:cstheme="majorBidi"/>
      <w:b/>
      <w:i/>
      <w:iCs/>
      <w:color w:val="385623" w:themeColor="accent6" w:themeShade="80"/>
      <w:u w:val="single"/>
    </w:rPr>
  </w:style>
  <w:style w:type="table" w:customStyle="1" w:styleId="TableGridLight2">
    <w:name w:val="Table Grid Light2"/>
    <w:basedOn w:val="TableNormal"/>
    <w:uiPriority w:val="40"/>
    <w:rsid w:val="009214E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2">
    <w:name w:val="Plain Table 12"/>
    <w:basedOn w:val="TableNormal"/>
    <w:uiPriority w:val="41"/>
    <w:rsid w:val="009214E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8Char">
    <w:name w:val="Heading 8 Char"/>
    <w:basedOn w:val="DefaultParagraphFont"/>
    <w:link w:val="Heading8"/>
    <w:uiPriority w:val="9"/>
    <w:semiHidden/>
    <w:rsid w:val="00DE05C5"/>
    <w:rPr>
      <w:rFonts w:asciiTheme="majorHAnsi" w:eastAsiaTheme="majorEastAsia" w:hAnsiTheme="majorHAnsi" w:cstheme="majorBidi"/>
      <w:i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1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5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5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2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18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51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5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52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1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9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283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56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4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0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7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56487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single" w:sz="18" w:space="0" w:color="96CF99"/>
                <w:bottom w:val="none" w:sz="0" w:space="0" w:color="auto"/>
                <w:right w:val="none" w:sz="0" w:space="0" w:color="auto"/>
              </w:divBdr>
              <w:divsChild>
                <w:div w:id="50903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911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47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026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450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8" w:space="0" w:color="FFDC72"/>
                <w:bottom w:val="none" w:sz="0" w:space="0" w:color="auto"/>
                <w:right w:val="none" w:sz="0" w:space="0" w:color="auto"/>
              </w:divBdr>
              <w:divsChild>
                <w:div w:id="146657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9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14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15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693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98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77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301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17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46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188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7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5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92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30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262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74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3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6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7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073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FD5161-D6D6-4BEC-8FBF-38C2ADAB3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mbra – Basic Business Plan</vt:lpstr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bra – Basic Business Plan</dc:title>
  <dc:subject/>
  <dc:creator>kareem tarek;Khloud Mahmoud</dc:creator>
  <cp:keywords/>
  <dc:description/>
  <cp:lastModifiedBy>SME 10</cp:lastModifiedBy>
  <cp:revision>2</cp:revision>
  <dcterms:created xsi:type="dcterms:W3CDTF">2024-10-23T22:43:00Z</dcterms:created>
  <dcterms:modified xsi:type="dcterms:W3CDTF">2024-10-23T22:43:00Z</dcterms:modified>
</cp:coreProperties>
</file>